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6F0A9" w14:textId="70BA5798" w:rsidR="004768B6" w:rsidRPr="00545FA1" w:rsidRDefault="004768B6" w:rsidP="004768B6">
      <w:pPr>
        <w:pStyle w:val="Ttulo2"/>
        <w:keepNext w:val="0"/>
        <w:spacing w:before="0" w:after="0"/>
        <w:jc w:val="center"/>
        <w:rPr>
          <w:rFonts w:ascii="Verdana" w:hAnsi="Verdana" w:cs="Times New Roman"/>
          <w:bCs w:val="0"/>
          <w:i w:val="0"/>
          <w:iCs w:val="0"/>
          <w:spacing w:val="80"/>
          <w:lang w:val="pt-PT"/>
        </w:rPr>
      </w:pPr>
      <w:r w:rsidRPr="00892A6F">
        <w:rPr>
          <w:bCs w:val="0"/>
          <w:i w:val="0"/>
          <w:iCs w:val="0"/>
          <w:spacing w:val="80"/>
          <w:lang w:val="pt-PT"/>
        </w:rPr>
        <w:t xml:space="preserve">FORMULÁRIO DE </w:t>
      </w:r>
      <w:r w:rsidR="00DF2FBC">
        <w:rPr>
          <w:bCs w:val="0"/>
          <w:i w:val="0"/>
          <w:iCs w:val="0"/>
          <w:spacing w:val="80"/>
          <w:lang w:val="pt-PT"/>
        </w:rPr>
        <w:t>CANDIDATURA</w:t>
      </w:r>
    </w:p>
    <w:p w14:paraId="54C35D7F" w14:textId="25988493" w:rsidR="00405F7A" w:rsidRPr="00A16B85" w:rsidRDefault="00E01781" w:rsidP="00545FA1">
      <w:pPr>
        <w:pStyle w:val="Ttulo1"/>
        <w:numPr>
          <w:ilvl w:val="0"/>
          <w:numId w:val="0"/>
        </w:numPr>
        <w:jc w:val="both"/>
        <w:rPr>
          <w:rFonts w:asciiTheme="minorHAnsi" w:eastAsiaTheme="minorEastAsia" w:hAnsiTheme="minorHAnsi" w:cstheme="minorBidi"/>
          <w:i/>
          <w:iCs/>
          <w:kern w:val="0"/>
          <w:sz w:val="20"/>
          <w:szCs w:val="20"/>
          <w:lang w:val="pt-PT"/>
        </w:rPr>
      </w:pPr>
      <w:r w:rsidRPr="296061BC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 xml:space="preserve">Os formulários de </w:t>
      </w:r>
      <w:r w:rsidR="005E062F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>candidatura</w:t>
      </w:r>
      <w:r w:rsidRPr="296061BC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 xml:space="preserve"> devem ser </w:t>
      </w:r>
      <w:r w:rsidRPr="00A90C05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 xml:space="preserve">preenchidos e </w:t>
      </w:r>
      <w:r w:rsidR="00545FA1" w:rsidRPr="00A90C05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>enviados</w:t>
      </w:r>
      <w:r w:rsidRPr="00A90C05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 xml:space="preserve"> eletronicamente ao coordenador nacional do</w:t>
      </w:r>
      <w:r w:rsidR="005E062F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>s</w:t>
      </w:r>
      <w:r w:rsidRPr="00A90C05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 xml:space="preserve"> EEPA (endereço no</w:t>
      </w:r>
      <w:r w:rsidR="00545FA1" w:rsidRPr="00A90C05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 xml:space="preserve"> final</w:t>
      </w:r>
      <w:r w:rsidRPr="00A90C05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 xml:space="preserve"> do formulário) e</w:t>
      </w:r>
      <w:r w:rsidR="00545FA1" w:rsidRPr="00A90C05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>m formato word e pdf</w:t>
      </w:r>
      <w:r w:rsidRPr="00A90C05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 xml:space="preserve">.  </w:t>
      </w:r>
      <w:r w:rsidR="00545FA1" w:rsidRPr="00A90C05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>F</w:t>
      </w:r>
      <w:r w:rsidRPr="00A90C05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 xml:space="preserve">ormulários </w:t>
      </w:r>
      <w:r w:rsidR="00545FA1" w:rsidRPr="00A90C05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 xml:space="preserve">impressos </w:t>
      </w:r>
      <w:r w:rsidRPr="00A90C05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 xml:space="preserve">em papel não serão aceites na segunda fase de </w:t>
      </w:r>
      <w:r w:rsidR="00545FA1" w:rsidRPr="00A90C05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 xml:space="preserve">candidatura </w:t>
      </w:r>
      <w:r w:rsidRPr="00A90C05">
        <w:rPr>
          <w:rFonts w:asciiTheme="minorHAnsi" w:eastAsiaTheme="minorEastAsia" w:hAnsiTheme="minorHAnsi" w:cstheme="minorBidi"/>
          <w:i/>
          <w:iCs/>
          <w:sz w:val="20"/>
          <w:szCs w:val="20"/>
          <w:lang w:val="pt-PT"/>
        </w:rPr>
        <w:t>(nível europeu)</w:t>
      </w:r>
      <w:bookmarkStart w:id="0" w:name="_Toc114377661"/>
    </w:p>
    <w:p w14:paraId="65E6AB20" w14:textId="77777777" w:rsidR="004768B6" w:rsidRPr="00545FA1" w:rsidRDefault="004768B6" w:rsidP="296061BC">
      <w:pPr>
        <w:pStyle w:val="Ttulo1"/>
        <w:numPr>
          <w:ilvl w:val="0"/>
          <w:numId w:val="0"/>
        </w:numPr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>Secção I: Informação geral</w:t>
      </w:r>
      <w:bookmarkEnd w:id="0"/>
    </w:p>
    <w:p w14:paraId="733E30F1" w14:textId="0BF8C1EC" w:rsidR="004768B6" w:rsidRPr="00A90C05" w:rsidRDefault="004768B6" w:rsidP="00A90C05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pt-PT"/>
        </w:rPr>
        <w:t xml:space="preserve">1. </w:t>
      </w:r>
      <w:r w:rsidR="005A2D6D" w:rsidRPr="00A90C05"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pt-PT"/>
        </w:rPr>
        <w:t xml:space="preserve">Dados do candidato </w:t>
      </w:r>
    </w:p>
    <w:p w14:paraId="475D7660" w14:textId="0074BE7D" w:rsidR="0025038C" w:rsidRPr="00545FA1" w:rsidRDefault="002F5156" w:rsidP="003373D3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i/>
          <w:iCs/>
          <w:sz w:val="22"/>
          <w:szCs w:val="22"/>
          <w:lang w:val="pt-PT"/>
        </w:rPr>
      </w:pPr>
      <w:r w:rsidRPr="002F5156">
        <w:rPr>
          <w:rFonts w:asciiTheme="minorHAnsi" w:eastAsiaTheme="minorEastAsia" w:hAnsiTheme="minorHAnsi" w:cstheme="minorBidi"/>
          <w:sz w:val="22"/>
          <w:szCs w:val="22"/>
          <w:lang w:val="pt-PT"/>
        </w:rPr>
        <w:t>Certifique-se de que todas as informações fornecidas abaixo estão correctas, uma vez que podem ser utilizadas em qualquer material publicado, incluindo certificados.</w:t>
      </w:r>
    </w:p>
    <w:tbl>
      <w:tblPr>
        <w:tblW w:w="11341" w:type="dxa"/>
        <w:tblInd w:w="-3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37"/>
        <w:gridCol w:w="1701"/>
        <w:gridCol w:w="992"/>
        <w:gridCol w:w="709"/>
        <w:gridCol w:w="1701"/>
        <w:gridCol w:w="1201"/>
        <w:gridCol w:w="500"/>
      </w:tblGrid>
      <w:tr w:rsidR="00892A6F" w:rsidRPr="00743D4C" w14:paraId="59C6FC36" w14:textId="77777777" w:rsidTr="383D0256">
        <w:tc>
          <w:tcPr>
            <w:tcW w:w="4537" w:type="dxa"/>
          </w:tcPr>
          <w:p w14:paraId="42B107AC" w14:textId="77777777" w:rsidR="0025038C" w:rsidRPr="00545FA1" w:rsidRDefault="00892A6F" w:rsidP="296061BC">
            <w:pPr>
              <w:pStyle w:val="SemEspaamento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Nome do Projeto/Iniciativa</w:t>
            </w:r>
          </w:p>
          <w:p w14:paraId="1A9F4E67" w14:textId="52FF9710" w:rsidR="00892A6F" w:rsidRPr="00545FA1" w:rsidRDefault="0025038C" w:rsidP="296061BC">
            <w:pPr>
              <w:pStyle w:val="SemEspaamento"/>
              <w:rPr>
                <w:rFonts w:asciiTheme="minorHAnsi" w:eastAsiaTheme="minorEastAsia" w:hAnsiTheme="minorHAnsi" w:cstheme="minorBidi"/>
                <w:sz w:val="16"/>
                <w:szCs w:val="16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i/>
                <w:iCs/>
                <w:sz w:val="16"/>
                <w:szCs w:val="16"/>
                <w:lang w:val="pt-PT"/>
              </w:rPr>
              <w:t>(em inglês, a menos que exija que o Nome do Projeto apareça na sua língua materna)</w:t>
            </w:r>
          </w:p>
        </w:tc>
        <w:tc>
          <w:tcPr>
            <w:tcW w:w="6804" w:type="dxa"/>
            <w:gridSpan w:val="6"/>
          </w:tcPr>
          <w:p w14:paraId="6C8F8AA6" w14:textId="2C339503" w:rsidR="00892A6F" w:rsidRPr="00545FA1" w:rsidRDefault="00892A6F" w:rsidP="296061BC">
            <w:pPr>
              <w:pStyle w:val="Cabealho"/>
              <w:tabs>
                <w:tab w:val="clear" w:pos="4536"/>
                <w:tab w:val="clear" w:pos="9072"/>
              </w:tabs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lang w:val="pt-PT"/>
              </w:rPr>
            </w:pPr>
          </w:p>
        </w:tc>
      </w:tr>
      <w:tr w:rsidR="004768B6" w:rsidRPr="00743D4C" w14:paraId="68DD2EE6" w14:textId="77777777" w:rsidTr="383D0256">
        <w:tc>
          <w:tcPr>
            <w:tcW w:w="4537" w:type="dxa"/>
          </w:tcPr>
          <w:p w14:paraId="79F229AF" w14:textId="5EE7AFF6" w:rsidR="0025038C" w:rsidRPr="00545FA1" w:rsidRDefault="004768B6" w:rsidP="00B916FC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Nome da organização participante</w:t>
            </w:r>
            <w:r w:rsidRPr="00545FA1">
              <w:rPr>
                <w:lang w:val="pt-PT"/>
              </w:rPr>
              <w:br/>
            </w:r>
            <w:r w:rsidR="0025038C" w:rsidRPr="296061BC">
              <w:rPr>
                <w:rFonts w:asciiTheme="minorHAnsi" w:eastAsiaTheme="minorEastAsia" w:hAnsiTheme="minorHAnsi" w:cstheme="minorBidi"/>
                <w:i/>
                <w:iCs/>
                <w:sz w:val="16"/>
                <w:szCs w:val="16"/>
                <w:lang w:val="pt-PT"/>
              </w:rPr>
              <w:t xml:space="preserve"> (em inglês, a menos que exija que o Nome de Organização apareça na sua língua materna)</w:t>
            </w:r>
          </w:p>
        </w:tc>
        <w:tc>
          <w:tcPr>
            <w:tcW w:w="6804" w:type="dxa"/>
            <w:gridSpan w:val="6"/>
          </w:tcPr>
          <w:p w14:paraId="5A361C01" w14:textId="77777777" w:rsidR="004768B6" w:rsidRPr="00545FA1" w:rsidRDefault="004768B6" w:rsidP="296061BC">
            <w:pPr>
              <w:pStyle w:val="Cabealho"/>
              <w:tabs>
                <w:tab w:val="clear" w:pos="4536"/>
                <w:tab w:val="clear" w:pos="9072"/>
              </w:tabs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lang w:val="pt-PT"/>
              </w:rPr>
            </w:pPr>
          </w:p>
        </w:tc>
      </w:tr>
      <w:tr w:rsidR="00850896" w:rsidRPr="00743D4C" w14:paraId="736EE1E3" w14:textId="77777777" w:rsidTr="005E062F">
        <w:trPr>
          <w:trHeight w:val="238"/>
        </w:trPr>
        <w:tc>
          <w:tcPr>
            <w:tcW w:w="4537" w:type="dxa"/>
            <w:vMerge w:val="restart"/>
            <w:tcBorders>
              <w:top w:val="single" w:sz="12" w:space="0" w:color="auto"/>
              <w:right w:val="single" w:sz="4" w:space="0" w:color="auto"/>
            </w:tcBorders>
          </w:tcPr>
          <w:p w14:paraId="5A47C7FE" w14:textId="0649DA56" w:rsidR="00850896" w:rsidRPr="00545FA1" w:rsidRDefault="00DB5E17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Assinale a categoria à qual se pretende candidatar</w:t>
            </w:r>
          </w:p>
          <w:p w14:paraId="0EF8A527" w14:textId="7DC70C8F" w:rsidR="00850896" w:rsidRPr="00545FA1" w:rsidRDefault="00850896" w:rsidP="296061BC">
            <w:pPr>
              <w:pStyle w:val="Corpodetexto"/>
              <w:rPr>
                <w:rFonts w:asciiTheme="minorHAnsi" w:eastAsiaTheme="minorEastAsia" w:hAnsiTheme="minorHAnsi" w:cstheme="minorBidi"/>
                <w:sz w:val="16"/>
                <w:szCs w:val="16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i/>
                <w:iCs/>
                <w:sz w:val="16"/>
                <w:szCs w:val="16"/>
                <w:lang w:val="pt-PT"/>
              </w:rPr>
              <w:t>(Nota: pode candidatar-se apenas a uma categoria; o Júri reserva-se o direito de alterar a categoria se for necessário)</w:t>
            </w:r>
          </w:p>
        </w:tc>
        <w:tc>
          <w:tcPr>
            <w:tcW w:w="6304" w:type="dxa"/>
            <w:gridSpan w:val="5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2D879" w14:textId="00A88B11" w:rsidR="00850896" w:rsidRPr="00DE7118" w:rsidRDefault="00850896" w:rsidP="005E062F">
            <w:pPr>
              <w:tabs>
                <w:tab w:val="left" w:pos="280"/>
              </w:tabs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1</w:t>
            </w:r>
            <w:r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.</w:t>
            </w:r>
            <w:r w:rsidR="00A90C05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</w:t>
            </w:r>
            <w:r w:rsidR="0060132A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Promoção do espírito de empreendedorismo</w:t>
            </w:r>
          </w:p>
        </w:tc>
        <w:tc>
          <w:tcPr>
            <w:tcW w:w="5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7359" w14:textId="545CCAF4" w:rsidR="00850896" w:rsidRPr="00DE7118" w:rsidRDefault="00850896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lang w:val="pt-PT"/>
              </w:rPr>
            </w:pPr>
          </w:p>
        </w:tc>
      </w:tr>
      <w:tr w:rsidR="00850896" w:rsidRPr="00743D4C" w14:paraId="3F990121" w14:textId="77777777" w:rsidTr="005E062F">
        <w:trPr>
          <w:trHeight w:val="238"/>
        </w:trPr>
        <w:tc>
          <w:tcPr>
            <w:tcW w:w="4537" w:type="dxa"/>
            <w:vMerge/>
          </w:tcPr>
          <w:p w14:paraId="30E844EC" w14:textId="77777777" w:rsidR="00850896" w:rsidRPr="00DE7118" w:rsidRDefault="00850896" w:rsidP="00850896">
            <w:pPr>
              <w:autoSpaceDE w:val="0"/>
              <w:autoSpaceDN w:val="0"/>
              <w:adjustRightInd w:val="0"/>
              <w:spacing w:before="120"/>
              <w:rPr>
                <w:rFonts w:ascii="Verdana" w:hAnsi="Verdana" w:cs="Arial"/>
                <w:sz w:val="22"/>
                <w:szCs w:val="22"/>
                <w:lang w:val="pt-PT"/>
              </w:rPr>
            </w:pPr>
          </w:p>
        </w:tc>
        <w:tc>
          <w:tcPr>
            <w:tcW w:w="63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6F4DF" w14:textId="4AF75803" w:rsidR="00850896" w:rsidRPr="00605F67" w:rsidRDefault="00850896" w:rsidP="005E062F">
            <w:pPr>
              <w:tabs>
                <w:tab w:val="left" w:pos="280"/>
              </w:tabs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2. </w:t>
            </w:r>
            <w:r w:rsidR="00605F67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Investimento nas </w:t>
            </w:r>
            <w:r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Competências </w:t>
            </w:r>
            <w:r w:rsidR="00605F67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de Empreendedorismo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8E654" w14:textId="4426D7F0" w:rsidR="00850896" w:rsidRPr="00605F67" w:rsidRDefault="00850896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lang w:val="pt-PT"/>
              </w:rPr>
            </w:pPr>
          </w:p>
        </w:tc>
      </w:tr>
      <w:tr w:rsidR="00850896" w:rsidRPr="00A90C05" w14:paraId="7DE9E307" w14:textId="77777777" w:rsidTr="005E062F">
        <w:trPr>
          <w:trHeight w:val="238"/>
        </w:trPr>
        <w:tc>
          <w:tcPr>
            <w:tcW w:w="4537" w:type="dxa"/>
            <w:vMerge/>
          </w:tcPr>
          <w:p w14:paraId="6BCD15F1" w14:textId="77777777" w:rsidR="00850896" w:rsidRPr="00605F67" w:rsidRDefault="00850896" w:rsidP="00850896">
            <w:pPr>
              <w:autoSpaceDE w:val="0"/>
              <w:autoSpaceDN w:val="0"/>
              <w:adjustRightInd w:val="0"/>
              <w:spacing w:before="120"/>
              <w:rPr>
                <w:rFonts w:ascii="Verdana" w:hAnsi="Verdana" w:cs="Arial"/>
                <w:sz w:val="22"/>
                <w:szCs w:val="22"/>
                <w:lang w:val="pt-PT"/>
              </w:rPr>
            </w:pPr>
          </w:p>
        </w:tc>
        <w:tc>
          <w:tcPr>
            <w:tcW w:w="63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566D5" w14:textId="3BC8B71E" w:rsidR="00850896" w:rsidRPr="00545FA1" w:rsidRDefault="009662EF" w:rsidP="005E062F">
            <w:pPr>
              <w:tabs>
                <w:tab w:val="left" w:pos="280"/>
              </w:tabs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3.</w:t>
            </w:r>
            <w:r w:rsid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</w:t>
            </w:r>
            <w:r w:rsidR="00DE7118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Apoi</w:t>
            </w:r>
            <w:r w:rsidR="00BB1C15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o</w:t>
            </w:r>
            <w:r w:rsidR="00DE7118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</w:t>
            </w:r>
            <w:r w:rsidR="00BB1C15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à</w:t>
            </w:r>
            <w:r w:rsidR="000F5C69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</w:t>
            </w:r>
            <w:r w:rsidR="00DE7118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T</w:t>
            </w:r>
            <w:r w:rsidR="000F5C69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ransição</w:t>
            </w:r>
            <w:r w:rsidR="00850896" w:rsidRPr="00A90C05">
              <w:rPr>
                <w:rFonts w:asciiTheme="minorHAnsi" w:eastAsiaTheme="minorEastAsia" w:hAnsiTheme="minorHAnsi" w:cstheme="minorBidi"/>
                <w:lang w:val="pt-PT"/>
              </w:rPr>
              <w:t xml:space="preserve"> </w:t>
            </w:r>
            <w:r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D</w:t>
            </w:r>
            <w:r w:rsidR="000F5C69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igital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FBF47" w14:textId="13E215A7" w:rsidR="00850896" w:rsidRPr="00545FA1" w:rsidRDefault="00850896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lang w:val="pt-PT"/>
              </w:rPr>
            </w:pPr>
          </w:p>
        </w:tc>
      </w:tr>
      <w:tr w:rsidR="00850896" w:rsidRPr="00743D4C" w14:paraId="2A52F4FF" w14:textId="77777777" w:rsidTr="005E062F">
        <w:trPr>
          <w:trHeight w:val="238"/>
        </w:trPr>
        <w:tc>
          <w:tcPr>
            <w:tcW w:w="4537" w:type="dxa"/>
            <w:vMerge/>
          </w:tcPr>
          <w:p w14:paraId="10B77463" w14:textId="77777777" w:rsidR="00850896" w:rsidRPr="00545FA1" w:rsidRDefault="00850896" w:rsidP="00850896">
            <w:pPr>
              <w:autoSpaceDE w:val="0"/>
              <w:autoSpaceDN w:val="0"/>
              <w:adjustRightInd w:val="0"/>
              <w:spacing w:before="120"/>
              <w:rPr>
                <w:rFonts w:ascii="Verdana" w:hAnsi="Verdana" w:cs="Arial"/>
                <w:sz w:val="22"/>
                <w:szCs w:val="22"/>
                <w:lang w:val="pt-PT"/>
              </w:rPr>
            </w:pPr>
          </w:p>
        </w:tc>
        <w:tc>
          <w:tcPr>
            <w:tcW w:w="63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D577C" w14:textId="40E5BD55" w:rsidR="00850896" w:rsidRPr="00545FA1" w:rsidRDefault="00850896" w:rsidP="005E062F">
            <w:pPr>
              <w:tabs>
                <w:tab w:val="left" w:pos="280"/>
              </w:tabs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4.</w:t>
            </w:r>
            <w:r w:rsidR="00362372"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</w:t>
            </w:r>
            <w:r w:rsidR="00A43647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Desenvolvimento d</w:t>
            </w:r>
            <w:r w:rsidR="00362372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o Ambiente </w:t>
            </w:r>
            <w:r w:rsidR="00DE7118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Empresarial </w:t>
            </w:r>
            <w:r w:rsidR="00362372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e Apoi</w:t>
            </w:r>
            <w:r w:rsidR="00A43647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o</w:t>
            </w:r>
            <w:r w:rsidR="00362372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</w:t>
            </w:r>
            <w:r w:rsidR="00A43647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à</w:t>
            </w:r>
            <w:r w:rsidR="00362372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Internacionalização das Empresas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8C2B8" w14:textId="3D890839" w:rsidR="00850896" w:rsidRPr="00545FA1" w:rsidRDefault="00850896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lang w:val="pt-PT"/>
              </w:rPr>
            </w:pPr>
          </w:p>
        </w:tc>
      </w:tr>
      <w:tr w:rsidR="00850896" w:rsidRPr="00A90C05" w14:paraId="3A314BBF" w14:textId="77777777" w:rsidTr="005E062F">
        <w:trPr>
          <w:trHeight w:val="238"/>
        </w:trPr>
        <w:tc>
          <w:tcPr>
            <w:tcW w:w="4537" w:type="dxa"/>
            <w:vMerge/>
          </w:tcPr>
          <w:p w14:paraId="4B8DA08B" w14:textId="77777777" w:rsidR="00850896" w:rsidRPr="00545FA1" w:rsidRDefault="00850896" w:rsidP="00850896">
            <w:pPr>
              <w:autoSpaceDE w:val="0"/>
              <w:autoSpaceDN w:val="0"/>
              <w:adjustRightInd w:val="0"/>
              <w:spacing w:before="120"/>
              <w:rPr>
                <w:rFonts w:ascii="Verdana" w:hAnsi="Verdana" w:cs="Arial"/>
                <w:sz w:val="22"/>
                <w:szCs w:val="22"/>
                <w:lang w:val="pt-PT"/>
              </w:rPr>
            </w:pPr>
          </w:p>
        </w:tc>
        <w:tc>
          <w:tcPr>
            <w:tcW w:w="63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BFBD6" w14:textId="4653E0F3" w:rsidR="00850896" w:rsidRPr="00545FA1" w:rsidRDefault="00850896" w:rsidP="005E062F">
            <w:pPr>
              <w:tabs>
                <w:tab w:val="left" w:pos="280"/>
              </w:tabs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5.</w:t>
            </w:r>
            <w:r w:rsid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</w:t>
            </w:r>
            <w:r w:rsidR="00605F67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Apoio à</w:t>
            </w:r>
            <w:r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</w:t>
            </w:r>
            <w:r w:rsidR="00DE7118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T</w:t>
            </w:r>
            <w:r w:rsidR="000F5C69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ransição</w:t>
            </w:r>
            <w:r w:rsidRPr="00A90C05">
              <w:rPr>
                <w:rFonts w:asciiTheme="minorHAnsi" w:eastAsiaTheme="minorEastAsia" w:hAnsiTheme="minorHAnsi" w:cstheme="minorBidi"/>
                <w:lang w:val="pt-PT"/>
              </w:rPr>
              <w:t xml:space="preserve"> S</w:t>
            </w:r>
            <w:r w:rsidR="00605F67" w:rsidRPr="00A90C05">
              <w:rPr>
                <w:rFonts w:asciiTheme="minorHAnsi" w:eastAsiaTheme="minorEastAsia" w:hAnsiTheme="minorHAnsi" w:cstheme="minorBidi"/>
                <w:lang w:val="pt-PT"/>
              </w:rPr>
              <w:t>ustentável</w:t>
            </w:r>
            <w:r w:rsidR="00DE7118" w:rsidRPr="00605F67">
              <w:rPr>
                <w:rFonts w:asciiTheme="minorHAnsi" w:eastAsiaTheme="minorEastAsia" w:hAnsiTheme="minorHAnsi" w:cstheme="minorBidi"/>
                <w:lang w:val="pt-PT"/>
              </w:rPr>
              <w:t xml:space="preserve"> 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4E065" w14:textId="491BAD16" w:rsidR="00850896" w:rsidRPr="00545FA1" w:rsidRDefault="00850896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lang w:val="pt-PT"/>
              </w:rPr>
            </w:pPr>
          </w:p>
        </w:tc>
      </w:tr>
      <w:tr w:rsidR="00850896" w:rsidRPr="006965EF" w14:paraId="4AC01CD6" w14:textId="77777777" w:rsidTr="005E062F">
        <w:trPr>
          <w:trHeight w:val="238"/>
        </w:trPr>
        <w:tc>
          <w:tcPr>
            <w:tcW w:w="4537" w:type="dxa"/>
            <w:vMerge/>
          </w:tcPr>
          <w:p w14:paraId="1033BC0D" w14:textId="77777777" w:rsidR="00850896" w:rsidRPr="00545FA1" w:rsidRDefault="00850896" w:rsidP="00850896">
            <w:pPr>
              <w:autoSpaceDE w:val="0"/>
              <w:autoSpaceDN w:val="0"/>
              <w:adjustRightInd w:val="0"/>
              <w:spacing w:before="120"/>
              <w:rPr>
                <w:rFonts w:ascii="Verdana" w:hAnsi="Verdana" w:cs="Arial"/>
                <w:sz w:val="22"/>
                <w:szCs w:val="22"/>
                <w:lang w:val="pt-PT"/>
              </w:rPr>
            </w:pPr>
          </w:p>
        </w:tc>
        <w:tc>
          <w:tcPr>
            <w:tcW w:w="63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E901E" w14:textId="63D56A8C" w:rsidR="00850896" w:rsidRPr="0013035C" w:rsidRDefault="0013035C" w:rsidP="005E062F">
            <w:pPr>
              <w:tabs>
                <w:tab w:val="left" w:pos="280"/>
              </w:tabs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6.Empreendedorismo Responsável e Inclusivo</w:t>
            </w: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1F426" w14:textId="0321E8D9" w:rsidR="00850896" w:rsidRPr="006965EF" w:rsidRDefault="00850896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</w:rPr>
            </w:pPr>
          </w:p>
        </w:tc>
      </w:tr>
      <w:tr w:rsidR="00850896" w:rsidRPr="006965EF" w14:paraId="018F425E" w14:textId="77777777" w:rsidTr="383D0256">
        <w:tc>
          <w:tcPr>
            <w:tcW w:w="4537" w:type="dxa"/>
            <w:vMerge w:val="restart"/>
            <w:tcBorders>
              <w:top w:val="single" w:sz="12" w:space="0" w:color="auto"/>
              <w:right w:val="single" w:sz="4" w:space="0" w:color="auto"/>
            </w:tcBorders>
          </w:tcPr>
          <w:p w14:paraId="2177DBE4" w14:textId="77777777" w:rsidR="0013035C" w:rsidRPr="00545FA1" w:rsidRDefault="00850896" w:rsidP="00DD747F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Duração do Projeto </w:t>
            </w:r>
          </w:p>
          <w:p w14:paraId="3324B3C3" w14:textId="2C8440ED" w:rsidR="00850896" w:rsidRPr="00545FA1" w:rsidRDefault="00850896" w:rsidP="00DD747F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i/>
                <w:iCs/>
                <w:sz w:val="16"/>
                <w:szCs w:val="16"/>
                <w:lang w:val="pt-PT"/>
              </w:rPr>
            </w:pPr>
            <w:r w:rsidRPr="00A90C05">
              <w:rPr>
                <w:rFonts w:asciiTheme="minorHAnsi" w:eastAsiaTheme="minorEastAsia" w:hAnsiTheme="minorHAnsi" w:cstheme="minorBidi"/>
                <w:i/>
                <w:iCs/>
                <w:sz w:val="16"/>
                <w:szCs w:val="16"/>
                <w:lang w:val="pt-PT"/>
              </w:rPr>
              <w:t>(o projeto deve exist</w:t>
            </w:r>
            <w:r w:rsidR="00DD747F" w:rsidRPr="00A90C05">
              <w:rPr>
                <w:rFonts w:asciiTheme="minorHAnsi" w:eastAsiaTheme="minorEastAsia" w:hAnsiTheme="minorHAnsi" w:cstheme="minorBidi"/>
                <w:i/>
                <w:iCs/>
                <w:sz w:val="16"/>
                <w:szCs w:val="16"/>
                <w:lang w:val="pt-PT"/>
              </w:rPr>
              <w:t>ir</w:t>
            </w:r>
            <w:r w:rsidRPr="00A90C05">
              <w:rPr>
                <w:rFonts w:asciiTheme="minorHAnsi" w:eastAsiaTheme="minorEastAsia" w:hAnsiTheme="minorHAnsi" w:cstheme="minorBidi"/>
                <w:i/>
                <w:iCs/>
                <w:sz w:val="16"/>
                <w:szCs w:val="16"/>
                <w:lang w:val="pt-PT"/>
              </w:rPr>
              <w:t xml:space="preserve"> há pelo menos 15 meses)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EE3ED" w14:textId="4CC5CB8A" w:rsidR="00850896" w:rsidRPr="00A90C05" w:rsidRDefault="00850896" w:rsidP="00F7269E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</w:rPr>
            </w:pPr>
            <w:r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Data de </w:t>
            </w:r>
            <w:r w:rsidR="003E0FCF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i</w:t>
            </w:r>
            <w:r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nício</w:t>
            </w:r>
          </w:p>
        </w:tc>
        <w:tc>
          <w:tcPr>
            <w:tcW w:w="4111" w:type="dxa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1023A" w14:textId="7661B58D" w:rsidR="00850896" w:rsidRPr="006965EF" w:rsidRDefault="00850896" w:rsidP="00F7269E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</w:rPr>
            </w:pPr>
          </w:p>
        </w:tc>
      </w:tr>
      <w:tr w:rsidR="00850896" w:rsidRPr="006965EF" w14:paraId="405DE8A9" w14:textId="77777777" w:rsidTr="383D0256">
        <w:tc>
          <w:tcPr>
            <w:tcW w:w="4537" w:type="dxa"/>
            <w:vMerge/>
          </w:tcPr>
          <w:p w14:paraId="76E5D6A4" w14:textId="77777777" w:rsidR="00850896" w:rsidRDefault="00850896" w:rsidP="00850896">
            <w:pPr>
              <w:autoSpaceDE w:val="0"/>
              <w:autoSpaceDN w:val="0"/>
              <w:adjustRightInd w:val="0"/>
              <w:spacing w:before="120"/>
              <w:rPr>
                <w:rFonts w:ascii="Verdana" w:hAnsi="Verdana" w:cs="Arial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93FE68B" w14:textId="59C8C567" w:rsidR="00850896" w:rsidRPr="00A90C05" w:rsidRDefault="00850896" w:rsidP="00F7269E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</w:rPr>
            </w:pPr>
            <w:r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Data de </w:t>
            </w:r>
            <w:r w:rsidR="003E0FCF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conclusão</w:t>
            </w:r>
          </w:p>
        </w:tc>
        <w:tc>
          <w:tcPr>
            <w:tcW w:w="4111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A685A52" w14:textId="5AF44D22" w:rsidR="00850896" w:rsidRPr="006965EF" w:rsidRDefault="00850896" w:rsidP="00F7269E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</w:rPr>
            </w:pPr>
          </w:p>
        </w:tc>
      </w:tr>
      <w:tr w:rsidR="00F05907" w:rsidRPr="006965EF" w14:paraId="1E350592" w14:textId="77777777" w:rsidTr="383D0256">
        <w:tc>
          <w:tcPr>
            <w:tcW w:w="4537" w:type="dxa"/>
            <w:tcBorders>
              <w:top w:val="single" w:sz="12" w:space="0" w:color="auto"/>
            </w:tcBorders>
          </w:tcPr>
          <w:p w14:paraId="080D8FD5" w14:textId="29F39DBB" w:rsidR="00F05907" w:rsidRPr="00545FA1" w:rsidRDefault="00F05907" w:rsidP="00125D7D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O</w:t>
            </w:r>
            <w:r w:rsidR="003E0FCF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</w:t>
            </w:r>
            <w:r w:rsidR="00994745"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projeto já </w:t>
            </w:r>
            <w:r w:rsidR="003E0FCF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participou em edições anteriores dos </w:t>
            </w:r>
            <w:r w:rsidR="00994745"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EEPA</w:t>
            </w:r>
            <w:r w:rsidR="00235B6E"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?</w:t>
            </w: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347F9543" w14:textId="27D45F18" w:rsidR="00F05907" w:rsidRPr="00A90C05" w:rsidRDefault="003E0FCF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S</w:t>
            </w:r>
            <w:r w:rsidR="009B061C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IM</w:t>
            </w:r>
          </w:p>
        </w:tc>
        <w:tc>
          <w:tcPr>
            <w:tcW w:w="1701" w:type="dxa"/>
            <w:gridSpan w:val="2"/>
            <w:tcBorders>
              <w:top w:val="single" w:sz="12" w:space="0" w:color="auto"/>
            </w:tcBorders>
          </w:tcPr>
          <w:p w14:paraId="1D8E01E2" w14:textId="77777777" w:rsidR="00F05907" w:rsidRPr="00A90C05" w:rsidRDefault="00F05907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</w:tcBorders>
          </w:tcPr>
          <w:p w14:paraId="6BEB0D12" w14:textId="41BDB8D8" w:rsidR="00F05907" w:rsidRPr="00A90C05" w:rsidRDefault="003E0FCF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N</w:t>
            </w:r>
            <w:r w:rsidR="009B061C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ÃO</w:t>
            </w:r>
          </w:p>
        </w:tc>
        <w:tc>
          <w:tcPr>
            <w:tcW w:w="1701" w:type="dxa"/>
            <w:gridSpan w:val="2"/>
            <w:tcBorders>
              <w:top w:val="single" w:sz="12" w:space="0" w:color="auto"/>
            </w:tcBorders>
          </w:tcPr>
          <w:p w14:paraId="0B53857F" w14:textId="122BC70A" w:rsidR="00F05907" w:rsidRPr="006965EF" w:rsidRDefault="00F05907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</w:rPr>
            </w:pPr>
          </w:p>
        </w:tc>
      </w:tr>
      <w:tr w:rsidR="006138B7" w:rsidRPr="00743D4C" w14:paraId="27F61D75" w14:textId="77777777" w:rsidTr="383D0256">
        <w:tc>
          <w:tcPr>
            <w:tcW w:w="4537" w:type="dxa"/>
            <w:tcBorders>
              <w:top w:val="single" w:sz="12" w:space="0" w:color="auto"/>
            </w:tcBorders>
          </w:tcPr>
          <w:p w14:paraId="3DBB0571" w14:textId="01F6E362" w:rsidR="00964BDC" w:rsidRPr="00545FA1" w:rsidRDefault="006138B7" w:rsidP="00125D7D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383D0256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Se SIM, </w:t>
            </w:r>
            <w:r w:rsidR="00125D7D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indique </w:t>
            </w:r>
            <w:r w:rsidR="000026E7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o</w:t>
            </w:r>
            <w:r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ano, categoria, resultado, etc.</w:t>
            </w:r>
          </w:p>
        </w:tc>
        <w:tc>
          <w:tcPr>
            <w:tcW w:w="6804" w:type="dxa"/>
            <w:gridSpan w:val="6"/>
            <w:tcBorders>
              <w:top w:val="single" w:sz="12" w:space="0" w:color="auto"/>
            </w:tcBorders>
          </w:tcPr>
          <w:p w14:paraId="4ACCA581" w14:textId="77777777" w:rsidR="006138B7" w:rsidRPr="00545FA1" w:rsidRDefault="006138B7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lang w:val="pt-PT"/>
              </w:rPr>
            </w:pPr>
          </w:p>
        </w:tc>
      </w:tr>
      <w:tr w:rsidR="00850896" w:rsidRPr="00743D4C" w14:paraId="279728FE" w14:textId="77777777" w:rsidTr="383D0256">
        <w:tc>
          <w:tcPr>
            <w:tcW w:w="4537" w:type="dxa"/>
            <w:tcBorders>
              <w:top w:val="single" w:sz="12" w:space="0" w:color="auto"/>
            </w:tcBorders>
          </w:tcPr>
          <w:p w14:paraId="73F4C5B5" w14:textId="777DCEE9" w:rsidR="00850896" w:rsidRPr="00545FA1" w:rsidRDefault="00850896" w:rsidP="00F7269E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Pessoa de contacto (nome e </w:t>
            </w:r>
            <w:r w:rsidR="001F3E91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cargo</w:t>
            </w:r>
            <w:r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)</w:t>
            </w:r>
          </w:p>
        </w:tc>
        <w:tc>
          <w:tcPr>
            <w:tcW w:w="6804" w:type="dxa"/>
            <w:gridSpan w:val="6"/>
            <w:tcBorders>
              <w:top w:val="single" w:sz="12" w:space="0" w:color="auto"/>
            </w:tcBorders>
          </w:tcPr>
          <w:p w14:paraId="1051A798" w14:textId="77777777" w:rsidR="00850896" w:rsidRPr="00545FA1" w:rsidRDefault="00850896" w:rsidP="00F7269E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lang w:val="pt-PT"/>
              </w:rPr>
            </w:pPr>
          </w:p>
        </w:tc>
      </w:tr>
      <w:tr w:rsidR="00850896" w:rsidRPr="00A90C05" w14:paraId="4EE116BE" w14:textId="77777777" w:rsidTr="383D0256">
        <w:tc>
          <w:tcPr>
            <w:tcW w:w="4537" w:type="dxa"/>
          </w:tcPr>
          <w:p w14:paraId="299F5CB2" w14:textId="48D7BC9F" w:rsidR="00850896" w:rsidRPr="004A3023" w:rsidRDefault="00850896" w:rsidP="00F7269E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sz w:val="22"/>
                <w:szCs w:val="22"/>
                <w:lang w:val="nl-NL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e-mail </w:t>
            </w:r>
          </w:p>
        </w:tc>
        <w:tc>
          <w:tcPr>
            <w:tcW w:w="6804" w:type="dxa"/>
            <w:gridSpan w:val="6"/>
          </w:tcPr>
          <w:p w14:paraId="61B3EEE8" w14:textId="77777777" w:rsidR="00850896" w:rsidRPr="004A3023" w:rsidRDefault="00850896" w:rsidP="00F7269E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lang w:val="nl-NL"/>
              </w:rPr>
            </w:pPr>
          </w:p>
        </w:tc>
      </w:tr>
      <w:tr w:rsidR="00850896" w:rsidRPr="00A90C05" w14:paraId="336427E6" w14:textId="77777777" w:rsidTr="383D0256">
        <w:tc>
          <w:tcPr>
            <w:tcW w:w="4537" w:type="dxa"/>
            <w:tcBorders>
              <w:top w:val="single" w:sz="4" w:space="0" w:color="000000" w:themeColor="text2"/>
              <w:left w:val="single" w:sz="4" w:space="0" w:color="000000" w:themeColor="text2"/>
              <w:bottom w:val="single" w:sz="4" w:space="0" w:color="000000" w:themeColor="text2"/>
              <w:right w:val="single" w:sz="4" w:space="0" w:color="000000" w:themeColor="text2"/>
            </w:tcBorders>
          </w:tcPr>
          <w:p w14:paraId="1B49EB02" w14:textId="2322A854" w:rsidR="00850896" w:rsidRPr="004A3023" w:rsidRDefault="001F3E91" w:rsidP="00F7269E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sz w:val="22"/>
                <w:szCs w:val="22"/>
                <w:lang w:val="nl-NL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T</w:t>
            </w:r>
            <w:r w:rsidR="00850896"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elefone </w:t>
            </w:r>
          </w:p>
        </w:tc>
        <w:tc>
          <w:tcPr>
            <w:tcW w:w="6804" w:type="dxa"/>
            <w:gridSpan w:val="6"/>
            <w:tcBorders>
              <w:top w:val="single" w:sz="4" w:space="0" w:color="000000" w:themeColor="text2"/>
              <w:left w:val="single" w:sz="4" w:space="0" w:color="000000" w:themeColor="text2"/>
              <w:bottom w:val="single" w:sz="4" w:space="0" w:color="000000" w:themeColor="text2"/>
              <w:right w:val="single" w:sz="4" w:space="0" w:color="000000" w:themeColor="text2"/>
            </w:tcBorders>
          </w:tcPr>
          <w:p w14:paraId="7DC96CE9" w14:textId="77777777" w:rsidR="00850896" w:rsidRPr="004A3023" w:rsidRDefault="00850896" w:rsidP="00F7269E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lang w:val="nl-NL"/>
              </w:rPr>
            </w:pPr>
          </w:p>
        </w:tc>
      </w:tr>
      <w:tr w:rsidR="00850896" w:rsidRPr="006965EF" w14:paraId="6AD0C025" w14:textId="77777777" w:rsidTr="383D0256">
        <w:tc>
          <w:tcPr>
            <w:tcW w:w="4537" w:type="dxa"/>
          </w:tcPr>
          <w:p w14:paraId="539471F7" w14:textId="628EDE4F" w:rsidR="00850896" w:rsidRPr="004D6D33" w:rsidRDefault="00A90C05" w:rsidP="00F7269E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w</w:t>
            </w:r>
            <w:r w:rsidR="00354E4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eb</w:t>
            </w:r>
            <w:r w:rsidR="00850896"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site</w:t>
            </w:r>
          </w:p>
        </w:tc>
        <w:tc>
          <w:tcPr>
            <w:tcW w:w="6804" w:type="dxa"/>
            <w:gridSpan w:val="6"/>
          </w:tcPr>
          <w:p w14:paraId="00E4F67D" w14:textId="77777777" w:rsidR="00850896" w:rsidRPr="006965EF" w:rsidRDefault="00850896" w:rsidP="00F7269E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</w:rPr>
            </w:pPr>
          </w:p>
        </w:tc>
      </w:tr>
      <w:tr w:rsidR="00850896" w:rsidRPr="006965EF" w14:paraId="6AAE99AB" w14:textId="77777777" w:rsidTr="00D63B81">
        <w:trPr>
          <w:trHeight w:val="414"/>
        </w:trPr>
        <w:tc>
          <w:tcPr>
            <w:tcW w:w="4537" w:type="dxa"/>
            <w:tcBorders>
              <w:top w:val="single" w:sz="12" w:space="0" w:color="auto"/>
              <w:left w:val="single" w:sz="4" w:space="0" w:color="000000" w:themeColor="text2"/>
              <w:bottom w:val="single" w:sz="4" w:space="0" w:color="000000" w:themeColor="text2"/>
              <w:right w:val="single" w:sz="4" w:space="0" w:color="000000" w:themeColor="text2"/>
            </w:tcBorders>
            <w:shd w:val="clear" w:color="auto" w:fill="auto"/>
          </w:tcPr>
          <w:p w14:paraId="62E9E85E" w14:textId="1B323F29" w:rsidR="00850896" w:rsidRPr="004D6D33" w:rsidRDefault="00DE29B5" w:rsidP="00F7269E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Cidade e </w:t>
            </w:r>
            <w:r w:rsidR="00354E4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p</w:t>
            </w:r>
            <w:r w:rsidR="00850896"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aís</w:t>
            </w:r>
          </w:p>
        </w:tc>
        <w:tc>
          <w:tcPr>
            <w:tcW w:w="6804" w:type="dxa"/>
            <w:gridSpan w:val="6"/>
            <w:tcBorders>
              <w:top w:val="single" w:sz="12" w:space="0" w:color="auto"/>
              <w:left w:val="single" w:sz="4" w:space="0" w:color="000000" w:themeColor="text2"/>
              <w:bottom w:val="single" w:sz="4" w:space="0" w:color="000000" w:themeColor="text2"/>
              <w:right w:val="single" w:sz="4" w:space="0" w:color="000000" w:themeColor="text2"/>
            </w:tcBorders>
            <w:shd w:val="clear" w:color="auto" w:fill="auto"/>
          </w:tcPr>
          <w:p w14:paraId="42845B47" w14:textId="77777777" w:rsidR="00850896" w:rsidRPr="006965EF" w:rsidRDefault="00850896" w:rsidP="00F7269E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1FD049A1" w14:textId="3ACE7192" w:rsidR="004C038D" w:rsidRDefault="004C038D" w:rsidP="296061BC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595FE262" w14:textId="77777777" w:rsidR="004768B6" w:rsidRDefault="004768B6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sz w:val="22"/>
          <w:szCs w:val="22"/>
        </w:rPr>
      </w:pPr>
    </w:p>
    <w:p w14:paraId="15686C5E" w14:textId="77777777" w:rsidR="00BA36E2" w:rsidRDefault="00BA36E2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sz w:val="22"/>
          <w:szCs w:val="22"/>
        </w:rPr>
      </w:pPr>
    </w:p>
    <w:p w14:paraId="2A7EB60A" w14:textId="77777777" w:rsidR="00BA36E2" w:rsidRDefault="00BA36E2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sz w:val="22"/>
          <w:szCs w:val="22"/>
        </w:rPr>
      </w:pPr>
    </w:p>
    <w:p w14:paraId="1C138AD6" w14:textId="2064DCC4" w:rsidR="004768B6" w:rsidRPr="00545FA1" w:rsidRDefault="004768B6" w:rsidP="296061BC">
      <w:pPr>
        <w:pStyle w:val="Ttulo1"/>
        <w:numPr>
          <w:ilvl w:val="0"/>
          <w:numId w:val="0"/>
        </w:numPr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bookmarkStart w:id="1" w:name="_Toc114377662"/>
      <w:r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lastRenderedPageBreak/>
        <w:t xml:space="preserve">Secção II: </w:t>
      </w:r>
      <w:r w:rsidR="007C21E5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Informação sobre a </w:t>
      </w:r>
      <w:r w:rsidR="00347CB2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>Iniciativa</w:t>
      </w:r>
      <w:bookmarkEnd w:id="1"/>
    </w:p>
    <w:p w14:paraId="34C1F741" w14:textId="21F02864" w:rsidR="004768B6" w:rsidRPr="00545FA1" w:rsidRDefault="004768B6" w:rsidP="296061BC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color w:val="000000"/>
          <w:sz w:val="22"/>
          <w:szCs w:val="22"/>
          <w:lang w:val="pt-PT"/>
        </w:rPr>
      </w:pPr>
      <w:r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Esta secção </w:t>
      </w:r>
      <w:r w:rsidR="00354E45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indica </w:t>
      </w:r>
      <w:r w:rsidR="001514AB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do que </w:t>
      </w:r>
      <w:r w:rsidR="00354E45" w:rsidRPr="00A90C05">
        <w:rPr>
          <w:rFonts w:asciiTheme="minorHAnsi" w:eastAsiaTheme="minorEastAsia" w:hAnsiTheme="minorHAnsi" w:cstheme="minorBidi"/>
          <w:color w:val="000000"/>
          <w:sz w:val="22"/>
          <w:szCs w:val="22"/>
          <w:lang w:val="pt-PT"/>
        </w:rPr>
        <w:t xml:space="preserve">se trata </w:t>
      </w:r>
      <w:r w:rsidRPr="00A90C05">
        <w:rPr>
          <w:rFonts w:asciiTheme="minorHAnsi" w:eastAsiaTheme="minorEastAsia" w:hAnsiTheme="minorHAnsi" w:cstheme="minorBidi"/>
          <w:lang w:val="pt-PT"/>
        </w:rPr>
        <w:t xml:space="preserve">a </w:t>
      </w:r>
      <w:r w:rsidR="00347CB2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iniciativa</w:t>
      </w:r>
      <w:r w:rsidR="0073169C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,</w:t>
      </w:r>
      <w:r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="00354E45" w:rsidRPr="00A90C05">
        <w:rPr>
          <w:rFonts w:asciiTheme="minorHAnsi" w:eastAsiaTheme="minorEastAsia" w:hAnsiTheme="minorHAnsi" w:cstheme="minorBidi"/>
          <w:color w:val="000000"/>
          <w:sz w:val="22"/>
          <w:szCs w:val="22"/>
          <w:lang w:val="pt-PT"/>
        </w:rPr>
        <w:t xml:space="preserve">a forma </w:t>
      </w:r>
      <w:r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como está a ser implementada e os </w:t>
      </w:r>
      <w:r w:rsidR="00354E45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respetivos </w:t>
      </w:r>
      <w:r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benefícios</w:t>
      </w:r>
      <w:r w:rsidR="001514AB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.</w:t>
      </w:r>
    </w:p>
    <w:p w14:paraId="04F101FB" w14:textId="77777777" w:rsidR="005070FD" w:rsidRDefault="005070FD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lang w:val="pt-PT"/>
        </w:rPr>
      </w:pPr>
    </w:p>
    <w:p w14:paraId="7384F5CF" w14:textId="5FD83834" w:rsidR="0085260D" w:rsidRPr="00526B9B" w:rsidRDefault="008642AB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kern w:val="32"/>
          <w:sz w:val="22"/>
          <w:szCs w:val="22"/>
          <w:lang w:val="pt-PT"/>
        </w:rPr>
      </w:pPr>
      <w:r w:rsidRPr="00526B9B">
        <w:rPr>
          <w:rFonts w:asciiTheme="minorHAnsi" w:eastAsiaTheme="minorEastAsia" w:hAnsiTheme="minorHAnsi" w:cstheme="minorBidi"/>
          <w:b/>
          <w:bCs/>
          <w:kern w:val="32"/>
          <w:sz w:val="22"/>
          <w:szCs w:val="22"/>
          <w:lang w:val="pt-PT"/>
        </w:rPr>
        <w:t>Sobre o Projeto</w:t>
      </w:r>
    </w:p>
    <w:p w14:paraId="1604075C" w14:textId="24EAABB3" w:rsidR="00FD7245" w:rsidRPr="00696F7C" w:rsidRDefault="008642AB" w:rsidP="00696F7C">
      <w:pPr>
        <w:pStyle w:val="PargrafodaLista"/>
        <w:numPr>
          <w:ilvl w:val="0"/>
          <w:numId w:val="16"/>
        </w:numPr>
        <w:ind w:left="284" w:hanging="284"/>
        <w:jc w:val="both"/>
        <w:rPr>
          <w:rFonts w:asciiTheme="minorHAnsi" w:eastAsiaTheme="minorEastAsia" w:hAnsiTheme="minorHAnsi" w:cstheme="minorBidi"/>
          <w:color w:val="000000"/>
          <w:lang w:val="pt-PT" w:eastAsia="en-GB"/>
        </w:rPr>
      </w:pPr>
      <w:r w:rsidRPr="00696F7C">
        <w:rPr>
          <w:rFonts w:asciiTheme="minorHAnsi" w:eastAsiaTheme="minorEastAsia" w:hAnsiTheme="minorHAnsi" w:cstheme="minorBidi"/>
          <w:color w:val="000000" w:themeColor="text2"/>
          <w:lang w:val="pt-PT"/>
        </w:rPr>
        <w:t>Qual é o objetivo do projeto?</w:t>
      </w:r>
    </w:p>
    <w:p w14:paraId="7CDFA8AD" w14:textId="154A4F2F" w:rsidR="004B64DB" w:rsidRDefault="00526B9B" w:rsidP="296061BC">
      <w:pPr>
        <w:jc w:val="both"/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</w:pPr>
      <w:r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Forne</w:t>
      </w:r>
      <w:r w:rsidR="006C0310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ça</w:t>
      </w:r>
      <w:r w:rsidR="004B64DB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informa</w:t>
      </w:r>
      <w:r w:rsidR="002A1037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ção</w:t>
      </w:r>
      <w:r w:rsidR="004B64DB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sobre </w:t>
      </w:r>
      <w:r w:rsidR="00C17B02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o que deve </w:t>
      </w:r>
      <w:r w:rsidR="00373BCC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ser</w:t>
      </w:r>
      <w:r w:rsidR="00C17B02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alcançado pelo projeto; </w:t>
      </w:r>
      <w:r w:rsidR="00373BCC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qual </w:t>
      </w:r>
      <w:r w:rsidR="00C17B02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a razão </w:t>
      </w:r>
      <w:r w:rsidR="002A1037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de ser do projeto</w:t>
      </w:r>
      <w:r w:rsidR="00373BCC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?</w:t>
      </w:r>
      <w:r w:rsidR="004B64DB"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r w:rsidR="00032E2B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Incluir informações</w:t>
      </w:r>
      <w:r w:rsidR="00032E2B" w:rsidRPr="00696F7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Pr="00696F7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d</w:t>
      </w:r>
      <w:r w:rsidR="00032E2B" w:rsidRPr="00696F7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o mercado-alvo, se aplicável</w:t>
      </w:r>
      <w:r w:rsidR="00D92E9B" w:rsidRPr="00696F7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. </w:t>
      </w:r>
      <w:r w:rsidR="00C17B02" w:rsidRPr="00696F7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(máx. 200 palavras)</w:t>
      </w:r>
    </w:p>
    <w:p w14:paraId="1A9477CA" w14:textId="77777777" w:rsidR="002A1037" w:rsidRPr="00696F7C" w:rsidRDefault="002A1037" w:rsidP="296061BC">
      <w:pPr>
        <w:jc w:val="both"/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</w:pPr>
    </w:p>
    <w:p w14:paraId="3B12DC1A" w14:textId="77777777" w:rsidR="00B87A5B" w:rsidRPr="00526B9B" w:rsidRDefault="00B87A5B" w:rsidP="296061BC">
      <w:pPr>
        <w:pBdr>
          <w:top w:val="single" w:sz="12" w:space="1" w:color="auto"/>
          <w:bottom w:val="single" w:sz="12" w:space="1" w:color="auto"/>
        </w:pBdr>
        <w:jc w:val="both"/>
        <w:rPr>
          <w:rFonts w:asciiTheme="minorHAnsi" w:eastAsiaTheme="minorEastAsia" w:hAnsiTheme="minorHAnsi" w:cstheme="minorBidi"/>
          <w:color w:val="000000"/>
          <w:lang w:val="pt-PT"/>
        </w:rPr>
      </w:pPr>
    </w:p>
    <w:p w14:paraId="10F4FF98" w14:textId="77777777" w:rsidR="00B87A5B" w:rsidRPr="00526B9B" w:rsidRDefault="00B87A5B" w:rsidP="00A10058">
      <w:pPr>
        <w:pBdr>
          <w:bottom w:val="single" w:sz="12" w:space="2" w:color="auto"/>
          <w:between w:val="single" w:sz="12" w:space="1" w:color="auto"/>
        </w:pBdr>
        <w:jc w:val="both"/>
        <w:rPr>
          <w:rFonts w:asciiTheme="minorHAnsi" w:eastAsiaTheme="minorEastAsia" w:hAnsiTheme="minorHAnsi" w:cstheme="minorBidi"/>
          <w:color w:val="000000"/>
          <w:lang w:val="pt-PT"/>
        </w:rPr>
      </w:pPr>
    </w:p>
    <w:p w14:paraId="3C4EA214" w14:textId="77777777" w:rsidR="00B87A5B" w:rsidRPr="00526B9B" w:rsidRDefault="00B87A5B" w:rsidP="296061BC">
      <w:pPr>
        <w:jc w:val="both"/>
        <w:rPr>
          <w:rFonts w:asciiTheme="minorHAnsi" w:eastAsiaTheme="minorEastAsia" w:hAnsiTheme="minorHAnsi" w:cstheme="minorBidi"/>
          <w:color w:val="000000"/>
          <w:lang w:val="pt-PT"/>
        </w:rPr>
      </w:pPr>
    </w:p>
    <w:p w14:paraId="267F106B" w14:textId="272F35CC" w:rsidR="00FD20BB" w:rsidRPr="00696F7C" w:rsidRDefault="002A1037" w:rsidP="00696F7C">
      <w:pPr>
        <w:pStyle w:val="PargrafodaLista"/>
        <w:numPr>
          <w:ilvl w:val="0"/>
          <w:numId w:val="16"/>
        </w:numPr>
        <w:ind w:left="284" w:hanging="284"/>
        <w:jc w:val="both"/>
        <w:rPr>
          <w:rFonts w:asciiTheme="minorHAnsi" w:eastAsiaTheme="minorEastAsia" w:hAnsiTheme="minorHAnsi" w:cstheme="minorBidi"/>
          <w:color w:val="000000"/>
          <w:lang w:val="pt-PT" w:eastAsia="en-GB"/>
        </w:rPr>
      </w:pPr>
      <w:r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Como é que o projeto se propõe alcançar os seus objetivos </w:t>
      </w:r>
      <w:r w:rsidR="00526B9B"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e </w:t>
      </w:r>
      <w:r w:rsidR="00373BCC"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como </w:t>
      </w:r>
      <w:r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prevê obter </w:t>
      </w:r>
      <w:r w:rsidR="00373BCC"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>os seus resultados?</w:t>
      </w:r>
      <w:r w:rsidR="00373BCC" w:rsidRPr="00A90C05">
        <w:rPr>
          <w:rFonts w:asciiTheme="minorHAnsi" w:eastAsiaTheme="minorEastAsia" w:hAnsiTheme="minorHAnsi" w:cstheme="minorBidi"/>
          <w:lang w:val="pt-PT"/>
        </w:rPr>
        <w:t xml:space="preserve"> </w:t>
      </w:r>
      <w:r w:rsidR="00EC23FA"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 Explique </w:t>
      </w:r>
      <w:r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sucintamente </w:t>
      </w:r>
      <w:r w:rsidR="00EC23FA"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>as operações do projeto</w:t>
      </w:r>
      <w:r w:rsidR="00A33A44">
        <w:rPr>
          <w:rFonts w:asciiTheme="minorHAnsi" w:eastAsiaTheme="minorEastAsia" w:hAnsiTheme="minorHAnsi" w:cstheme="minorBidi"/>
          <w:color w:val="000000" w:themeColor="text2"/>
          <w:lang w:val="pt-PT"/>
        </w:rPr>
        <w:t>.</w:t>
      </w:r>
      <w:r w:rsidR="00373BCC" w:rsidRPr="00696F7C">
        <w:rPr>
          <w:rFonts w:asciiTheme="minorHAnsi" w:eastAsiaTheme="minorEastAsia" w:hAnsiTheme="minorHAnsi" w:cstheme="minorBidi"/>
          <w:lang w:val="pt-PT"/>
        </w:rPr>
        <w:t xml:space="preserve"> </w:t>
      </w:r>
      <w:r w:rsidR="00FD20BB" w:rsidRPr="00696F7C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 (máx. 200 palavras)</w:t>
      </w:r>
    </w:p>
    <w:p w14:paraId="3486DBA8" w14:textId="77777777" w:rsidR="00FD20BB" w:rsidRPr="00A90C05" w:rsidRDefault="00FD20BB" w:rsidP="296061BC">
      <w:pPr>
        <w:pBdr>
          <w:top w:val="single" w:sz="12" w:space="1" w:color="auto"/>
          <w:bottom w:val="single" w:sz="12" w:space="1" w:color="auto"/>
        </w:pBdr>
        <w:rPr>
          <w:rFonts w:asciiTheme="minorHAnsi" w:eastAsiaTheme="minorEastAsia" w:hAnsiTheme="minorHAnsi" w:cstheme="minorBidi"/>
          <w:color w:val="000000"/>
          <w:lang w:val="pt-PT"/>
        </w:rPr>
      </w:pPr>
    </w:p>
    <w:p w14:paraId="34A581CA" w14:textId="77777777" w:rsidR="00FD20BB" w:rsidRPr="00A90C05" w:rsidRDefault="00FD20BB" w:rsidP="296061BC">
      <w:pPr>
        <w:pBdr>
          <w:bottom w:val="single" w:sz="12" w:space="1" w:color="auto"/>
          <w:between w:val="single" w:sz="12" w:space="1" w:color="auto"/>
        </w:pBdr>
        <w:rPr>
          <w:rFonts w:asciiTheme="minorHAnsi" w:eastAsiaTheme="minorEastAsia" w:hAnsiTheme="minorHAnsi" w:cstheme="minorBidi"/>
          <w:color w:val="000000"/>
          <w:lang w:val="pt-PT"/>
        </w:rPr>
      </w:pPr>
    </w:p>
    <w:p w14:paraId="26270145" w14:textId="77777777" w:rsidR="00FD20BB" w:rsidRPr="00A90C05" w:rsidRDefault="00FD20BB" w:rsidP="296061BC">
      <w:pPr>
        <w:rPr>
          <w:rFonts w:asciiTheme="minorHAnsi" w:eastAsiaTheme="minorEastAsia" w:hAnsiTheme="minorHAnsi" w:cstheme="minorBidi"/>
          <w:color w:val="000000"/>
          <w:lang w:val="pt-PT"/>
        </w:rPr>
      </w:pPr>
    </w:p>
    <w:p w14:paraId="4FEADB39" w14:textId="3928EB6A" w:rsidR="0085260D" w:rsidRPr="00A90C05" w:rsidRDefault="00A85453" w:rsidP="00696F7C">
      <w:pPr>
        <w:pStyle w:val="PargrafodaLista"/>
        <w:numPr>
          <w:ilvl w:val="0"/>
          <w:numId w:val="16"/>
        </w:numPr>
        <w:spacing w:after="0"/>
        <w:ind w:left="284" w:hanging="284"/>
        <w:contextualSpacing w:val="0"/>
        <w:rPr>
          <w:rFonts w:asciiTheme="minorHAnsi" w:eastAsiaTheme="minorEastAsia" w:hAnsiTheme="minorHAnsi" w:cstheme="minorBidi"/>
          <w:color w:val="000000"/>
          <w:lang w:val="pt-PT" w:eastAsia="en-GB"/>
        </w:rPr>
      </w:pPr>
      <w:r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>Quais são os resultados da iniciativa até à data?</w:t>
      </w:r>
    </w:p>
    <w:p w14:paraId="6108CC01" w14:textId="22464898" w:rsidR="00FD7245" w:rsidRPr="00696F7C" w:rsidRDefault="00FD7245" w:rsidP="00696F7C">
      <w:pPr>
        <w:jc w:val="both"/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</w:pPr>
      <w:r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Forne</w:t>
      </w:r>
      <w:r w:rsidR="006C0310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ça</w:t>
      </w:r>
      <w:r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factos e </w:t>
      </w:r>
      <w:r w:rsidR="00526B9B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valores detalhados </w:t>
      </w:r>
      <w:r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da iniciativa. Estes resultados devem demonstrar que a iniciativa existe há pelo menos 15 meses</w:t>
      </w:r>
      <w:r w:rsidRPr="00696F7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.  Devem incluir quaisquer resultados mensuráveis, dados estatísticos e comparativos. </w:t>
      </w:r>
      <w:r w:rsidR="00D92E9B" w:rsidRPr="00696F7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(máx. 200 palavras)</w:t>
      </w:r>
    </w:p>
    <w:p w14:paraId="3464E27B" w14:textId="77777777" w:rsidR="00526B9B" w:rsidRPr="00696F7C" w:rsidRDefault="00526B9B" w:rsidP="296061BC">
      <w:pPr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</w:pPr>
    </w:p>
    <w:p w14:paraId="126A6F32" w14:textId="77777777" w:rsidR="00F05907" w:rsidRPr="00545FA1" w:rsidRDefault="00F05907" w:rsidP="296061BC">
      <w:pPr>
        <w:rPr>
          <w:rFonts w:asciiTheme="minorHAnsi" w:eastAsiaTheme="minorEastAsia" w:hAnsiTheme="minorHAnsi" w:cstheme="minorBidi"/>
          <w:color w:val="000000"/>
          <w:lang w:val="pt-PT"/>
        </w:rPr>
      </w:pPr>
    </w:p>
    <w:p w14:paraId="4B538B06" w14:textId="77777777" w:rsidR="00F05907" w:rsidRPr="00545FA1" w:rsidRDefault="00F05907" w:rsidP="296061BC">
      <w:pPr>
        <w:pBdr>
          <w:top w:val="single" w:sz="12" w:space="1" w:color="auto"/>
          <w:bottom w:val="single" w:sz="12" w:space="1" w:color="auto"/>
        </w:pBdr>
        <w:rPr>
          <w:rFonts w:asciiTheme="minorHAnsi" w:eastAsiaTheme="minorEastAsia" w:hAnsiTheme="minorHAnsi" w:cstheme="minorBidi"/>
          <w:color w:val="000000"/>
          <w:lang w:val="pt-PT"/>
        </w:rPr>
      </w:pPr>
    </w:p>
    <w:p w14:paraId="33C994C9" w14:textId="77777777" w:rsidR="00F05907" w:rsidRPr="00545FA1" w:rsidRDefault="00F05907" w:rsidP="296061BC">
      <w:pPr>
        <w:pBdr>
          <w:bottom w:val="single" w:sz="12" w:space="1" w:color="auto"/>
          <w:between w:val="single" w:sz="12" w:space="1" w:color="auto"/>
        </w:pBdr>
        <w:rPr>
          <w:rFonts w:asciiTheme="minorHAnsi" w:eastAsiaTheme="minorEastAsia" w:hAnsiTheme="minorHAnsi" w:cstheme="minorBidi"/>
          <w:color w:val="000000"/>
          <w:lang w:val="pt-PT"/>
        </w:rPr>
      </w:pPr>
    </w:p>
    <w:p w14:paraId="308829BB" w14:textId="77777777" w:rsidR="00F05907" w:rsidRPr="00545FA1" w:rsidRDefault="00F05907" w:rsidP="296061BC">
      <w:pPr>
        <w:rPr>
          <w:rFonts w:asciiTheme="minorHAnsi" w:eastAsiaTheme="minorEastAsia" w:hAnsiTheme="minorHAnsi" w:cstheme="minorBidi"/>
          <w:color w:val="000000"/>
          <w:lang w:val="pt-PT"/>
        </w:rPr>
      </w:pPr>
    </w:p>
    <w:p w14:paraId="4BA67A97" w14:textId="592F9FE9" w:rsidR="00AF1181" w:rsidRPr="00A90C05" w:rsidRDefault="007210DE" w:rsidP="00696F7C">
      <w:pPr>
        <w:pStyle w:val="PargrafodaLista"/>
        <w:numPr>
          <w:ilvl w:val="0"/>
          <w:numId w:val="16"/>
        </w:numPr>
        <w:ind w:left="284" w:hanging="284"/>
        <w:jc w:val="both"/>
        <w:rPr>
          <w:rFonts w:asciiTheme="minorHAnsi" w:eastAsiaTheme="minorEastAsia" w:hAnsiTheme="minorHAnsi" w:cstheme="minorBidi"/>
          <w:color w:val="000000"/>
          <w:lang w:val="pt-PT" w:eastAsia="en-GB"/>
        </w:rPr>
      </w:pPr>
      <w:r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Inovação: </w:t>
      </w:r>
      <w:r w:rsidR="00117691"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>e</w:t>
      </w:r>
      <w:r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xplique o que </w:t>
      </w:r>
      <w:r w:rsidR="00353ABD"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há de </w:t>
      </w:r>
      <w:r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novo e inovador </w:t>
      </w:r>
      <w:r w:rsidR="00353ABD"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>n</w:t>
      </w:r>
      <w:r w:rsidR="00EC461E"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>o projeto no ecossistema nacional</w:t>
      </w:r>
      <w:r w:rsidR="00A90C05"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, </w:t>
      </w:r>
      <w:r w:rsidR="00501F26"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>se aplicável</w:t>
      </w:r>
      <w:r w:rsidR="00A33A44">
        <w:rPr>
          <w:rFonts w:asciiTheme="minorHAnsi" w:eastAsiaTheme="minorEastAsia" w:hAnsiTheme="minorHAnsi" w:cstheme="minorBidi"/>
          <w:color w:val="000000" w:themeColor="text2"/>
          <w:lang w:val="pt-PT"/>
        </w:rPr>
        <w:t>.</w:t>
      </w:r>
      <w:r w:rsidR="00501F26" w:rsidRPr="00A90C05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 (máx. 200 palavras)</w:t>
      </w:r>
    </w:p>
    <w:p w14:paraId="5EB53C4A" w14:textId="77777777" w:rsidR="00501F26" w:rsidRPr="00D51B67" w:rsidRDefault="00501F26" w:rsidP="296061BC">
      <w:pPr>
        <w:pBdr>
          <w:top w:val="single" w:sz="12" w:space="1" w:color="auto"/>
          <w:bottom w:val="single" w:sz="12" w:space="1" w:color="auto"/>
        </w:pBdr>
        <w:rPr>
          <w:rFonts w:asciiTheme="minorHAnsi" w:eastAsiaTheme="minorEastAsia" w:hAnsiTheme="minorHAnsi" w:cstheme="minorBidi"/>
          <w:b/>
          <w:bCs/>
          <w:lang w:val="pt-PT"/>
        </w:rPr>
      </w:pPr>
    </w:p>
    <w:p w14:paraId="634C2E7B" w14:textId="77777777" w:rsidR="00501F26" w:rsidRPr="00D51B67" w:rsidRDefault="00501F26" w:rsidP="296061BC">
      <w:pPr>
        <w:pBdr>
          <w:bottom w:val="single" w:sz="12" w:space="1" w:color="auto"/>
          <w:between w:val="single" w:sz="12" w:space="1" w:color="auto"/>
        </w:pBdr>
        <w:rPr>
          <w:rFonts w:asciiTheme="minorHAnsi" w:eastAsiaTheme="minorEastAsia" w:hAnsiTheme="minorHAnsi" w:cstheme="minorBidi"/>
          <w:b/>
          <w:bCs/>
          <w:lang w:val="pt-PT"/>
        </w:rPr>
      </w:pPr>
    </w:p>
    <w:p w14:paraId="7A34F573" w14:textId="77777777" w:rsidR="00501F26" w:rsidRPr="00D51B67" w:rsidRDefault="00501F26" w:rsidP="296061BC">
      <w:pPr>
        <w:rPr>
          <w:rFonts w:asciiTheme="minorHAnsi" w:eastAsiaTheme="minorEastAsia" w:hAnsiTheme="minorHAnsi" w:cstheme="minorBidi"/>
          <w:b/>
          <w:bCs/>
          <w:lang w:val="pt-PT"/>
        </w:rPr>
      </w:pPr>
    </w:p>
    <w:p w14:paraId="5E7AF490" w14:textId="0306C52D" w:rsidR="004E4D77" w:rsidRPr="00DD747F" w:rsidRDefault="00BB7CDE" w:rsidP="006C0310">
      <w:pPr>
        <w:rPr>
          <w:rFonts w:asciiTheme="minorHAnsi" w:eastAsiaTheme="minorEastAsia" w:hAnsiTheme="minorHAnsi" w:cstheme="minorBidi"/>
          <w:b/>
          <w:bCs/>
          <w:color w:val="000000"/>
          <w:sz w:val="22"/>
          <w:szCs w:val="22"/>
        </w:rPr>
      </w:pPr>
      <w:r w:rsidRPr="00D51B67">
        <w:rPr>
          <w:rFonts w:asciiTheme="minorHAnsi" w:eastAsiaTheme="minorEastAsia" w:hAnsiTheme="minorHAnsi" w:cstheme="minorBidi"/>
          <w:b/>
          <w:bCs/>
          <w:lang w:val="pt-PT"/>
        </w:rPr>
        <w:br w:type="page"/>
      </w:r>
      <w:r w:rsidR="00DD747F" w:rsidRPr="00DD747F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lastRenderedPageBreak/>
        <w:t xml:space="preserve"> </w:t>
      </w:r>
      <w:r w:rsidR="00DD747F" w:rsidRPr="00A90C05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>FINANCIAMENTO</w:t>
      </w:r>
    </w:p>
    <w:p w14:paraId="7FD936A5" w14:textId="77777777" w:rsidR="007A09E3" w:rsidRPr="00A33A44" w:rsidRDefault="007A09E3" w:rsidP="296061BC">
      <w:pPr>
        <w:rPr>
          <w:rFonts w:asciiTheme="minorHAnsi" w:eastAsiaTheme="minorEastAsia" w:hAnsiTheme="minorHAnsi" w:cstheme="minorBidi"/>
          <w:b/>
          <w:bCs/>
          <w:color w:val="000000"/>
          <w:sz w:val="22"/>
          <w:szCs w:val="22"/>
        </w:rPr>
      </w:pPr>
    </w:p>
    <w:p w14:paraId="3C3ECEC9" w14:textId="16B539F1" w:rsidR="00F05907" w:rsidRPr="00A33A44" w:rsidRDefault="006C0310" w:rsidP="00A90C05">
      <w:pPr>
        <w:pStyle w:val="PargrafodaLista"/>
        <w:numPr>
          <w:ilvl w:val="0"/>
          <w:numId w:val="16"/>
        </w:numPr>
        <w:ind w:left="284" w:hanging="284"/>
        <w:jc w:val="both"/>
        <w:rPr>
          <w:rFonts w:asciiTheme="minorHAnsi" w:eastAsiaTheme="minorEastAsia" w:hAnsiTheme="minorHAnsi" w:cstheme="minorBidi"/>
          <w:color w:val="000000"/>
          <w:lang w:val="pt-PT" w:eastAsia="en-GB"/>
        </w:rPr>
      </w:pPr>
      <w:r w:rsidRPr="00A33A44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Indique como obteve o </w:t>
      </w:r>
      <w:r w:rsidR="00DE18ED" w:rsidRPr="00A33A44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financiamento </w:t>
      </w:r>
      <w:r w:rsidR="00BB7CDE" w:rsidRPr="00A33A44">
        <w:rPr>
          <w:rFonts w:asciiTheme="minorHAnsi" w:eastAsiaTheme="minorEastAsia" w:hAnsiTheme="minorHAnsi" w:cstheme="minorBidi"/>
          <w:color w:val="000000" w:themeColor="text2"/>
          <w:lang w:val="pt-PT"/>
        </w:rPr>
        <w:t>para o projeto</w:t>
      </w:r>
      <w:r w:rsidR="00DE18ED" w:rsidRPr="00A33A44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?  Em que </w:t>
      </w:r>
      <w:proofErr w:type="gramStart"/>
      <w:r w:rsidR="00DE18ED" w:rsidRPr="00A33A44">
        <w:rPr>
          <w:rFonts w:asciiTheme="minorHAnsi" w:eastAsiaTheme="minorEastAsia" w:hAnsiTheme="minorHAnsi" w:cstheme="minorBidi"/>
          <w:color w:val="000000" w:themeColor="text2"/>
          <w:lang w:val="pt-PT"/>
        </w:rPr>
        <w:t>período de tempo</w:t>
      </w:r>
      <w:proofErr w:type="gramEnd"/>
      <w:r w:rsidR="00DE18ED" w:rsidRPr="00A33A44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 foi utilizado o orçamento ou em que prazo está previsto ser utilizado?  (máx. 200 palavras)</w:t>
      </w:r>
    </w:p>
    <w:p w14:paraId="007FE78B" w14:textId="77777777" w:rsidR="008E0C80" w:rsidRPr="0020147A" w:rsidRDefault="008E0C80" w:rsidP="296061BC">
      <w:pPr>
        <w:rPr>
          <w:rFonts w:asciiTheme="minorHAnsi" w:eastAsiaTheme="minorEastAsia" w:hAnsiTheme="minorHAnsi" w:cstheme="minorBidi"/>
          <w:color w:val="000000"/>
          <w:lang w:val="pt-PT"/>
        </w:rPr>
      </w:pPr>
    </w:p>
    <w:p w14:paraId="199A211F" w14:textId="77777777" w:rsidR="008E0C80" w:rsidRPr="0020147A" w:rsidRDefault="008E0C80" w:rsidP="296061BC">
      <w:pPr>
        <w:pBdr>
          <w:top w:val="single" w:sz="12" w:space="1" w:color="auto"/>
          <w:bottom w:val="single" w:sz="12" w:space="1" w:color="auto"/>
        </w:pBdr>
        <w:rPr>
          <w:rFonts w:asciiTheme="minorHAnsi" w:eastAsiaTheme="minorEastAsia" w:hAnsiTheme="minorHAnsi" w:cstheme="minorBidi"/>
          <w:color w:val="000000"/>
          <w:lang w:val="pt-PT"/>
        </w:rPr>
      </w:pPr>
    </w:p>
    <w:p w14:paraId="4C094731" w14:textId="77777777" w:rsidR="008E0C80" w:rsidRPr="0020147A" w:rsidRDefault="008E0C80" w:rsidP="296061BC">
      <w:pPr>
        <w:pBdr>
          <w:bottom w:val="single" w:sz="12" w:space="1" w:color="auto"/>
          <w:between w:val="single" w:sz="12" w:space="1" w:color="auto"/>
        </w:pBdr>
        <w:rPr>
          <w:rFonts w:asciiTheme="minorHAnsi" w:eastAsiaTheme="minorEastAsia" w:hAnsiTheme="minorHAnsi" w:cstheme="minorBidi"/>
          <w:color w:val="000000"/>
          <w:lang w:val="pt-PT"/>
        </w:rPr>
      </w:pPr>
    </w:p>
    <w:p w14:paraId="65004F72" w14:textId="77777777" w:rsidR="007A09E3" w:rsidRPr="0020147A" w:rsidRDefault="007A09E3" w:rsidP="296061BC">
      <w:pPr>
        <w:rPr>
          <w:rFonts w:asciiTheme="minorHAnsi" w:eastAsiaTheme="minorEastAsia" w:hAnsiTheme="minorHAnsi" w:cstheme="minorBidi"/>
          <w:i/>
          <w:iCs/>
          <w:sz w:val="22"/>
          <w:szCs w:val="22"/>
          <w:lang w:val="pt-PT"/>
        </w:rPr>
      </w:pPr>
    </w:p>
    <w:p w14:paraId="0FEBFD58" w14:textId="7914323E" w:rsidR="009523E1" w:rsidRPr="0020147A" w:rsidRDefault="009523E1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i/>
          <w:iCs/>
          <w:sz w:val="22"/>
          <w:szCs w:val="22"/>
          <w:lang w:val="pt-PT"/>
        </w:rPr>
      </w:pPr>
    </w:p>
    <w:tbl>
      <w:tblPr>
        <w:tblW w:w="102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40"/>
        <w:gridCol w:w="4536"/>
      </w:tblGrid>
      <w:tr w:rsidR="009523E1" w:rsidRPr="00743D4C" w14:paraId="70B49DED" w14:textId="77777777" w:rsidTr="296061BC">
        <w:tc>
          <w:tcPr>
            <w:tcW w:w="5740" w:type="dxa"/>
            <w:tcBorders>
              <w:top w:val="single" w:sz="4" w:space="0" w:color="000000" w:themeColor="text2"/>
              <w:left w:val="single" w:sz="4" w:space="0" w:color="000000" w:themeColor="text2"/>
              <w:bottom w:val="single" w:sz="4" w:space="0" w:color="000000" w:themeColor="text2"/>
              <w:right w:val="single" w:sz="4" w:space="0" w:color="000000" w:themeColor="text2"/>
            </w:tcBorders>
          </w:tcPr>
          <w:p w14:paraId="6B62D56F" w14:textId="19D64C41" w:rsidR="009523E1" w:rsidRPr="00545FA1" w:rsidRDefault="009523E1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Lista </w:t>
            </w:r>
            <w:r w:rsidR="009E6AB7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de</w:t>
            </w:r>
            <w:r w:rsidR="009E6AB7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</w:t>
            </w: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todas as organizações do sector público e privado envolvidas na iniciativa</w:t>
            </w:r>
          </w:p>
          <w:p w14:paraId="49A2F391" w14:textId="7E6E6E14" w:rsidR="009523E1" w:rsidRPr="00545FA1" w:rsidRDefault="009523E1" w:rsidP="296061BC">
            <w:pPr>
              <w:spacing w:before="120"/>
              <w:rPr>
                <w:rFonts w:asciiTheme="minorHAnsi" w:eastAsiaTheme="minorEastAsia" w:hAnsiTheme="minorHAnsi" w:cstheme="minorBidi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Em caso de acordo de parceria público e privada, </w:t>
            </w:r>
            <w:r w:rsidR="009E6AB7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esta trata-se de</w:t>
            </w:r>
            <w:r w:rsidRPr="00A90C05">
              <w:rPr>
                <w:rFonts w:asciiTheme="minorHAnsi" w:eastAsiaTheme="minorEastAsia" w:hAnsiTheme="minorHAnsi" w:cstheme="minorBidi"/>
                <w:lang w:val="pt-PT"/>
              </w:rPr>
              <w:t>:</w:t>
            </w:r>
            <w:r w:rsidRPr="296061BC">
              <w:rPr>
                <w:rFonts w:asciiTheme="minorHAnsi" w:eastAsiaTheme="minorEastAsia" w:hAnsiTheme="minorHAnsi" w:cstheme="minorBidi"/>
                <w:lang w:val="pt-PT"/>
              </w:rPr>
              <w:t xml:space="preserve"> </w:t>
            </w:r>
          </w:p>
          <w:p w14:paraId="0B66DF6A" w14:textId="77777777" w:rsidR="009523E1" w:rsidRPr="000C2D03" w:rsidRDefault="009523E1" w:rsidP="296061BC">
            <w:pPr>
              <w:pStyle w:val="PargrafodaLista"/>
              <w:numPr>
                <w:ilvl w:val="0"/>
                <w:numId w:val="8"/>
              </w:numPr>
              <w:spacing w:before="120" w:after="0" w:line="240" w:lineRule="auto"/>
              <w:rPr>
                <w:rFonts w:asciiTheme="minorHAnsi" w:eastAsiaTheme="minorEastAsia" w:hAnsiTheme="minorHAnsi" w:cstheme="minorBidi"/>
                <w:lang w:val="en-US"/>
              </w:rPr>
            </w:pPr>
            <w:r w:rsidRPr="296061BC">
              <w:rPr>
                <w:rFonts w:asciiTheme="minorHAnsi" w:eastAsiaTheme="minorEastAsia" w:hAnsiTheme="minorHAnsi" w:cstheme="minorBidi"/>
                <w:lang w:val="pt-PT"/>
              </w:rPr>
              <w:t xml:space="preserve">Um acordo financeiro </w:t>
            </w:r>
          </w:p>
          <w:p w14:paraId="0495A1E7" w14:textId="77777777" w:rsidR="009523E1" w:rsidRPr="000C2D03" w:rsidRDefault="009523E1" w:rsidP="296061BC">
            <w:pPr>
              <w:pStyle w:val="PargrafodaLista"/>
              <w:numPr>
                <w:ilvl w:val="0"/>
                <w:numId w:val="8"/>
              </w:numPr>
              <w:spacing w:before="120" w:after="0" w:line="240" w:lineRule="auto"/>
              <w:rPr>
                <w:rFonts w:asciiTheme="minorHAnsi" w:eastAsiaTheme="minorEastAsia" w:hAnsiTheme="minorHAnsi" w:cstheme="minorBidi"/>
                <w:lang w:val="en-US"/>
              </w:rPr>
            </w:pPr>
            <w:r w:rsidRPr="296061BC">
              <w:rPr>
                <w:rFonts w:asciiTheme="minorHAnsi" w:eastAsiaTheme="minorEastAsia" w:hAnsiTheme="minorHAnsi" w:cstheme="minorBidi"/>
                <w:lang w:val="pt-PT"/>
              </w:rPr>
              <w:t>Um acordo formal</w:t>
            </w:r>
          </w:p>
          <w:p w14:paraId="7B70DDD3" w14:textId="77777777" w:rsidR="009523E1" w:rsidRPr="004D6D33" w:rsidRDefault="009523E1" w:rsidP="296061BC">
            <w:pPr>
              <w:pStyle w:val="PargrafodaLista"/>
              <w:numPr>
                <w:ilvl w:val="0"/>
                <w:numId w:val="8"/>
              </w:numPr>
              <w:spacing w:before="120" w:after="0" w:line="240" w:lineRule="auto"/>
              <w:rPr>
                <w:rFonts w:asciiTheme="minorHAnsi" w:eastAsiaTheme="minorEastAsia" w:hAnsiTheme="minorHAnsi" w:cstheme="minorBidi"/>
                <w:lang w:val="en-US"/>
              </w:rPr>
            </w:pPr>
            <w:r w:rsidRPr="296061BC">
              <w:rPr>
                <w:rFonts w:asciiTheme="minorHAnsi" w:eastAsiaTheme="minorEastAsia" w:hAnsiTheme="minorHAnsi" w:cstheme="minorBidi"/>
                <w:lang w:val="pt-PT"/>
              </w:rPr>
              <w:t xml:space="preserve">Um apoio explícito </w:t>
            </w:r>
          </w:p>
          <w:p w14:paraId="373FFCB2" w14:textId="63213B7F" w:rsidR="009523E1" w:rsidRDefault="009523E1" w:rsidP="296061BC">
            <w:pPr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Descreva os detalhes do acordo de parceria</w:t>
            </w:r>
            <w:r w:rsidR="009E6AB7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:</w:t>
            </w:r>
            <w:r w:rsidR="00A33A44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________________________________________________________________________________</w:t>
            </w:r>
          </w:p>
          <w:p w14:paraId="3CCB60A7" w14:textId="377FA73F" w:rsidR="009E6AB7" w:rsidRPr="00545FA1" w:rsidRDefault="009E6AB7" w:rsidP="296061BC">
            <w:pPr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</w:p>
        </w:tc>
        <w:tc>
          <w:tcPr>
            <w:tcW w:w="4536" w:type="dxa"/>
            <w:tcBorders>
              <w:top w:val="single" w:sz="4" w:space="0" w:color="000000" w:themeColor="text2"/>
              <w:left w:val="single" w:sz="4" w:space="0" w:color="000000" w:themeColor="text2"/>
              <w:bottom w:val="single" w:sz="4" w:space="0" w:color="000000" w:themeColor="text2"/>
              <w:right w:val="single" w:sz="4" w:space="0" w:color="000000" w:themeColor="text2"/>
            </w:tcBorders>
          </w:tcPr>
          <w:p w14:paraId="6147B557" w14:textId="77777777" w:rsidR="009523E1" w:rsidRPr="00545FA1" w:rsidRDefault="009523E1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lang w:val="pt-PT"/>
              </w:rPr>
            </w:pPr>
          </w:p>
          <w:p w14:paraId="1704C02C" w14:textId="77777777" w:rsidR="009523E1" w:rsidRPr="00545FA1" w:rsidRDefault="009523E1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lang w:val="pt-PT"/>
              </w:rPr>
            </w:pPr>
          </w:p>
          <w:p w14:paraId="2C4D0B3D" w14:textId="77777777" w:rsidR="009523E1" w:rsidRPr="00545FA1" w:rsidRDefault="009523E1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lang w:val="pt-PT"/>
              </w:rPr>
            </w:pPr>
          </w:p>
          <w:p w14:paraId="22B4DFEE" w14:textId="77777777" w:rsidR="009523E1" w:rsidRPr="00545FA1" w:rsidRDefault="009523E1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lang w:val="pt-PT"/>
              </w:rPr>
              <w:t>Sim □ Não □</w:t>
            </w:r>
          </w:p>
          <w:p w14:paraId="0FFF6CDB" w14:textId="77777777" w:rsidR="009523E1" w:rsidRPr="00545FA1" w:rsidRDefault="009523E1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lang w:val="pt-PT"/>
              </w:rPr>
              <w:t>Sim □ Não □</w:t>
            </w:r>
          </w:p>
          <w:p w14:paraId="54FFB44C" w14:textId="77777777" w:rsidR="009523E1" w:rsidRPr="00545FA1" w:rsidRDefault="009523E1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lang w:val="pt-PT"/>
              </w:rPr>
              <w:t>Sim □ Não □</w:t>
            </w:r>
          </w:p>
        </w:tc>
      </w:tr>
      <w:tr w:rsidR="009523E1" w:rsidRPr="00743D4C" w14:paraId="6334E396" w14:textId="77777777" w:rsidTr="296061BC">
        <w:trPr>
          <w:trHeight w:val="1122"/>
        </w:trPr>
        <w:tc>
          <w:tcPr>
            <w:tcW w:w="5740" w:type="dxa"/>
            <w:tcBorders>
              <w:top w:val="single" w:sz="4" w:space="0" w:color="000000" w:themeColor="text2"/>
              <w:left w:val="single" w:sz="4" w:space="0" w:color="000000" w:themeColor="text2"/>
              <w:bottom w:val="single" w:sz="4" w:space="0" w:color="000000" w:themeColor="text2"/>
              <w:right w:val="single" w:sz="4" w:space="0" w:color="000000" w:themeColor="text2"/>
            </w:tcBorders>
          </w:tcPr>
          <w:p w14:paraId="75DA0C5A" w14:textId="34C79C41" w:rsidR="0017079C" w:rsidRDefault="009523E1" w:rsidP="0017079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Qual foi o orçamento global investido nesta iniciativa? </w:t>
            </w:r>
            <w:r w:rsidR="00A33A44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_______________________</w:t>
            </w:r>
          </w:p>
          <w:p w14:paraId="35FD4B9E" w14:textId="482859F6" w:rsidR="009523E1" w:rsidRDefault="009523E1" w:rsidP="0017079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Separe </w:t>
            </w:r>
            <w:r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e </w:t>
            </w:r>
            <w:r w:rsidR="0017079C"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enumere</w:t>
            </w:r>
            <w:r w:rsidR="0017079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</w:t>
            </w:r>
            <w:r w:rsidRPr="0017079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qualquer</w:t>
            </w:r>
            <w:r w:rsidRPr="0017079C">
              <w:rPr>
                <w:rFonts w:asciiTheme="minorHAnsi" w:eastAsiaTheme="minorEastAsia" w:hAnsiTheme="minorHAnsi" w:cstheme="minorBidi"/>
                <w:color w:val="FF0000"/>
                <w:sz w:val="22"/>
                <w:szCs w:val="22"/>
                <w:lang w:val="pt-PT"/>
              </w:rPr>
              <w:t xml:space="preserve"> </w:t>
            </w:r>
            <w:r w:rsidR="0017079C" w:rsidRPr="0017079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i</w:t>
            </w: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nvestimento </w:t>
            </w:r>
            <w:r w:rsidR="0017079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mútuo </w:t>
            </w: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ou de recursos humanos</w:t>
            </w:r>
            <w:r w:rsidR="00A33A44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____________________</w:t>
            </w:r>
          </w:p>
          <w:p w14:paraId="23B8C662" w14:textId="3A7238F6" w:rsidR="0017079C" w:rsidRPr="00545FA1" w:rsidRDefault="0017079C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</w:p>
        </w:tc>
        <w:tc>
          <w:tcPr>
            <w:tcW w:w="4536" w:type="dxa"/>
            <w:tcBorders>
              <w:top w:val="single" w:sz="4" w:space="0" w:color="000000" w:themeColor="text2"/>
              <w:left w:val="single" w:sz="4" w:space="0" w:color="000000" w:themeColor="text2"/>
              <w:bottom w:val="single" w:sz="4" w:space="0" w:color="000000" w:themeColor="text2"/>
              <w:right w:val="single" w:sz="4" w:space="0" w:color="000000" w:themeColor="text2"/>
            </w:tcBorders>
          </w:tcPr>
          <w:p w14:paraId="029F6131" w14:textId="77777777" w:rsidR="009523E1" w:rsidRPr="00545FA1" w:rsidRDefault="009523E1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</w:p>
          <w:p w14:paraId="37604222" w14:textId="77777777" w:rsidR="009523E1" w:rsidRPr="00545FA1" w:rsidRDefault="009523E1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</w:p>
          <w:p w14:paraId="02D5E813" w14:textId="77777777" w:rsidR="009523E1" w:rsidRPr="00545FA1" w:rsidRDefault="009523E1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</w:p>
        </w:tc>
      </w:tr>
      <w:tr w:rsidR="009523E1" w:rsidRPr="006965EF" w14:paraId="7A928B8E" w14:textId="77777777" w:rsidTr="296061BC">
        <w:trPr>
          <w:trHeight w:val="1650"/>
        </w:trPr>
        <w:tc>
          <w:tcPr>
            <w:tcW w:w="5740" w:type="dxa"/>
            <w:tcBorders>
              <w:top w:val="single" w:sz="4" w:space="0" w:color="000000" w:themeColor="text2"/>
              <w:left w:val="single" w:sz="4" w:space="0" w:color="000000" w:themeColor="text2"/>
              <w:bottom w:val="single" w:sz="4" w:space="0" w:color="000000" w:themeColor="text2"/>
              <w:right w:val="single" w:sz="4" w:space="0" w:color="000000" w:themeColor="text2"/>
            </w:tcBorders>
          </w:tcPr>
          <w:p w14:paraId="7F0BE4A8" w14:textId="4732B49F" w:rsidR="009523E1" w:rsidRPr="004A3023" w:rsidRDefault="009523E1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  <w:lang w:val="nl-NL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Recebeu fundos da União Europeia?</w:t>
            </w:r>
            <w:r w:rsidR="00A33A44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 ___________</w:t>
            </w:r>
          </w:p>
        </w:tc>
        <w:tc>
          <w:tcPr>
            <w:tcW w:w="4536" w:type="dxa"/>
            <w:tcBorders>
              <w:top w:val="single" w:sz="4" w:space="0" w:color="000000" w:themeColor="text2"/>
              <w:left w:val="single" w:sz="4" w:space="0" w:color="000000" w:themeColor="text2"/>
              <w:bottom w:val="single" w:sz="4" w:space="0" w:color="000000" w:themeColor="text2"/>
              <w:right w:val="single" w:sz="4" w:space="0" w:color="000000" w:themeColor="text2"/>
            </w:tcBorders>
          </w:tcPr>
          <w:p w14:paraId="064FF8D8" w14:textId="337D2437" w:rsidR="009523E1" w:rsidRPr="00545FA1" w:rsidRDefault="009523E1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8"/>
                <w:szCs w:val="28"/>
                <w:lang w:val="pt-PT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Sim</w:t>
            </w:r>
            <w:r w:rsidRPr="296061BC">
              <w:rPr>
                <w:rFonts w:asciiTheme="minorHAnsi" w:eastAsiaTheme="minorEastAsia" w:hAnsiTheme="minorHAnsi" w:cstheme="minorBidi"/>
                <w:lang w:val="pt-PT"/>
              </w:rPr>
              <w:t xml:space="preserve"> □        </w:t>
            </w: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Não □</w:t>
            </w:r>
            <w:r w:rsidRPr="296061BC">
              <w:rPr>
                <w:rFonts w:asciiTheme="minorHAnsi" w:eastAsiaTheme="minorEastAsia" w:hAnsiTheme="minorHAnsi" w:cstheme="minorBidi"/>
                <w:lang w:val="pt-PT"/>
              </w:rPr>
              <w:t xml:space="preserve"> </w:t>
            </w:r>
          </w:p>
          <w:p w14:paraId="450A3B07" w14:textId="77777777" w:rsidR="009523E1" w:rsidRPr="006965EF" w:rsidRDefault="009523E1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Se sim, quanto? </w:t>
            </w:r>
            <w:r w:rsidRPr="296061BC">
              <w:rPr>
                <w:rFonts w:asciiTheme="minorHAnsi" w:eastAsiaTheme="minorEastAsia" w:hAnsiTheme="minorHAnsi" w:cstheme="minorBidi"/>
                <w:lang w:val="pt-PT"/>
              </w:rPr>
              <w:t xml:space="preserve"> ________________</w:t>
            </w:r>
          </w:p>
          <w:p w14:paraId="34875D1A" w14:textId="77777777" w:rsidR="009523E1" w:rsidRDefault="009523E1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Que tipo? </w:t>
            </w:r>
            <w:r w:rsidRPr="296061BC">
              <w:rPr>
                <w:rFonts w:asciiTheme="minorHAnsi" w:eastAsiaTheme="minorEastAsia" w:hAnsiTheme="minorHAnsi" w:cstheme="minorBidi"/>
                <w:lang w:val="pt-PT"/>
              </w:rPr>
              <w:t xml:space="preserve"> ___________________</w:t>
            </w:r>
          </w:p>
          <w:p w14:paraId="480B74F4" w14:textId="77777777" w:rsidR="009523E1" w:rsidRPr="006965EF" w:rsidRDefault="009523E1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42A78227" w14:textId="77777777" w:rsidR="00FD7245" w:rsidRPr="006965EF" w:rsidRDefault="00FD7245" w:rsidP="296061BC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6E81DA54" w14:textId="77777777" w:rsidR="001B33C0" w:rsidRDefault="001B33C0" w:rsidP="296061BC">
      <w:pPr>
        <w:rPr>
          <w:rFonts w:asciiTheme="minorHAnsi" w:eastAsiaTheme="minorEastAsia" w:hAnsiTheme="minorHAnsi" w:cstheme="minorBidi"/>
          <w:b/>
          <w:bCs/>
          <w:kern w:val="32"/>
          <w:sz w:val="22"/>
          <w:szCs w:val="22"/>
        </w:rPr>
      </w:pPr>
      <w:r w:rsidRPr="296061BC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2322C5DF" w14:textId="0FA60105" w:rsidR="00FD7245" w:rsidRDefault="00FD7245" w:rsidP="296061BC">
      <w:pPr>
        <w:pStyle w:val="Ttulo1"/>
        <w:numPr>
          <w:ilvl w:val="0"/>
          <w:numId w:val="0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lastRenderedPageBreak/>
        <w:t xml:space="preserve">Secção </w:t>
      </w:r>
      <w:r w:rsidR="007F232A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>III</w:t>
      </w:r>
      <w:r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>: Publicidade &amp; Media</w:t>
      </w:r>
    </w:p>
    <w:p w14:paraId="45F73BD8" w14:textId="38BF9C85" w:rsidR="00FD7245" w:rsidRDefault="00FD7245" w:rsidP="296061BC">
      <w:pPr>
        <w:rPr>
          <w:rFonts w:asciiTheme="minorHAnsi" w:eastAsiaTheme="minorEastAsia" w:hAnsiTheme="minorHAnsi" w:cstheme="minorBidi"/>
        </w:rPr>
      </w:pPr>
    </w:p>
    <w:p w14:paraId="6BD11AF1" w14:textId="6BD2243B" w:rsidR="00FD7245" w:rsidRPr="00611F35" w:rsidRDefault="00FD7245" w:rsidP="005A3021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color w:val="000000"/>
          <w:sz w:val="22"/>
          <w:szCs w:val="22"/>
          <w:lang w:val="pt-PT"/>
        </w:rPr>
      </w:pPr>
      <w:r w:rsidRPr="00611F3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Ao</w:t>
      </w:r>
      <w:r w:rsidR="005A3021" w:rsidRPr="00611F3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="005A3021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candidatar-se aos </w:t>
      </w:r>
      <w:proofErr w:type="spellStart"/>
      <w:r w:rsidR="00837A0E">
        <w:rPr>
          <w:rFonts w:ascii="Verdana" w:eastAsia="MS Gothic" w:hAnsi="Verdana" w:cs="Tahoma"/>
          <w:i/>
          <w:iCs/>
          <w:color w:val="000000" w:themeColor="text2"/>
          <w:sz w:val="22"/>
          <w:szCs w:val="22"/>
          <w:lang w:val="pt-PT"/>
        </w:rPr>
        <w:t>European</w:t>
      </w:r>
      <w:proofErr w:type="spellEnd"/>
      <w:r w:rsidR="00837A0E">
        <w:rPr>
          <w:rFonts w:ascii="Verdana" w:eastAsia="MS Gothic" w:hAnsi="Verdana" w:cs="Tahoma"/>
          <w:i/>
          <w:iCs/>
          <w:color w:val="000000" w:themeColor="text2"/>
          <w:sz w:val="22"/>
          <w:szCs w:val="22"/>
          <w:lang w:val="pt-PT"/>
        </w:rPr>
        <w:t xml:space="preserve"> </w:t>
      </w:r>
      <w:proofErr w:type="spellStart"/>
      <w:r w:rsidR="00837A0E">
        <w:rPr>
          <w:rFonts w:ascii="Verdana" w:eastAsia="MS Gothic" w:hAnsi="Verdana" w:cs="Tahoma"/>
          <w:i/>
          <w:iCs/>
          <w:color w:val="000000" w:themeColor="text2"/>
          <w:sz w:val="22"/>
          <w:szCs w:val="22"/>
          <w:lang w:val="pt-PT"/>
        </w:rPr>
        <w:t>Enterprise</w:t>
      </w:r>
      <w:proofErr w:type="spellEnd"/>
      <w:r w:rsidR="00837A0E">
        <w:rPr>
          <w:rFonts w:ascii="Verdana" w:eastAsia="MS Gothic" w:hAnsi="Verdana" w:cs="Tahoma"/>
          <w:i/>
          <w:iCs/>
          <w:color w:val="000000" w:themeColor="text2"/>
          <w:sz w:val="22"/>
          <w:szCs w:val="22"/>
          <w:lang w:val="pt-PT"/>
        </w:rPr>
        <w:t xml:space="preserve"> </w:t>
      </w:r>
      <w:proofErr w:type="spellStart"/>
      <w:r w:rsidR="00837A0E">
        <w:rPr>
          <w:rFonts w:ascii="Verdana" w:eastAsia="MS Gothic" w:hAnsi="Verdana" w:cs="Tahoma"/>
          <w:i/>
          <w:iCs/>
          <w:color w:val="000000" w:themeColor="text2"/>
          <w:sz w:val="22"/>
          <w:szCs w:val="22"/>
          <w:lang w:val="pt-PT"/>
        </w:rPr>
        <w:t>Promotion</w:t>
      </w:r>
      <w:proofErr w:type="spellEnd"/>
      <w:r w:rsidR="00837A0E">
        <w:rPr>
          <w:rFonts w:ascii="Verdana" w:eastAsia="MS Gothic" w:hAnsi="Verdana" w:cs="Tahoma"/>
          <w:i/>
          <w:iCs/>
          <w:color w:val="000000" w:themeColor="text2"/>
          <w:sz w:val="22"/>
          <w:szCs w:val="22"/>
          <w:lang w:val="pt-PT"/>
        </w:rPr>
        <w:t xml:space="preserve"> </w:t>
      </w:r>
      <w:proofErr w:type="spellStart"/>
      <w:r w:rsidR="00837A0E">
        <w:rPr>
          <w:rFonts w:ascii="Verdana" w:eastAsia="MS Gothic" w:hAnsi="Verdana" w:cs="Tahoma"/>
          <w:i/>
          <w:iCs/>
          <w:color w:val="000000" w:themeColor="text2"/>
          <w:sz w:val="22"/>
          <w:szCs w:val="22"/>
          <w:lang w:val="pt-PT"/>
        </w:rPr>
        <w:t>Awards</w:t>
      </w:r>
      <w:proofErr w:type="spellEnd"/>
      <w:r w:rsidRPr="00611F3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, concorda em divulgar a sua iniciativa e organização.</w:t>
      </w:r>
      <w:r w:rsidRPr="00611F3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r w:rsidRPr="00611F3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Os organizadores dos </w:t>
      </w:r>
      <w:r w:rsidR="00D306C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EEPA</w:t>
      </w:r>
      <w:r w:rsidRPr="00611F3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reservam-se o direito de editar qualquer cópia </w:t>
      </w:r>
      <w:r w:rsidR="005A3021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destinada aos meios de comunicação</w:t>
      </w:r>
      <w:r w:rsidR="005A3021" w:rsidRPr="00611F3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Pr="00611F3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fornecida pela iniciativa.</w:t>
      </w:r>
    </w:p>
    <w:p w14:paraId="48DAF800" w14:textId="74AAE783" w:rsidR="00FD7245" w:rsidRDefault="00FD7245" w:rsidP="296061BC">
      <w:pPr>
        <w:autoSpaceDE w:val="0"/>
        <w:autoSpaceDN w:val="0"/>
        <w:adjustRightInd w:val="0"/>
        <w:ind w:left="360" w:hanging="360"/>
        <w:rPr>
          <w:rFonts w:asciiTheme="minorHAnsi" w:eastAsiaTheme="minorEastAsia" w:hAnsiTheme="minorHAnsi" w:cstheme="minorBidi"/>
          <w:b/>
          <w:bCs/>
          <w:i/>
          <w:iCs/>
          <w:color w:val="000000"/>
          <w:sz w:val="22"/>
          <w:szCs w:val="22"/>
          <w:lang w:val="pt-PT"/>
        </w:rPr>
      </w:pPr>
    </w:p>
    <w:p w14:paraId="6D7E44B1" w14:textId="289F9C53" w:rsidR="004768B6" w:rsidRPr="00545FA1" w:rsidRDefault="00FD7245" w:rsidP="296061BC">
      <w:pPr>
        <w:autoSpaceDE w:val="0"/>
        <w:autoSpaceDN w:val="0"/>
        <w:adjustRightInd w:val="0"/>
        <w:ind w:left="360" w:hanging="360"/>
        <w:rPr>
          <w:rFonts w:asciiTheme="minorHAnsi" w:eastAsiaTheme="minorEastAsia" w:hAnsiTheme="minorHAnsi" w:cstheme="minorBidi"/>
          <w:b/>
          <w:bCs/>
          <w:i/>
          <w:iCs/>
          <w:color w:val="000000"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b/>
          <w:bCs/>
          <w:i/>
          <w:iCs/>
          <w:color w:val="000000" w:themeColor="text2"/>
          <w:sz w:val="22"/>
          <w:szCs w:val="22"/>
          <w:lang w:val="pt-PT"/>
        </w:rPr>
        <w:t>1</w:t>
      </w:r>
      <w:r w:rsidR="004768B6" w:rsidRPr="296061BC">
        <w:rPr>
          <w:rFonts w:asciiTheme="minorHAnsi" w:eastAsiaTheme="minorEastAsia" w:hAnsiTheme="minorHAnsi" w:cstheme="minorBidi"/>
          <w:b/>
          <w:bCs/>
          <w:i/>
          <w:iCs/>
          <w:color w:val="000000" w:themeColor="text2"/>
          <w:sz w:val="22"/>
          <w:szCs w:val="22"/>
          <w:lang w:val="pt-PT"/>
        </w:rPr>
        <w:t xml:space="preserve">. </w:t>
      </w:r>
      <w:r w:rsidRPr="296061BC">
        <w:rPr>
          <w:rFonts w:asciiTheme="minorHAnsi" w:eastAsiaTheme="minorEastAsia" w:hAnsiTheme="minorHAnsi" w:cstheme="minorBidi"/>
          <w:lang w:val="pt-PT"/>
        </w:rPr>
        <w:t xml:space="preserve"> </w:t>
      </w:r>
      <w:r w:rsidR="00553DAF" w:rsidRPr="00A90C05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>Links eletrónicos</w:t>
      </w:r>
      <w:r w:rsidR="00553DAF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 xml:space="preserve"> </w:t>
      </w:r>
    </w:p>
    <w:p w14:paraId="201E22AE" w14:textId="26A72FA6" w:rsidR="004768B6" w:rsidRPr="00545FA1" w:rsidRDefault="004768B6" w:rsidP="00A217A9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color w:val="000000"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Pode </w:t>
      </w:r>
      <w:r w:rsidR="001514AB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incluir até </w:t>
      </w:r>
      <w:r w:rsidR="00563B51" w:rsidRPr="296061BC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>cinco links</w:t>
      </w:r>
      <w:r w:rsidR="001514AB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para </w:t>
      </w: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material visual ou audiovisual que promova a sua </w:t>
      </w:r>
      <w:r w:rsidR="004D78BD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iniciativa</w:t>
      </w: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. Este material ajudará o </w:t>
      </w:r>
      <w:r w:rsidR="00A217A9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Júri </w:t>
      </w:r>
      <w:r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a entender a sua </w:t>
      </w:r>
      <w:r w:rsidR="00A217A9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candidatura </w:t>
      </w:r>
      <w:r w:rsidR="003E6A6F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e pode ser usado para fins promocionais. </w:t>
      </w:r>
      <w:r w:rsidRPr="00A90C05">
        <w:rPr>
          <w:rFonts w:asciiTheme="minorHAnsi" w:eastAsiaTheme="minorEastAsia" w:hAnsiTheme="minorHAnsi" w:cstheme="minorBidi"/>
          <w:lang w:val="pt-PT"/>
        </w:rPr>
        <w:t xml:space="preserve"> </w:t>
      </w:r>
      <w:r w:rsidR="00A217A9"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Tenha presente que estes links não serão </w:t>
      </w:r>
      <w:r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traduzid</w:t>
      </w:r>
      <w:r w:rsidR="00A217A9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o</w:t>
      </w:r>
      <w:r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s para inglês</w:t>
      </w:r>
      <w:r w:rsidR="003E6A6F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.</w:t>
      </w:r>
    </w:p>
    <w:p w14:paraId="7335627A" w14:textId="77777777" w:rsidR="00A217A9" w:rsidRPr="00545FA1" w:rsidRDefault="00A217A9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color w:val="000000"/>
          <w:sz w:val="22"/>
          <w:szCs w:val="22"/>
          <w:lang w:val="pt-PT"/>
        </w:rPr>
      </w:pPr>
    </w:p>
    <w:p w14:paraId="35695C3C" w14:textId="6950DF2B" w:rsidR="006361F6" w:rsidRPr="00545FA1" w:rsidRDefault="00563B51" w:rsidP="00D24824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>Os vídeos</w:t>
      </w:r>
      <w:r w:rsidR="00E70B9A" w:rsidRPr="296061BC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 xml:space="preserve"> que podem ser utilizados na Cerimónia de Entrega de Prémios </w:t>
      </w:r>
      <w:r w:rsidR="00983602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 xml:space="preserve">EEPA </w:t>
      </w:r>
      <w:r w:rsidR="00E70B9A" w:rsidRPr="296061BC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 xml:space="preserve">e </w:t>
      </w:r>
      <w:r w:rsidR="00484AAA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 xml:space="preserve">as </w:t>
      </w:r>
      <w:r w:rsidR="00E70B9A" w:rsidRPr="296061BC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>apresentações</w:t>
      </w:r>
      <w:r w:rsidRPr="296061BC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 xml:space="preserve"> devem ser submetidos em </w:t>
      </w:r>
      <w:r w:rsidRPr="296061BC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 xml:space="preserve">HD (720p ou 1080p) </w:t>
      </w:r>
      <w:r w:rsidR="00484AAA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>n</w:t>
      </w:r>
      <w:r w:rsidRPr="296061BC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 xml:space="preserve">o formato MP4.  </w:t>
      </w:r>
      <w:r w:rsidR="006361F6" w:rsidRPr="296061BC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 xml:space="preserve">As </w:t>
      </w:r>
      <w:r w:rsidR="00484AAA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>gravações</w:t>
      </w:r>
      <w:r w:rsidR="006361F6" w:rsidRPr="296061BC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 xml:space="preserve"> de vídeo fornecidas devem ser claras e apropriadas para utilização.  As imagens devem mostrar o projeto sem legendas ou falar com a câmara.</w:t>
      </w:r>
    </w:p>
    <w:p w14:paraId="0E8C0FCD" w14:textId="7C437FC7" w:rsidR="00CD7243" w:rsidRDefault="00CD7243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</w:pPr>
    </w:p>
    <w:p w14:paraId="4CACC129" w14:textId="76DBC9FE" w:rsidR="00FD7245" w:rsidRPr="004A3023" w:rsidRDefault="00FD7245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sz w:val="22"/>
          <w:szCs w:val="22"/>
          <w:lang w:val="nl-NL"/>
        </w:rPr>
      </w:pPr>
      <w:r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Por favor, </w:t>
      </w:r>
      <w:r w:rsidR="004832E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enumere </w:t>
      </w:r>
      <w:r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>os URLs d</w:t>
      </w:r>
      <w:r w:rsidR="004832ED">
        <w:rPr>
          <w:rFonts w:asciiTheme="minorHAnsi" w:eastAsiaTheme="minorEastAsia" w:hAnsiTheme="minorHAnsi" w:cstheme="minorBidi"/>
          <w:sz w:val="22"/>
          <w:szCs w:val="22"/>
          <w:lang w:val="pt-PT"/>
        </w:rPr>
        <w:t>os</w:t>
      </w:r>
      <w:r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links de vídeo.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00DC8" w:rsidRPr="00743D4C" w14:paraId="7B70B8C6" w14:textId="77777777" w:rsidTr="296061BC">
        <w:tc>
          <w:tcPr>
            <w:tcW w:w="10456" w:type="dxa"/>
          </w:tcPr>
          <w:p w14:paraId="3C39409E" w14:textId="77777777" w:rsidR="00C00DC8" w:rsidRPr="004A3023" w:rsidRDefault="00C00DC8" w:rsidP="296061BC">
            <w:pPr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  <w:lang w:val="nl-NL"/>
              </w:rPr>
            </w:pPr>
          </w:p>
        </w:tc>
      </w:tr>
      <w:tr w:rsidR="00C00DC8" w:rsidRPr="00743D4C" w14:paraId="38E62FF2" w14:textId="77777777" w:rsidTr="296061BC">
        <w:tc>
          <w:tcPr>
            <w:tcW w:w="10456" w:type="dxa"/>
          </w:tcPr>
          <w:p w14:paraId="2E6D79CB" w14:textId="77777777" w:rsidR="00C00DC8" w:rsidRPr="004A3023" w:rsidRDefault="00C00DC8" w:rsidP="296061BC">
            <w:pPr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  <w:lang w:val="nl-NL"/>
              </w:rPr>
            </w:pPr>
          </w:p>
        </w:tc>
      </w:tr>
      <w:tr w:rsidR="00C00DC8" w:rsidRPr="00743D4C" w14:paraId="74B48E2C" w14:textId="77777777" w:rsidTr="296061BC">
        <w:tc>
          <w:tcPr>
            <w:tcW w:w="10456" w:type="dxa"/>
          </w:tcPr>
          <w:p w14:paraId="71CA3087" w14:textId="77777777" w:rsidR="00C00DC8" w:rsidRPr="004A3023" w:rsidRDefault="00C00DC8" w:rsidP="296061BC">
            <w:pPr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  <w:lang w:val="nl-NL"/>
              </w:rPr>
            </w:pPr>
          </w:p>
        </w:tc>
      </w:tr>
      <w:tr w:rsidR="00C00DC8" w:rsidRPr="00743D4C" w14:paraId="3667E6B5" w14:textId="77777777" w:rsidTr="296061BC">
        <w:tc>
          <w:tcPr>
            <w:tcW w:w="10456" w:type="dxa"/>
          </w:tcPr>
          <w:p w14:paraId="4DBF13D0" w14:textId="77777777" w:rsidR="00C00DC8" w:rsidRPr="004A3023" w:rsidRDefault="00C00DC8" w:rsidP="296061BC">
            <w:pPr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  <w:lang w:val="nl-NL"/>
              </w:rPr>
            </w:pPr>
          </w:p>
        </w:tc>
      </w:tr>
      <w:tr w:rsidR="00234480" w:rsidRPr="00743D4C" w14:paraId="4307BDB8" w14:textId="77777777" w:rsidTr="296061BC">
        <w:tc>
          <w:tcPr>
            <w:tcW w:w="10456" w:type="dxa"/>
          </w:tcPr>
          <w:p w14:paraId="7398ABE7" w14:textId="77777777" w:rsidR="00234480" w:rsidRPr="004A3023" w:rsidRDefault="00234480" w:rsidP="296061BC">
            <w:pPr>
              <w:autoSpaceDE w:val="0"/>
              <w:autoSpaceDN w:val="0"/>
              <w:adjustRightInd w:val="0"/>
              <w:rPr>
                <w:rFonts w:eastAsiaTheme="minorEastAsia"/>
                <w:sz w:val="22"/>
                <w:szCs w:val="22"/>
                <w:lang w:val="nl-NL"/>
              </w:rPr>
            </w:pPr>
          </w:p>
        </w:tc>
      </w:tr>
    </w:tbl>
    <w:p w14:paraId="5E526F41" w14:textId="1B82F073" w:rsidR="005179B5" w:rsidRPr="004A3023" w:rsidRDefault="005179B5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sz w:val="22"/>
          <w:szCs w:val="22"/>
          <w:lang w:val="nl-NL"/>
        </w:rPr>
      </w:pPr>
    </w:p>
    <w:p w14:paraId="094F2B78" w14:textId="1226D548" w:rsidR="005179B5" w:rsidRPr="00545FA1" w:rsidRDefault="005179B5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 xml:space="preserve">2. </w:t>
      </w:r>
      <w:r w:rsidR="00005DB6" w:rsidRPr="296061BC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>Material promocional</w:t>
      </w:r>
    </w:p>
    <w:p w14:paraId="76D0E107" w14:textId="680501E2" w:rsidR="00005DB6" w:rsidRPr="00545FA1" w:rsidRDefault="00005DB6" w:rsidP="00AB5338">
      <w:pPr>
        <w:autoSpaceDE w:val="0"/>
        <w:autoSpaceDN w:val="0"/>
        <w:adjustRightInd w:val="0"/>
        <w:spacing w:after="120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>Por favor, forneça</w:t>
      </w:r>
      <w:r w:rsidR="00642E04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r w:rsidRPr="296061BC">
        <w:rPr>
          <w:rFonts w:asciiTheme="minorHAnsi" w:eastAsiaTheme="minorEastAsia" w:hAnsiTheme="minorHAnsi" w:cstheme="minorBidi"/>
          <w:lang w:val="pt-PT"/>
        </w:rPr>
        <w:t xml:space="preserve">os </w:t>
      </w:r>
      <w:r w:rsidR="00642E04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>seguintes documentos separados</w:t>
      </w:r>
      <w:r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>: -</w:t>
      </w:r>
    </w:p>
    <w:p w14:paraId="365E8EEC" w14:textId="68E11B8B" w:rsidR="00005DB6" w:rsidRPr="00545FA1" w:rsidRDefault="009C5083" w:rsidP="00340F1A">
      <w:pPr>
        <w:pStyle w:val="PargrafodaLista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color w:val="000000"/>
          <w:lang w:val="pt-PT"/>
        </w:rPr>
      </w:pPr>
      <w:r w:rsidRPr="296061BC">
        <w:rPr>
          <w:rFonts w:asciiTheme="minorHAnsi" w:eastAsiaTheme="minorEastAsia" w:hAnsiTheme="minorHAnsi" w:cstheme="minorBidi"/>
          <w:b/>
          <w:bCs/>
          <w:color w:val="000000" w:themeColor="text2"/>
          <w:lang w:val="pt-PT"/>
        </w:rPr>
        <w:t>Logotipo</w:t>
      </w:r>
      <w:r w:rsidR="006C6375" w:rsidRPr="296061BC">
        <w:rPr>
          <w:rFonts w:asciiTheme="minorHAnsi" w:eastAsiaTheme="minorEastAsia" w:hAnsiTheme="minorHAnsi" w:cstheme="minorBidi"/>
          <w:b/>
          <w:bCs/>
          <w:color w:val="000000" w:themeColor="text2"/>
          <w:lang w:val="pt-PT"/>
        </w:rPr>
        <w:t>/s</w:t>
      </w:r>
      <w:r w:rsidRPr="296061BC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 – arquivo vetorial ilustrador/eps do seu logótipo</w:t>
      </w:r>
      <w:r w:rsidR="000F5D7D" w:rsidRPr="296061BC">
        <w:rPr>
          <w:rFonts w:asciiTheme="minorHAnsi" w:eastAsiaTheme="minorEastAsia" w:hAnsiTheme="minorHAnsi" w:cstheme="minorBidi"/>
          <w:color w:val="000000" w:themeColor="text2"/>
          <w:lang w:val="pt-PT"/>
        </w:rPr>
        <w:t>/s</w:t>
      </w:r>
      <w:r w:rsidRPr="296061BC">
        <w:rPr>
          <w:rFonts w:asciiTheme="minorHAnsi" w:eastAsiaTheme="minorEastAsia" w:hAnsiTheme="minorHAnsi" w:cstheme="minorBidi"/>
          <w:color w:val="000000" w:themeColor="text2"/>
          <w:lang w:val="pt-PT"/>
        </w:rPr>
        <w:t>.</w:t>
      </w:r>
      <w:r w:rsidRPr="296061BC">
        <w:rPr>
          <w:rFonts w:asciiTheme="minorHAnsi" w:eastAsiaTheme="minorEastAsia" w:hAnsiTheme="minorHAnsi" w:cstheme="minorBidi"/>
          <w:lang w:val="pt-PT"/>
        </w:rPr>
        <w:t xml:space="preserve"> </w:t>
      </w:r>
      <w:r w:rsidR="000F5D7D" w:rsidRPr="296061BC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 (</w:t>
      </w:r>
      <w:r w:rsidR="00340F1A">
        <w:rPr>
          <w:rFonts w:asciiTheme="minorHAnsi" w:eastAsiaTheme="minorEastAsia" w:hAnsiTheme="minorHAnsi" w:cstheme="minorBidi"/>
          <w:color w:val="000000" w:themeColor="text2"/>
          <w:lang w:val="pt-PT"/>
        </w:rPr>
        <w:t>p</w:t>
      </w:r>
      <w:r w:rsidR="00CC3E34" w:rsidRPr="296061BC">
        <w:rPr>
          <w:rFonts w:asciiTheme="minorHAnsi" w:eastAsiaTheme="minorEastAsia" w:hAnsiTheme="minorHAnsi" w:cstheme="minorBidi"/>
          <w:color w:val="000000" w:themeColor="text2"/>
          <w:lang w:val="pt-PT"/>
        </w:rPr>
        <w:t>or favor, inclua todos os logótipos que gostaria de destacar, por exemplo, o logotipo do projeto e organização/s.  Os logótipos serão utilizados</w:t>
      </w:r>
      <w:r w:rsidR="000F5D7D" w:rsidRPr="296061BC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 em materiais promocionais e apenas os fornecidos serão utilizados)</w:t>
      </w:r>
    </w:p>
    <w:p w14:paraId="3B34BED5" w14:textId="130FF3C2" w:rsidR="00C742A1" w:rsidRDefault="00005DB6" w:rsidP="00AB5338">
      <w:pPr>
        <w:pStyle w:val="PargrafodaLista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lang w:val="pt-PT" w:eastAsia="en-GB"/>
        </w:rPr>
      </w:pPr>
      <w:r w:rsidRPr="296061BC">
        <w:rPr>
          <w:rFonts w:asciiTheme="minorHAnsi" w:eastAsiaTheme="minorEastAsia" w:hAnsiTheme="minorHAnsi" w:cstheme="minorBidi"/>
          <w:b/>
          <w:bCs/>
          <w:color w:val="000000" w:themeColor="text2"/>
          <w:lang w:val="pt-PT"/>
        </w:rPr>
        <w:t>Imagem</w:t>
      </w:r>
      <w:r w:rsidR="009C5083" w:rsidRPr="296061BC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 - </w:t>
      </w:r>
      <w:r w:rsidR="009C5083" w:rsidRPr="296061BC">
        <w:rPr>
          <w:rFonts w:asciiTheme="minorHAnsi" w:eastAsiaTheme="minorEastAsia" w:hAnsiTheme="minorHAnsi" w:cstheme="minorBidi"/>
          <w:lang w:val="pt-PT"/>
        </w:rPr>
        <w:t xml:space="preserve">uma imagem de alta resolução </w:t>
      </w:r>
      <w:r w:rsidR="009C5083" w:rsidRPr="002F45C0">
        <w:rPr>
          <w:rFonts w:asciiTheme="minorHAnsi" w:eastAsiaTheme="minorEastAsia" w:hAnsiTheme="minorHAnsi" w:cstheme="minorBidi"/>
          <w:lang w:val="pt-PT"/>
        </w:rPr>
        <w:t>d</w:t>
      </w:r>
      <w:r w:rsidR="009C5083" w:rsidRPr="296061BC">
        <w:rPr>
          <w:rFonts w:asciiTheme="minorHAnsi" w:eastAsiaTheme="minorEastAsia" w:hAnsiTheme="minorHAnsi" w:cstheme="minorBidi"/>
          <w:lang w:val="pt-PT"/>
        </w:rPr>
        <w:t>e preferência 300 DPI jpeg/pdf do seu projeto/equipa.</w:t>
      </w:r>
    </w:p>
    <w:p w14:paraId="0019E9B1" w14:textId="77777777" w:rsidR="00005DB6" w:rsidRPr="00545FA1" w:rsidRDefault="00005DB6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color w:val="000000"/>
          <w:lang w:val="pt-PT"/>
        </w:rPr>
      </w:pPr>
    </w:p>
    <w:p w14:paraId="7A56B706" w14:textId="6607115F" w:rsidR="00005DB6" w:rsidRPr="00545FA1" w:rsidRDefault="00005DB6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 xml:space="preserve">3. </w:t>
      </w:r>
      <w:r w:rsidR="002F45C0" w:rsidRPr="00A90C05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>Texto para os meios de comunicação</w:t>
      </w:r>
    </w:p>
    <w:p w14:paraId="662EFA18" w14:textId="18DCE312" w:rsidR="00A73F6B" w:rsidRPr="00545FA1" w:rsidRDefault="00AB5338" w:rsidP="00340695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b/>
          <w:bCs/>
          <w:color w:val="000000"/>
          <w:sz w:val="22"/>
          <w:szCs w:val="22"/>
          <w:lang w:val="pt-PT"/>
        </w:rPr>
      </w:pPr>
      <w:r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F</w:t>
      </w:r>
      <w:r w:rsidR="00A73F6B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orneça </w:t>
      </w:r>
      <w:r w:rsidR="00302E6B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10</w:t>
      </w:r>
      <w:r w:rsidR="007F232A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0</w:t>
      </w:r>
      <w:r w:rsidR="00A73F6B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palavras adequadas para fins </w:t>
      </w:r>
      <w:r w:rsidR="0034069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de comunicação,</w:t>
      </w:r>
      <w:r w:rsidR="00484AAA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="00A73F6B" w:rsidRPr="296061BC">
        <w:rPr>
          <w:rFonts w:asciiTheme="minorHAnsi" w:eastAsiaTheme="minorEastAsia" w:hAnsiTheme="minorHAnsi" w:cstheme="minorBidi"/>
          <w:lang w:val="pt-PT"/>
        </w:rPr>
        <w:t xml:space="preserve">descrevendo </w:t>
      </w:r>
      <w:r w:rsidR="00BE399C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brevemente </w:t>
      </w:r>
      <w:r w:rsidR="00A73F6B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a iniciativa e os seus resultados. </w:t>
      </w:r>
    </w:p>
    <w:p w14:paraId="6EE6A6E9" w14:textId="219E23A5" w:rsidR="00340695" w:rsidRDefault="00340695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color w:val="000000"/>
          <w:sz w:val="22"/>
          <w:szCs w:val="22"/>
          <w:lang w:val="pt-PT"/>
        </w:rPr>
      </w:pPr>
    </w:p>
    <w:p w14:paraId="1DB9D95F" w14:textId="7DD4D95D" w:rsidR="00651464" w:rsidRPr="00545FA1" w:rsidRDefault="00651464" w:rsidP="296061BC">
      <w:pPr>
        <w:pBdr>
          <w:top w:val="single" w:sz="12" w:space="1" w:color="auto"/>
          <w:bottom w:val="single" w:sz="12" w:space="1" w:color="auto"/>
        </w:pBd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color w:val="000000"/>
          <w:sz w:val="22"/>
          <w:szCs w:val="22"/>
          <w:lang w:val="pt-PT"/>
        </w:rPr>
      </w:pPr>
    </w:p>
    <w:p w14:paraId="7227D564" w14:textId="7D3262B2" w:rsidR="00651464" w:rsidRPr="00545FA1" w:rsidRDefault="00651464" w:rsidP="296061BC">
      <w:pPr>
        <w:pBdr>
          <w:bottom w:val="single" w:sz="12" w:space="1" w:color="auto"/>
          <w:between w:val="single" w:sz="12" w:space="1" w:color="auto"/>
        </w:pBd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color w:val="000000"/>
          <w:sz w:val="22"/>
          <w:szCs w:val="22"/>
          <w:lang w:val="pt-PT"/>
        </w:rPr>
      </w:pPr>
    </w:p>
    <w:p w14:paraId="2D97660E" w14:textId="24330160" w:rsidR="00651464" w:rsidRPr="00545FA1" w:rsidRDefault="00651464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color w:val="000000"/>
          <w:sz w:val="22"/>
          <w:szCs w:val="22"/>
          <w:lang w:val="pt-PT"/>
        </w:rPr>
      </w:pPr>
    </w:p>
    <w:p w14:paraId="31878B6C" w14:textId="41EF04C0" w:rsidR="004768B6" w:rsidRPr="00545FA1" w:rsidRDefault="0067070B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color w:val="000000"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>4</w:t>
      </w:r>
      <w:r w:rsidR="004768B6" w:rsidRPr="296061BC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 xml:space="preserve">. </w:t>
      </w:r>
      <w:r w:rsidR="000C2887" w:rsidRPr="00A90C05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>Contacto para</w:t>
      </w:r>
      <w:r w:rsidR="000C2887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 xml:space="preserve"> </w:t>
      </w:r>
      <w:r w:rsidR="004768B6" w:rsidRPr="296061BC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>Relações</w:t>
      </w:r>
      <w:r w:rsidR="00484AAA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>-P</w:t>
      </w:r>
      <w:r w:rsidR="004768B6" w:rsidRPr="296061BC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>úblicas</w:t>
      </w:r>
      <w:r w:rsidR="000C2887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 xml:space="preserve"> </w:t>
      </w:r>
      <w:r w:rsidR="004768B6" w:rsidRPr="296061BC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>na sua organização</w:t>
      </w:r>
      <w:r w:rsidR="00815C1D" w:rsidRPr="296061BC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lang w:val="pt-PT"/>
        </w:rPr>
        <w:t>, se for diferente do contacto principal</w:t>
      </w:r>
    </w:p>
    <w:p w14:paraId="5136DC18" w14:textId="77777777" w:rsidR="000C2887" w:rsidRPr="00545FA1" w:rsidRDefault="000C2887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color w:val="000000"/>
          <w:sz w:val="22"/>
          <w:szCs w:val="22"/>
          <w:lang w:val="pt-PT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81"/>
        <w:gridCol w:w="6304"/>
      </w:tblGrid>
      <w:tr w:rsidR="004768B6" w:rsidRPr="006965EF" w14:paraId="7D8978C9" w14:textId="77777777" w:rsidTr="008D5EA1">
        <w:tc>
          <w:tcPr>
            <w:tcW w:w="4181" w:type="dxa"/>
          </w:tcPr>
          <w:p w14:paraId="37FC7E7C" w14:textId="77777777" w:rsidR="004768B6" w:rsidRPr="007C4AAA" w:rsidRDefault="004768B6" w:rsidP="00AB5338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Nome:</w:t>
            </w:r>
          </w:p>
        </w:tc>
        <w:tc>
          <w:tcPr>
            <w:tcW w:w="6304" w:type="dxa"/>
          </w:tcPr>
          <w:p w14:paraId="6C8D2320" w14:textId="77777777" w:rsidR="004768B6" w:rsidRPr="006965EF" w:rsidRDefault="004768B6" w:rsidP="00AB5338">
            <w:pPr>
              <w:pStyle w:val="Cabealho"/>
              <w:tabs>
                <w:tab w:val="clear" w:pos="4536"/>
                <w:tab w:val="clear" w:pos="9072"/>
              </w:tabs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</w:rPr>
            </w:pPr>
          </w:p>
        </w:tc>
      </w:tr>
      <w:tr w:rsidR="004768B6" w:rsidRPr="006965EF" w14:paraId="3125B855" w14:textId="77777777" w:rsidTr="008D5EA1">
        <w:trPr>
          <w:trHeight w:val="478"/>
        </w:trPr>
        <w:tc>
          <w:tcPr>
            <w:tcW w:w="4181" w:type="dxa"/>
          </w:tcPr>
          <w:p w14:paraId="1DEBA218" w14:textId="5E2C39EB" w:rsidR="004768B6" w:rsidRPr="007C4AAA" w:rsidRDefault="000C2887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A90C05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Cargo</w:t>
            </w:r>
            <w:r w:rsidR="004768B6"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/função:</w:t>
            </w:r>
          </w:p>
        </w:tc>
        <w:tc>
          <w:tcPr>
            <w:tcW w:w="6304" w:type="dxa"/>
          </w:tcPr>
          <w:p w14:paraId="73B63BEC" w14:textId="77777777" w:rsidR="004768B6" w:rsidRPr="006965EF" w:rsidRDefault="004768B6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</w:rPr>
            </w:pPr>
          </w:p>
        </w:tc>
      </w:tr>
      <w:tr w:rsidR="004768B6" w:rsidRPr="006965EF" w14:paraId="72DB9486" w14:textId="77777777" w:rsidTr="008D5EA1">
        <w:tc>
          <w:tcPr>
            <w:tcW w:w="4181" w:type="dxa"/>
          </w:tcPr>
          <w:p w14:paraId="0F1D686D" w14:textId="77777777" w:rsidR="004768B6" w:rsidRPr="007C4AAA" w:rsidRDefault="004768B6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Telefone: </w:t>
            </w:r>
          </w:p>
        </w:tc>
        <w:tc>
          <w:tcPr>
            <w:tcW w:w="6304" w:type="dxa"/>
          </w:tcPr>
          <w:p w14:paraId="763BE560" w14:textId="77777777" w:rsidR="004768B6" w:rsidRPr="006965EF" w:rsidRDefault="004768B6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</w:rPr>
            </w:pPr>
          </w:p>
        </w:tc>
      </w:tr>
      <w:tr w:rsidR="004768B6" w:rsidRPr="006965EF" w14:paraId="1EB5EB0C" w14:textId="77777777" w:rsidTr="008D5EA1">
        <w:tc>
          <w:tcPr>
            <w:tcW w:w="4181" w:type="dxa"/>
          </w:tcPr>
          <w:p w14:paraId="6CDDD43C" w14:textId="77777777" w:rsidR="004768B6" w:rsidRPr="007C4AAA" w:rsidRDefault="004768B6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Fax:</w:t>
            </w:r>
          </w:p>
        </w:tc>
        <w:tc>
          <w:tcPr>
            <w:tcW w:w="6304" w:type="dxa"/>
          </w:tcPr>
          <w:p w14:paraId="1523EFDF" w14:textId="77777777" w:rsidR="004768B6" w:rsidRPr="006965EF" w:rsidRDefault="004768B6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</w:rPr>
            </w:pPr>
          </w:p>
        </w:tc>
      </w:tr>
      <w:tr w:rsidR="004768B6" w:rsidRPr="006965EF" w14:paraId="5EC8A99A" w14:textId="77777777" w:rsidTr="008D5EA1">
        <w:tc>
          <w:tcPr>
            <w:tcW w:w="4181" w:type="dxa"/>
          </w:tcPr>
          <w:p w14:paraId="4406E534" w14:textId="77777777" w:rsidR="004768B6" w:rsidRPr="007C4AAA" w:rsidRDefault="004768B6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Email:</w:t>
            </w:r>
          </w:p>
        </w:tc>
        <w:tc>
          <w:tcPr>
            <w:tcW w:w="6304" w:type="dxa"/>
          </w:tcPr>
          <w:p w14:paraId="5793DE6C" w14:textId="77777777" w:rsidR="004768B6" w:rsidRPr="006965EF" w:rsidRDefault="004768B6" w:rsidP="296061BC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76BFD7C5" w14:textId="61B6C682" w:rsidR="004768B6" w:rsidRPr="003F4114" w:rsidRDefault="00451BC1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br w:type="page"/>
      </w:r>
      <w:bookmarkStart w:id="2" w:name="_Toc114377664"/>
      <w:r w:rsidR="004768B6" w:rsidRPr="296061BC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lastRenderedPageBreak/>
        <w:t xml:space="preserve">Section </w:t>
      </w:r>
      <w:r w:rsidR="0041203E" w:rsidRPr="296061BC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>I</w:t>
      </w:r>
      <w:r w:rsidR="004768B6" w:rsidRPr="296061BC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 xml:space="preserve">V: </w:t>
      </w:r>
      <w:r w:rsidR="004768B6" w:rsidRPr="00A90C05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 xml:space="preserve">Acordo </w:t>
      </w:r>
      <w:bookmarkEnd w:id="2"/>
      <w:r w:rsidR="003F4114" w:rsidRPr="00A90C05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>do participante</w:t>
      </w:r>
    </w:p>
    <w:p w14:paraId="38C5A02C" w14:textId="77777777" w:rsidR="004768B6" w:rsidRPr="003F4114" w:rsidRDefault="004768B6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</w:pPr>
    </w:p>
    <w:p w14:paraId="109E785A" w14:textId="58496069" w:rsidR="004768B6" w:rsidRPr="003F4114" w:rsidRDefault="004768B6" w:rsidP="00A90C05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strike/>
          <w:color w:val="FF0000"/>
          <w:sz w:val="22"/>
          <w:szCs w:val="22"/>
          <w:lang w:val="pt-PT"/>
        </w:rPr>
      </w:pPr>
      <w:r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Como representante legal da </w:t>
      </w:r>
      <w:r w:rsidR="004D78BD"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>iniciativa</w:t>
      </w:r>
      <w:r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, concordo que pode ser submetida </w:t>
      </w:r>
      <w:r w:rsidR="003F4114"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aos </w:t>
      </w:r>
      <w:proofErr w:type="spellStart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>European</w:t>
      </w:r>
      <w:proofErr w:type="spellEnd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 xml:space="preserve"> </w:t>
      </w:r>
      <w:proofErr w:type="spellStart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>Enterprise</w:t>
      </w:r>
      <w:proofErr w:type="spellEnd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 xml:space="preserve"> </w:t>
      </w:r>
      <w:proofErr w:type="spellStart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>Promotion</w:t>
      </w:r>
      <w:proofErr w:type="spellEnd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 xml:space="preserve"> </w:t>
      </w:r>
      <w:proofErr w:type="spellStart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>Awards</w:t>
      </w:r>
      <w:proofErr w:type="spellEnd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 xml:space="preserve"> </w:t>
      </w:r>
      <w:r w:rsidR="003F4114"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>202</w:t>
      </w:r>
      <w:r w:rsidR="00BA36E2">
        <w:rPr>
          <w:rFonts w:asciiTheme="minorHAnsi" w:eastAsiaTheme="minorEastAsia" w:hAnsiTheme="minorHAnsi" w:cstheme="minorBidi"/>
          <w:sz w:val="22"/>
          <w:szCs w:val="22"/>
          <w:lang w:val="pt-PT"/>
        </w:rPr>
        <w:t>4</w:t>
      </w:r>
      <w:r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. Declaro que o material apresentado na </w:t>
      </w:r>
      <w:r w:rsidR="003F4114"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candidatura reflete a iniciativa de forma verdadeira e correta. </w:t>
      </w:r>
    </w:p>
    <w:p w14:paraId="2A7BC94C" w14:textId="77777777" w:rsidR="007C4AAA" w:rsidRPr="00545FA1" w:rsidRDefault="007C4AAA" w:rsidP="296061BC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</w:p>
    <w:p w14:paraId="69E62FB7" w14:textId="5C0C185D" w:rsidR="004768B6" w:rsidRPr="00545FA1" w:rsidRDefault="004768B6" w:rsidP="296061BC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No caso de esta </w:t>
      </w:r>
      <w:r w:rsidR="004D78BD"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>iniciativa</w:t>
      </w:r>
      <w:r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ser selecionada como nomeada para os </w:t>
      </w:r>
      <w:proofErr w:type="spellStart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>European</w:t>
      </w:r>
      <w:proofErr w:type="spellEnd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 xml:space="preserve"> </w:t>
      </w:r>
      <w:proofErr w:type="spellStart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>Enterprise</w:t>
      </w:r>
      <w:proofErr w:type="spellEnd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 xml:space="preserve"> </w:t>
      </w:r>
      <w:proofErr w:type="spellStart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>Promotion</w:t>
      </w:r>
      <w:proofErr w:type="spellEnd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 xml:space="preserve"> </w:t>
      </w:r>
      <w:proofErr w:type="spellStart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>Awards</w:t>
      </w:r>
      <w:proofErr w:type="spellEnd"/>
      <w:r w:rsidR="00484AAA">
        <w:rPr>
          <w:rFonts w:ascii="Verdana" w:eastAsia="MS Gothic" w:hAnsi="Verdana" w:cs="Tahoma"/>
          <w:i/>
          <w:iCs/>
          <w:sz w:val="22"/>
          <w:szCs w:val="22"/>
          <w:lang w:val="pt-PT"/>
        </w:rPr>
        <w:t xml:space="preserve"> </w:t>
      </w:r>
      <w:r w:rsidR="003F4114"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>202</w:t>
      </w:r>
      <w:r w:rsidR="00BA36E2">
        <w:rPr>
          <w:rFonts w:asciiTheme="minorHAnsi" w:eastAsiaTheme="minorEastAsia" w:hAnsiTheme="minorHAnsi" w:cstheme="minorBidi"/>
          <w:sz w:val="22"/>
          <w:szCs w:val="22"/>
          <w:lang w:val="pt-PT"/>
        </w:rPr>
        <w:t>4</w:t>
      </w:r>
      <w:r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, </w:t>
      </w:r>
      <w:r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concordo </w:t>
      </w:r>
      <w:r w:rsidR="003F4114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que a nossa iniciativa e </w:t>
      </w:r>
      <w:r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organização </w:t>
      </w:r>
      <w:r w:rsidR="003F4114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sejam </w:t>
      </w:r>
      <w:r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publicitadas </w:t>
      </w:r>
      <w:r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no </w:t>
      </w:r>
      <w:r w:rsidR="003F4114"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>web</w:t>
      </w:r>
      <w:r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site dos </w:t>
      </w:r>
      <w:r w:rsidR="00F26695">
        <w:rPr>
          <w:rFonts w:asciiTheme="minorHAnsi" w:eastAsiaTheme="minorEastAsia" w:hAnsiTheme="minorHAnsi" w:cstheme="minorBidi"/>
          <w:sz w:val="22"/>
          <w:szCs w:val="22"/>
          <w:lang w:val="pt-PT"/>
        </w:rPr>
        <w:t>EEPA</w:t>
      </w:r>
      <w:r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e </w:t>
      </w:r>
      <w:r w:rsidR="003F4114"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que seja distribuída </w:t>
      </w:r>
      <w:r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>informaç</w:t>
      </w:r>
      <w:r w:rsidR="00F26695">
        <w:rPr>
          <w:rFonts w:asciiTheme="minorHAnsi" w:eastAsiaTheme="minorEastAsia" w:hAnsiTheme="minorHAnsi" w:cstheme="minorBidi"/>
          <w:sz w:val="22"/>
          <w:szCs w:val="22"/>
          <w:lang w:val="pt-PT"/>
        </w:rPr>
        <w:t>ão</w:t>
      </w:r>
      <w:r w:rsidRPr="00A90C0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à comunicação social.</w:t>
      </w:r>
    </w:p>
    <w:p w14:paraId="3EC167C8" w14:textId="77777777" w:rsidR="004768B6" w:rsidRPr="00545FA1" w:rsidRDefault="004768B6" w:rsidP="296061BC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</w:p>
    <w:p w14:paraId="00CEBF6B" w14:textId="77777777" w:rsidR="003F4114" w:rsidRPr="00545FA1" w:rsidRDefault="003F4114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</w:p>
    <w:p w14:paraId="20B017B3" w14:textId="1E665F79" w:rsidR="00DE3F1E" w:rsidRPr="00545FA1" w:rsidRDefault="00C43F95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color w:val="000000"/>
          <w:sz w:val="22"/>
          <w:szCs w:val="22"/>
          <w:u w:val="single"/>
          <w:lang w:val="pt-PT"/>
        </w:rPr>
      </w:pPr>
      <w:r w:rsidRPr="00A90C05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u w:val="single"/>
          <w:lang w:val="pt-PT"/>
        </w:rPr>
        <w:t xml:space="preserve">Declaração de </w:t>
      </w:r>
      <w:r w:rsidR="00DE3F1E" w:rsidRPr="00A90C05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u w:val="single"/>
          <w:lang w:val="pt-PT"/>
        </w:rPr>
        <w:t>Consentimento</w:t>
      </w:r>
      <w:r w:rsidR="00DE3F1E" w:rsidRPr="296061BC">
        <w:rPr>
          <w:rFonts w:asciiTheme="minorHAnsi" w:eastAsiaTheme="minorEastAsia" w:hAnsiTheme="minorHAnsi" w:cstheme="minorBidi"/>
          <w:b/>
          <w:bCs/>
          <w:color w:val="000000" w:themeColor="text2"/>
          <w:sz w:val="22"/>
          <w:szCs w:val="22"/>
          <w:u w:val="single"/>
          <w:lang w:val="pt-PT"/>
        </w:rPr>
        <w:t xml:space="preserve"> para recolher e processar dados pessoais </w:t>
      </w:r>
    </w:p>
    <w:p w14:paraId="2D3C1557" w14:textId="77777777" w:rsidR="00DE3F1E" w:rsidRPr="00545FA1" w:rsidRDefault="00DE3F1E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color w:val="000000"/>
          <w:sz w:val="22"/>
          <w:szCs w:val="22"/>
          <w:lang w:val="pt-PT"/>
        </w:rPr>
      </w:pPr>
    </w:p>
    <w:p w14:paraId="52799277" w14:textId="6BC48568" w:rsidR="00DE3F1E" w:rsidRPr="00545FA1" w:rsidRDefault="005F30FE" w:rsidP="003041F8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color w:val="000000"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Eu _______________________________</w:t>
      </w:r>
      <w:r w:rsidR="009103F7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, </w:t>
      </w: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abaixo assinado, </w:t>
      </w:r>
      <w:r w:rsidR="003041F8" w:rsidRPr="00A90C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na qualidade de representante do Projeto ___________________ e da Organização_____</w:t>
      </w:r>
      <w:r w:rsidR="003041F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_________________</w:t>
      </w:r>
      <w:r w:rsidR="003041F8">
        <w:rPr>
          <w:rFonts w:asciiTheme="minorHAnsi" w:eastAsiaTheme="minorEastAsia" w:hAnsiTheme="minorHAnsi" w:cstheme="minorBidi"/>
          <w:color w:val="000000"/>
          <w:sz w:val="22"/>
          <w:szCs w:val="22"/>
          <w:lang w:val="pt-PT"/>
        </w:rPr>
        <w:t xml:space="preserve"> </w:t>
      </w:r>
      <w:r w:rsidR="003041F8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declaro </w:t>
      </w:r>
      <w:r w:rsidR="009103F7" w:rsidRPr="00933518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aceitar </w:t>
      </w:r>
      <w:r w:rsidR="00933518" w:rsidRPr="00933518">
        <w:rPr>
          <w:rFonts w:asciiTheme="minorHAnsi" w:eastAsiaTheme="minorEastAsia" w:hAnsiTheme="minorHAnsi" w:cstheme="minorBidi"/>
          <w:sz w:val="22"/>
          <w:szCs w:val="22"/>
          <w:lang w:val="pt-PT"/>
        </w:rPr>
        <w:t>o</w:t>
      </w:r>
      <w:r w:rsidR="00F7284F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hyperlink r:id="rId11" w:history="1">
        <w:r w:rsidR="00DE3F1E" w:rsidRPr="00D63B81">
          <w:rPr>
            <w:rStyle w:val="Hiperligao"/>
            <w:rFonts w:asciiTheme="minorHAnsi" w:eastAsiaTheme="minorEastAsia" w:hAnsiTheme="minorHAnsi" w:cstheme="minorBidi"/>
            <w:sz w:val="22"/>
            <w:szCs w:val="22"/>
            <w:lang w:val="pt-PT"/>
          </w:rPr>
          <w:t xml:space="preserve">aviso </w:t>
        </w:r>
        <w:r w:rsidR="00F7284F" w:rsidRPr="00D63B81">
          <w:rPr>
            <w:rStyle w:val="Hiperligao"/>
            <w:rFonts w:asciiTheme="minorHAnsi" w:eastAsiaTheme="minorEastAsia" w:hAnsiTheme="minorHAnsi" w:cstheme="minorBidi"/>
            <w:sz w:val="22"/>
            <w:szCs w:val="22"/>
            <w:lang w:val="pt-PT"/>
          </w:rPr>
          <w:t>de proteção de dados</w:t>
        </w:r>
      </w:hyperlink>
      <w:r w:rsidR="00F7284F" w:rsidRPr="00F7284F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="00DE3F1E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como parte </w:t>
      </w:r>
      <w:r w:rsidR="00F7284F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integrante</w:t>
      </w:r>
      <w:r w:rsidR="00F7284F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="00DE3F1E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do meu formulário de candidatura aos </w:t>
      </w:r>
      <w:proofErr w:type="spellStart"/>
      <w:r w:rsidR="00440405">
        <w:rPr>
          <w:rFonts w:ascii="Verdana" w:eastAsia="MS Gothic" w:hAnsi="Verdana" w:cs="Tahoma"/>
          <w:i/>
          <w:iCs/>
          <w:sz w:val="22"/>
          <w:szCs w:val="22"/>
          <w:lang w:val="pt-PT"/>
        </w:rPr>
        <w:t>European</w:t>
      </w:r>
      <w:proofErr w:type="spellEnd"/>
      <w:r w:rsidR="00440405">
        <w:rPr>
          <w:rFonts w:ascii="Verdana" w:eastAsia="MS Gothic" w:hAnsi="Verdana" w:cs="Tahoma"/>
          <w:i/>
          <w:iCs/>
          <w:sz w:val="22"/>
          <w:szCs w:val="22"/>
          <w:lang w:val="pt-PT"/>
        </w:rPr>
        <w:t xml:space="preserve"> </w:t>
      </w:r>
      <w:proofErr w:type="spellStart"/>
      <w:r w:rsidR="00440405">
        <w:rPr>
          <w:rFonts w:ascii="Verdana" w:eastAsia="MS Gothic" w:hAnsi="Verdana" w:cs="Tahoma"/>
          <w:i/>
          <w:iCs/>
          <w:sz w:val="22"/>
          <w:szCs w:val="22"/>
          <w:lang w:val="pt-PT"/>
        </w:rPr>
        <w:t>Enterprise</w:t>
      </w:r>
      <w:proofErr w:type="spellEnd"/>
      <w:r w:rsidR="00440405">
        <w:rPr>
          <w:rFonts w:ascii="Verdana" w:eastAsia="MS Gothic" w:hAnsi="Verdana" w:cs="Tahoma"/>
          <w:i/>
          <w:iCs/>
          <w:sz w:val="22"/>
          <w:szCs w:val="22"/>
          <w:lang w:val="pt-PT"/>
        </w:rPr>
        <w:t xml:space="preserve"> </w:t>
      </w:r>
      <w:proofErr w:type="spellStart"/>
      <w:r w:rsidR="00440405">
        <w:rPr>
          <w:rFonts w:ascii="Verdana" w:eastAsia="MS Gothic" w:hAnsi="Verdana" w:cs="Tahoma"/>
          <w:i/>
          <w:iCs/>
          <w:sz w:val="22"/>
          <w:szCs w:val="22"/>
          <w:lang w:val="pt-PT"/>
        </w:rPr>
        <w:t>Promotion</w:t>
      </w:r>
      <w:proofErr w:type="spellEnd"/>
      <w:r w:rsidR="00440405">
        <w:rPr>
          <w:rFonts w:ascii="Verdana" w:eastAsia="MS Gothic" w:hAnsi="Verdana" w:cs="Tahoma"/>
          <w:i/>
          <w:iCs/>
          <w:sz w:val="22"/>
          <w:szCs w:val="22"/>
          <w:lang w:val="pt-PT"/>
        </w:rPr>
        <w:t xml:space="preserve"> </w:t>
      </w:r>
      <w:proofErr w:type="spellStart"/>
      <w:r w:rsidR="00440405">
        <w:rPr>
          <w:rFonts w:ascii="Verdana" w:eastAsia="MS Gothic" w:hAnsi="Verdana" w:cs="Tahoma"/>
          <w:i/>
          <w:iCs/>
          <w:sz w:val="22"/>
          <w:szCs w:val="22"/>
          <w:lang w:val="pt-PT"/>
        </w:rPr>
        <w:t>Awards</w:t>
      </w:r>
      <w:proofErr w:type="spellEnd"/>
      <w:r w:rsidR="00440405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="00341F41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(EEPA)</w:t>
      </w:r>
      <w:r w:rsidR="00857C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="00DE3F1E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e dou </w:t>
      </w:r>
      <w:r w:rsidR="00DE3F1E" w:rsidRPr="00F7284F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o meu </w:t>
      </w:r>
      <w:r w:rsidR="00DE3F1E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consentimento explícito à recolha e tratamento d</w:t>
      </w:r>
      <w:r w:rsidR="00F7284F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os </w:t>
      </w:r>
      <w:r w:rsidR="00DE3F1E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dados pessoais </w:t>
      </w:r>
      <w:r w:rsidR="00DE3F1E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pelo </w:t>
      </w:r>
      <w:r w:rsidR="00857C18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IAPMEI - Agência para a Competitividade e Inovação, </w:t>
      </w:r>
      <w:r w:rsidR="00DE3F1E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EISMEA</w:t>
      </w:r>
      <w:r w:rsidR="00857C18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- European Innovation Council and SMEs Executive Agency</w:t>
      </w:r>
      <w:r w:rsidR="00DE3F1E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, Comissão Europeia </w:t>
      </w:r>
      <w:r w:rsidR="00895546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e </w:t>
      </w:r>
      <w:r w:rsidR="009103F7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entidades</w:t>
      </w:r>
      <w:r w:rsidR="00857C18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contratadas,</w:t>
      </w:r>
      <w:r w:rsidR="00857C18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="00DE3F1E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para efeitos de gestão do processo de candidatura e seleção, atividades de planeamento, organização, entrega e acompanhamento dos </w:t>
      </w:r>
      <w:r w:rsidR="00440405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EEPA</w:t>
      </w:r>
      <w:r w:rsidR="00DE3F1E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. </w:t>
      </w:r>
    </w:p>
    <w:p w14:paraId="1CF4C0B7" w14:textId="0F91663D" w:rsidR="00DE3F1E" w:rsidRPr="00545FA1" w:rsidRDefault="00DE3F1E" w:rsidP="00857C18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color w:val="000000"/>
          <w:sz w:val="22"/>
          <w:szCs w:val="22"/>
          <w:lang w:val="pt-PT"/>
        </w:rPr>
      </w:pPr>
      <w:r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Estas atividades </w:t>
      </w:r>
      <w:r w:rsidR="00895546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englobam</w:t>
      </w:r>
      <w:r w:rsidR="00694C55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a </w:t>
      </w:r>
      <w:r w:rsidR="00F7284F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divulgação</w:t>
      </w:r>
      <w:r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através das redes sociais, website da CE, </w:t>
      </w:r>
      <w:r w:rsidR="00694C55" w:rsidRPr="00933518">
        <w:rPr>
          <w:rFonts w:asciiTheme="minorHAnsi" w:eastAsiaTheme="minorEastAsia" w:hAnsiTheme="minorHAnsi" w:cstheme="minorBidi"/>
          <w:i/>
          <w:iCs/>
          <w:color w:val="000000" w:themeColor="text2"/>
          <w:sz w:val="22"/>
          <w:szCs w:val="22"/>
          <w:lang w:val="pt-PT"/>
        </w:rPr>
        <w:t>European</w:t>
      </w:r>
      <w:r w:rsidR="00694C55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="00694C55" w:rsidRPr="00933518">
        <w:rPr>
          <w:rFonts w:asciiTheme="minorHAnsi" w:eastAsiaTheme="minorEastAsia" w:hAnsiTheme="minorHAnsi" w:cstheme="minorBidi"/>
          <w:i/>
          <w:iCs/>
          <w:color w:val="000000" w:themeColor="text2"/>
          <w:sz w:val="22"/>
          <w:szCs w:val="22"/>
          <w:lang w:val="pt-PT"/>
        </w:rPr>
        <w:t>Promoting Enterprise Blog</w:t>
      </w:r>
      <w:r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e EEPA Compendium</w:t>
      </w:r>
      <w:r w:rsidR="00694C55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,</w:t>
      </w:r>
      <w:r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Pr="00933518">
        <w:rPr>
          <w:rFonts w:asciiTheme="minorHAnsi" w:eastAsiaTheme="minorEastAsia" w:hAnsiTheme="minorHAnsi" w:cstheme="minorBidi"/>
          <w:sz w:val="22"/>
          <w:szCs w:val="22"/>
          <w:lang w:val="pt-PT"/>
        </w:rPr>
        <w:t>inclu</w:t>
      </w:r>
      <w:r w:rsidR="00F7284F" w:rsidRPr="00933518">
        <w:rPr>
          <w:rFonts w:asciiTheme="minorHAnsi" w:eastAsiaTheme="minorEastAsia" w:hAnsiTheme="minorHAnsi" w:cstheme="minorBidi"/>
          <w:sz w:val="22"/>
          <w:szCs w:val="22"/>
          <w:lang w:val="pt-PT"/>
        </w:rPr>
        <w:t>indo</w:t>
      </w:r>
      <w:r w:rsidR="00F7284F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, entre outros,</w:t>
      </w:r>
      <w:r w:rsidR="00F7284F"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Pr="00F7284F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a promoção </w:t>
      </w: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dos dados pessoais</w:t>
      </w:r>
      <w:r w:rsidR="00F7284F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e</w:t>
      </w:r>
      <w:r w:rsidR="00895546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fotografias/gravações de vídeo</w:t>
      </w:r>
      <w:r w:rsidR="00F7284F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que </w:t>
      </w:r>
      <w:r w:rsidR="00F7284F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transmitem</w:t>
      </w:r>
      <w:r w:rsidR="002B56AF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a</w:t>
      </w:r>
      <w:r w:rsidR="00F7284F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s</w:t>
      </w: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="00F7284F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minhas </w:t>
      </w: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image</w:t>
      </w:r>
      <w:r w:rsidR="00F7284F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ns</w:t>
      </w: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ao público em geral</w:t>
      </w:r>
      <w:r w:rsid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. A</w:t>
      </w: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utoriz</w:t>
      </w:r>
      <w:r w:rsidR="00F7284F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o</w:t>
      </w: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a Comissão Europeia </w:t>
      </w:r>
      <w:r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e</w:t>
      </w:r>
      <w:r w:rsidR="002B56AF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as </w:t>
      </w:r>
      <w:r w:rsidR="009103F7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entidades</w:t>
      </w:r>
      <w:r w:rsidR="002B56AF"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  <w:r w:rsidR="00D63B81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acima mencionadas a</w:t>
      </w:r>
      <w:r w:rsidRPr="00933518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>:</w:t>
      </w: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 </w:t>
      </w:r>
    </w:p>
    <w:p w14:paraId="7527C743" w14:textId="25085ACF" w:rsidR="005F30FE" w:rsidRDefault="005F30FE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color w:val="000000"/>
          <w:sz w:val="22"/>
          <w:szCs w:val="22"/>
          <w:lang w:val="pt-PT"/>
        </w:rPr>
      </w:pPr>
    </w:p>
    <w:p w14:paraId="7491EC04" w14:textId="52CDE154" w:rsidR="00DE3F1E" w:rsidRPr="00D63B81" w:rsidRDefault="00DE3F1E" w:rsidP="00AB5338">
      <w:pPr>
        <w:pStyle w:val="PargrafodaLista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inorHAnsi" w:eastAsiaTheme="minorEastAsia" w:hAnsiTheme="minorHAnsi" w:cstheme="minorBidi"/>
          <w:color w:val="000000"/>
          <w:lang w:val="pt-PT"/>
        </w:rPr>
      </w:pPr>
      <w:r w:rsidRPr="00D63B81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utilizar sem restrições os meus dados pessoais (incluindo as fotografias e/ou gravações de vídeo com a minha imagem) em todos os tipos de publicações, sob qualquer forma de </w:t>
      </w:r>
      <w:r w:rsidR="00B27D9B" w:rsidRPr="00D63B81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transmissão televisiva </w:t>
      </w:r>
      <w:r w:rsidRPr="00D63B81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ou comunicação através da Internet, conforme descrito no Aviso de Proteção de Dados; </w:t>
      </w:r>
    </w:p>
    <w:p w14:paraId="49C8DDB5" w14:textId="3F999A17" w:rsidR="00DE3F1E" w:rsidRPr="00545FA1" w:rsidRDefault="00DE3F1E" w:rsidP="00AB5338">
      <w:pPr>
        <w:pStyle w:val="PargrafodaLista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inorHAnsi" w:eastAsiaTheme="minorEastAsia" w:hAnsiTheme="minorHAnsi" w:cstheme="minorBidi"/>
          <w:color w:val="000000"/>
          <w:lang w:val="pt-PT"/>
        </w:rPr>
      </w:pPr>
      <w:r w:rsidRPr="004A3023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incluir e arquivar </w:t>
      </w:r>
      <w:r w:rsidR="00B27D9B" w:rsidRPr="006E62AA">
        <w:rPr>
          <w:rFonts w:asciiTheme="minorHAnsi" w:eastAsiaTheme="minorEastAsia" w:hAnsiTheme="minorHAnsi" w:cstheme="minorBidi"/>
          <w:lang w:val="pt-PT"/>
        </w:rPr>
        <w:t xml:space="preserve">as </w:t>
      </w:r>
      <w:r w:rsidRPr="006E62AA">
        <w:rPr>
          <w:rFonts w:asciiTheme="minorHAnsi" w:eastAsiaTheme="minorEastAsia" w:hAnsiTheme="minorHAnsi" w:cstheme="minorBidi"/>
          <w:color w:val="000000" w:themeColor="text2"/>
          <w:lang w:val="pt-PT"/>
        </w:rPr>
        <w:t>f</w:t>
      </w:r>
      <w:r w:rsidRPr="004A3023">
        <w:rPr>
          <w:rFonts w:asciiTheme="minorHAnsi" w:eastAsiaTheme="minorEastAsia" w:hAnsiTheme="minorHAnsi" w:cstheme="minorBidi"/>
          <w:color w:val="000000" w:themeColor="text2"/>
          <w:lang w:val="pt-PT"/>
        </w:rPr>
        <w:t>otografias e/ou gravações de vídeo nas bases de dados online da União Europeia, acessíveis ao público gratuitamente</w:t>
      </w:r>
      <w:r w:rsidR="00933518">
        <w:rPr>
          <w:rFonts w:asciiTheme="minorHAnsi" w:eastAsiaTheme="minorEastAsia" w:hAnsiTheme="minorHAnsi" w:cstheme="minorBidi"/>
          <w:color w:val="000000" w:themeColor="text2"/>
          <w:lang w:val="pt-PT"/>
        </w:rPr>
        <w:t>,</w:t>
      </w:r>
      <w:r w:rsidRPr="004A3023">
        <w:rPr>
          <w:rFonts w:asciiTheme="minorHAnsi" w:eastAsiaTheme="minorEastAsia" w:hAnsiTheme="minorHAnsi" w:cstheme="minorBidi"/>
          <w:color w:val="000000" w:themeColor="text2"/>
          <w:lang w:val="pt-PT"/>
        </w:rPr>
        <w:t xml:space="preserve"> a fim de ilustrar ou promover as atividades das instituições europeias e da União Europeia.</w:t>
      </w:r>
    </w:p>
    <w:p w14:paraId="39EE53E7" w14:textId="61066EEE" w:rsidR="00DE3F1E" w:rsidRDefault="00DE3F1E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color w:val="000000"/>
          <w:sz w:val="22"/>
          <w:szCs w:val="22"/>
          <w:lang w:val="pt-PT"/>
        </w:rPr>
      </w:pPr>
    </w:p>
    <w:p w14:paraId="07159505" w14:textId="44B8423A" w:rsidR="00DE3F1E" w:rsidRPr="00545FA1" w:rsidRDefault="00DE3F1E" w:rsidP="00B27D9B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color w:val="000000"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O tratamento de dados pessoais é feito em conformidade com o </w:t>
      </w:r>
      <w:r w:rsidR="00743D4C">
        <w:fldChar w:fldCharType="begin"/>
      </w:r>
      <w:r w:rsidR="00743D4C" w:rsidRPr="00743D4C">
        <w:rPr>
          <w:lang w:val="pt-PT"/>
        </w:rPr>
        <w:instrText>HYPERLINK "https://eur-lex.europa.eu/legal-content/EN/TXT/?uri=CELEX%3A32018R1725"</w:instrText>
      </w:r>
      <w:r w:rsidR="00743D4C">
        <w:fldChar w:fldCharType="separate"/>
      </w:r>
      <w:r w:rsidRPr="00D63B81">
        <w:rPr>
          <w:rStyle w:val="Hiperligao"/>
          <w:rFonts w:asciiTheme="minorHAnsi" w:eastAsiaTheme="minorEastAsia" w:hAnsiTheme="minorHAnsi" w:cstheme="minorBidi"/>
          <w:sz w:val="22"/>
          <w:szCs w:val="22"/>
          <w:lang w:val="pt-PT"/>
        </w:rPr>
        <w:t>Regulamento (UE) 2018/1725</w:t>
      </w:r>
      <w:r w:rsidR="00743D4C">
        <w:rPr>
          <w:rStyle w:val="Hiperligao"/>
          <w:rFonts w:asciiTheme="minorHAnsi" w:eastAsiaTheme="minorEastAsia" w:hAnsiTheme="minorHAnsi" w:cstheme="minorBidi"/>
          <w:sz w:val="22"/>
          <w:szCs w:val="22"/>
          <w:lang w:val="pt-PT"/>
        </w:rPr>
        <w:fldChar w:fldCharType="end"/>
      </w:r>
      <w:r w:rsidRPr="296061BC">
        <w:rPr>
          <w:rFonts w:asciiTheme="minorHAnsi" w:eastAsiaTheme="minorEastAsia" w:hAnsiTheme="minorHAnsi" w:cstheme="minorBidi"/>
          <w:color w:val="000000" w:themeColor="text2"/>
          <w:sz w:val="22"/>
          <w:szCs w:val="22"/>
          <w:lang w:val="pt-PT"/>
        </w:rPr>
        <w:t xml:space="preserve">, conforme ainda explicado no Aviso de Proteção de Dados. </w:t>
      </w:r>
    </w:p>
    <w:p w14:paraId="5FA90EE1" w14:textId="77777777" w:rsidR="002A6739" w:rsidRPr="00545FA1" w:rsidRDefault="002A6739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sz w:val="22"/>
          <w:szCs w:val="22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81"/>
        <w:gridCol w:w="6162"/>
      </w:tblGrid>
      <w:tr w:rsidR="00F34B0D" w:rsidRPr="001B482E" w14:paraId="6EC99A86" w14:textId="77777777" w:rsidTr="00FB396E">
        <w:tc>
          <w:tcPr>
            <w:tcW w:w="4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630BC" w14:textId="77777777" w:rsidR="00F34B0D" w:rsidRPr="00F34B0D" w:rsidRDefault="00F34B0D" w:rsidP="00AB5338">
            <w:pPr>
              <w:autoSpaceDE w:val="0"/>
              <w:autoSpaceDN w:val="0"/>
              <w:adjustRightInd w:val="0"/>
              <w:spacing w:before="120" w:after="120"/>
              <w:rPr>
                <w:rFonts w:asciiTheme="minorHAnsi" w:eastAsiaTheme="minorEastAsia" w:hAnsiTheme="minorHAnsi" w:cstheme="minorBidi"/>
                <w:sz w:val="22"/>
                <w:szCs w:val="22"/>
                <w:highlight w:val="yellow"/>
                <w:lang w:val="pt-PT"/>
              </w:rPr>
            </w:pPr>
            <w:r w:rsidRPr="006E62AA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Nome do representante legal:</w:t>
            </w:r>
          </w:p>
        </w:tc>
        <w:tc>
          <w:tcPr>
            <w:tcW w:w="6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8942F" w14:textId="77777777" w:rsidR="00F34B0D" w:rsidRPr="00F34B0D" w:rsidRDefault="00F34B0D" w:rsidP="00AB5338">
            <w:pPr>
              <w:spacing w:after="120"/>
              <w:rPr>
                <w:rFonts w:asciiTheme="minorHAnsi" w:eastAsiaTheme="minorEastAsia" w:hAnsiTheme="minorHAnsi" w:cstheme="minorBidi"/>
                <w:highlight w:val="yellow"/>
              </w:rPr>
            </w:pPr>
          </w:p>
        </w:tc>
      </w:tr>
      <w:tr w:rsidR="002A6739" w:rsidRPr="006965EF" w14:paraId="6A30F031" w14:textId="77777777" w:rsidTr="00FB396E">
        <w:trPr>
          <w:trHeight w:val="787"/>
        </w:trPr>
        <w:tc>
          <w:tcPr>
            <w:tcW w:w="4181" w:type="dxa"/>
          </w:tcPr>
          <w:p w14:paraId="24728B8E" w14:textId="6221F2DB" w:rsidR="002A6739" w:rsidRPr="007C4AAA" w:rsidRDefault="0045158D" w:rsidP="00AB5338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Assinatura</w:t>
            </w:r>
            <w:r w:rsidR="002A6739"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:</w:t>
            </w:r>
          </w:p>
        </w:tc>
        <w:tc>
          <w:tcPr>
            <w:tcW w:w="6162" w:type="dxa"/>
          </w:tcPr>
          <w:p w14:paraId="59609B41" w14:textId="77777777" w:rsidR="002A6739" w:rsidRPr="006965EF" w:rsidRDefault="002A6739" w:rsidP="00AB5338">
            <w:pPr>
              <w:autoSpaceDE w:val="0"/>
              <w:autoSpaceDN w:val="0"/>
              <w:adjustRightInd w:val="0"/>
              <w:spacing w:after="120"/>
              <w:rPr>
                <w:rFonts w:asciiTheme="minorHAnsi" w:eastAsiaTheme="minorEastAsia" w:hAnsiTheme="minorHAnsi" w:cstheme="minorBidi"/>
              </w:rPr>
            </w:pPr>
          </w:p>
        </w:tc>
      </w:tr>
      <w:tr w:rsidR="002A6739" w:rsidRPr="006965EF" w14:paraId="2B89164D" w14:textId="77777777" w:rsidTr="00FB396E">
        <w:trPr>
          <w:trHeight w:val="570"/>
        </w:trPr>
        <w:tc>
          <w:tcPr>
            <w:tcW w:w="4181" w:type="dxa"/>
          </w:tcPr>
          <w:p w14:paraId="727B70FF" w14:textId="0419B506" w:rsidR="002A6739" w:rsidRPr="007C4AAA" w:rsidRDefault="00F34B0D" w:rsidP="00AB5338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6E62AA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Cargo</w:t>
            </w:r>
            <w:r w:rsidR="0045158D" w:rsidRPr="006E62AA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/</w:t>
            </w:r>
            <w:r w:rsidR="0045158D"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Função</w:t>
            </w:r>
            <w:r w:rsidR="002A6739"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 xml:space="preserve">: </w:t>
            </w:r>
          </w:p>
        </w:tc>
        <w:tc>
          <w:tcPr>
            <w:tcW w:w="6162" w:type="dxa"/>
          </w:tcPr>
          <w:p w14:paraId="04AAE7BE" w14:textId="77777777" w:rsidR="002A6739" w:rsidRPr="006965EF" w:rsidRDefault="002A6739" w:rsidP="00AB5338">
            <w:pPr>
              <w:autoSpaceDE w:val="0"/>
              <w:autoSpaceDN w:val="0"/>
              <w:adjustRightInd w:val="0"/>
              <w:spacing w:after="120"/>
              <w:rPr>
                <w:rFonts w:asciiTheme="minorHAnsi" w:eastAsiaTheme="minorEastAsia" w:hAnsiTheme="minorHAnsi" w:cstheme="minorBidi"/>
              </w:rPr>
            </w:pPr>
          </w:p>
        </w:tc>
      </w:tr>
      <w:tr w:rsidR="002A6739" w:rsidRPr="006965EF" w14:paraId="19A7884C" w14:textId="77777777" w:rsidTr="00FB396E">
        <w:trPr>
          <w:trHeight w:val="562"/>
        </w:trPr>
        <w:tc>
          <w:tcPr>
            <w:tcW w:w="4181" w:type="dxa"/>
          </w:tcPr>
          <w:p w14:paraId="45295D3E" w14:textId="367E6F2D" w:rsidR="002A6739" w:rsidRPr="007C4AAA" w:rsidRDefault="0045158D" w:rsidP="00AB5338">
            <w:pPr>
              <w:autoSpaceDE w:val="0"/>
              <w:autoSpaceDN w:val="0"/>
              <w:adjustRightInd w:val="0"/>
              <w:spacing w:before="12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Data</w:t>
            </w:r>
            <w:r w:rsidR="002A6739" w:rsidRPr="296061BC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:</w:t>
            </w:r>
          </w:p>
        </w:tc>
        <w:tc>
          <w:tcPr>
            <w:tcW w:w="6162" w:type="dxa"/>
          </w:tcPr>
          <w:p w14:paraId="73F1ADDA" w14:textId="77777777" w:rsidR="002A6739" w:rsidRPr="006965EF" w:rsidRDefault="002A6739" w:rsidP="00AB5338">
            <w:pPr>
              <w:autoSpaceDE w:val="0"/>
              <w:autoSpaceDN w:val="0"/>
              <w:adjustRightInd w:val="0"/>
              <w:spacing w:after="120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01129254" w14:textId="499FC0A3" w:rsidR="004768B6" w:rsidRDefault="004768B6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</w:p>
    <w:p w14:paraId="7771AC56" w14:textId="77777777" w:rsidR="00876649" w:rsidRPr="000A4E05" w:rsidRDefault="00876649" w:rsidP="296061BC">
      <w:pPr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</w:p>
    <w:p w14:paraId="13C4B721" w14:textId="711D790A" w:rsidR="00B0111B" w:rsidRDefault="009E0E8D" w:rsidP="00B0111B">
      <w:pPr>
        <w:spacing w:after="120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  <w:r w:rsidRPr="009E0E8D">
        <w:rPr>
          <w:rFonts w:ascii="Arial" w:hAnsi="Arial" w:cs="Arial"/>
          <w:b/>
          <w:bCs/>
          <w:sz w:val="22"/>
          <w:lang w:val="pt-PT"/>
        </w:rPr>
        <w:t>E</w:t>
      </w:r>
      <w:r w:rsidR="004768B6" w:rsidRPr="009E0E8D">
        <w:rPr>
          <w:rFonts w:ascii="Arial" w:hAnsi="Arial" w:cs="Arial"/>
          <w:b/>
          <w:bCs/>
          <w:sz w:val="22"/>
          <w:lang w:val="pt-PT"/>
        </w:rPr>
        <w:t>nvie</w:t>
      </w:r>
      <w:r w:rsidRPr="009E0E8D">
        <w:rPr>
          <w:rFonts w:ascii="Arial" w:hAnsi="Arial" w:cs="Arial"/>
          <w:b/>
          <w:bCs/>
          <w:sz w:val="22"/>
          <w:lang w:val="pt-PT"/>
        </w:rPr>
        <w:t xml:space="preserve">, </w:t>
      </w:r>
      <w:r w:rsidRPr="00C8066F">
        <w:rPr>
          <w:rFonts w:ascii="Arial" w:hAnsi="Arial" w:cs="Arial"/>
          <w:b/>
          <w:bCs/>
          <w:sz w:val="22"/>
          <w:u w:val="single"/>
          <w:lang w:val="pt-PT"/>
        </w:rPr>
        <w:t xml:space="preserve">até ao próximo dia </w:t>
      </w:r>
      <w:r w:rsidR="00743D4C" w:rsidRPr="00743D4C">
        <w:rPr>
          <w:rFonts w:ascii="Arial" w:hAnsi="Arial" w:cs="Arial"/>
          <w:b/>
          <w:bCs/>
          <w:sz w:val="22"/>
          <w:u w:val="single"/>
          <w:lang w:val="pt-PT"/>
        </w:rPr>
        <w:t>20</w:t>
      </w:r>
      <w:r w:rsidRPr="00743D4C">
        <w:rPr>
          <w:rFonts w:ascii="Arial" w:hAnsi="Arial" w:cs="Arial"/>
          <w:b/>
          <w:bCs/>
          <w:sz w:val="22"/>
          <w:u w:val="single"/>
          <w:lang w:val="pt-PT"/>
        </w:rPr>
        <w:t xml:space="preserve"> de maio</w:t>
      </w:r>
      <w:r w:rsidRPr="00C8066F">
        <w:rPr>
          <w:rFonts w:ascii="Arial" w:hAnsi="Arial" w:cs="Arial"/>
          <w:b/>
          <w:bCs/>
          <w:sz w:val="22"/>
          <w:lang w:val="pt-PT"/>
        </w:rPr>
        <w:t>,</w:t>
      </w:r>
      <w:r w:rsidRPr="009E0E8D">
        <w:rPr>
          <w:rFonts w:ascii="Arial" w:hAnsi="Arial" w:cs="Arial"/>
          <w:b/>
          <w:bCs/>
          <w:sz w:val="22"/>
          <w:lang w:val="pt-PT"/>
        </w:rPr>
        <w:t xml:space="preserve"> </w:t>
      </w:r>
      <w:r w:rsidR="004768B6" w:rsidRPr="009E0E8D">
        <w:rPr>
          <w:rFonts w:ascii="Arial" w:hAnsi="Arial" w:cs="Arial"/>
          <w:b/>
          <w:bCs/>
          <w:sz w:val="22"/>
          <w:lang w:val="pt-PT"/>
        </w:rPr>
        <w:t xml:space="preserve">o </w:t>
      </w:r>
      <w:r w:rsidRPr="009E0E8D">
        <w:rPr>
          <w:rFonts w:ascii="Arial" w:hAnsi="Arial" w:cs="Arial"/>
          <w:b/>
          <w:bCs/>
          <w:sz w:val="22"/>
          <w:lang w:val="pt-PT"/>
        </w:rPr>
        <w:t>F</w:t>
      </w:r>
      <w:r w:rsidR="004768B6" w:rsidRPr="009E0E8D">
        <w:rPr>
          <w:rFonts w:ascii="Arial" w:hAnsi="Arial" w:cs="Arial"/>
          <w:b/>
          <w:bCs/>
          <w:sz w:val="22"/>
          <w:lang w:val="pt-PT"/>
        </w:rPr>
        <w:t xml:space="preserve">ormulário de </w:t>
      </w:r>
      <w:r w:rsidRPr="009E0E8D">
        <w:rPr>
          <w:rFonts w:ascii="Arial" w:hAnsi="Arial" w:cs="Arial"/>
          <w:b/>
          <w:bCs/>
          <w:sz w:val="22"/>
          <w:lang w:val="pt-PT"/>
        </w:rPr>
        <w:t>C</w:t>
      </w:r>
      <w:r>
        <w:rPr>
          <w:rFonts w:ascii="Arial" w:hAnsi="Arial" w:cs="Arial"/>
          <w:b/>
          <w:bCs/>
          <w:sz w:val="22"/>
          <w:lang w:val="pt-PT"/>
        </w:rPr>
        <w:t>a</w:t>
      </w:r>
      <w:r w:rsidRPr="009E0E8D">
        <w:rPr>
          <w:rFonts w:ascii="Arial" w:hAnsi="Arial" w:cs="Arial"/>
          <w:b/>
          <w:bCs/>
          <w:sz w:val="22"/>
          <w:lang w:val="pt-PT"/>
        </w:rPr>
        <w:t>ndidatura</w:t>
      </w:r>
      <w:r w:rsidR="004768B6" w:rsidRPr="009E0E8D">
        <w:rPr>
          <w:rFonts w:ascii="Arial" w:hAnsi="Arial" w:cs="Arial"/>
          <w:b/>
          <w:bCs/>
          <w:sz w:val="22"/>
          <w:lang w:val="pt-PT"/>
        </w:rPr>
        <w:t xml:space="preserve"> preenchido e assinado para:</w:t>
      </w:r>
      <w:r w:rsidR="00876649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 xml:space="preserve"> </w:t>
      </w:r>
    </w:p>
    <w:p w14:paraId="50671BB9" w14:textId="18015C42" w:rsidR="00876649" w:rsidRPr="009E0E8D" w:rsidRDefault="00743D4C" w:rsidP="00B0111B">
      <w:pPr>
        <w:spacing w:after="120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  <w:hyperlink r:id="rId12" w:history="1">
        <w:r w:rsidR="00B0111B" w:rsidRPr="00A4125D">
          <w:rPr>
            <w:rStyle w:val="Hiperligao"/>
            <w:rFonts w:asciiTheme="minorHAnsi" w:eastAsiaTheme="minorEastAsia" w:hAnsiTheme="minorHAnsi" w:cstheme="minorBidi"/>
            <w:sz w:val="22"/>
            <w:szCs w:val="22"/>
            <w:lang w:val="pt-PT"/>
          </w:rPr>
          <w:t>premioseuropeus@iapmei.pt</w:t>
        </w:r>
      </w:hyperlink>
      <w:r w:rsidR="00876649" w:rsidRPr="006E62AA">
        <w:rPr>
          <w:rFonts w:asciiTheme="minorHAnsi" w:eastAsiaTheme="minorEastAsia" w:hAnsiTheme="minorHAnsi" w:cstheme="minorBidi"/>
          <w:sz w:val="22"/>
          <w:szCs w:val="22"/>
          <w:u w:val="single"/>
          <w:lang w:val="pt-PT"/>
        </w:rPr>
        <w:t xml:space="preserve"> </w:t>
      </w:r>
    </w:p>
    <w:p w14:paraId="3284E54E" w14:textId="77777777" w:rsidR="009E0E8D" w:rsidRPr="003B042F" w:rsidRDefault="009E0E8D" w:rsidP="009E0E8D">
      <w:pPr>
        <w:spacing w:line="276" w:lineRule="auto"/>
        <w:ind w:right="-144"/>
        <w:jc w:val="both"/>
        <w:rPr>
          <w:rFonts w:ascii="Arial" w:hAnsi="Arial" w:cs="Arial"/>
          <w:sz w:val="22"/>
          <w:szCs w:val="22"/>
          <w:lang w:val="pt-PT"/>
        </w:rPr>
      </w:pPr>
      <w:r w:rsidRPr="003B042F">
        <w:rPr>
          <w:rFonts w:ascii="Arial" w:hAnsi="Arial" w:cs="Arial"/>
          <w:sz w:val="22"/>
          <w:szCs w:val="22"/>
          <w:lang w:val="pt-PT"/>
        </w:rPr>
        <w:t>IAPMEI</w:t>
      </w:r>
      <w:r>
        <w:rPr>
          <w:rFonts w:ascii="Arial" w:hAnsi="Arial" w:cs="Arial"/>
          <w:sz w:val="22"/>
          <w:szCs w:val="22"/>
          <w:lang w:val="pt-PT"/>
        </w:rPr>
        <w:t xml:space="preserve"> </w:t>
      </w:r>
      <w:r w:rsidRPr="003B042F">
        <w:rPr>
          <w:rFonts w:ascii="Arial" w:hAnsi="Arial" w:cs="Arial"/>
          <w:sz w:val="22"/>
          <w:szCs w:val="22"/>
          <w:lang w:val="pt-PT"/>
        </w:rPr>
        <w:t>–</w:t>
      </w:r>
      <w:r>
        <w:rPr>
          <w:rFonts w:ascii="Arial" w:hAnsi="Arial" w:cs="Arial"/>
          <w:sz w:val="22"/>
          <w:szCs w:val="22"/>
          <w:lang w:val="pt-PT"/>
        </w:rPr>
        <w:t xml:space="preserve"> </w:t>
      </w:r>
      <w:r w:rsidRPr="003B042F">
        <w:rPr>
          <w:rFonts w:ascii="Arial" w:hAnsi="Arial" w:cs="Arial"/>
          <w:sz w:val="22"/>
          <w:szCs w:val="22"/>
          <w:lang w:val="pt-PT"/>
        </w:rPr>
        <w:t xml:space="preserve">Agência para a Competitividade e Inovação, I.P. </w:t>
      </w:r>
    </w:p>
    <w:p w14:paraId="2F5DAD04" w14:textId="77777777" w:rsidR="009E0E8D" w:rsidRPr="003B042F" w:rsidRDefault="009E0E8D" w:rsidP="009E0E8D">
      <w:pPr>
        <w:spacing w:line="276" w:lineRule="auto"/>
        <w:rPr>
          <w:rFonts w:ascii="Arial" w:hAnsi="Arial" w:cs="Arial"/>
          <w:sz w:val="22"/>
          <w:szCs w:val="22"/>
          <w:lang w:val="pt-PT"/>
        </w:rPr>
      </w:pPr>
      <w:r w:rsidRPr="003B042F">
        <w:rPr>
          <w:rFonts w:ascii="Arial" w:hAnsi="Arial" w:cs="Arial"/>
          <w:sz w:val="22"/>
          <w:szCs w:val="22"/>
          <w:lang w:val="pt-PT"/>
        </w:rPr>
        <w:t>Direção de Empreendedorismo e Inovação</w:t>
      </w:r>
    </w:p>
    <w:p w14:paraId="1B964176" w14:textId="761AE113" w:rsidR="00876649" w:rsidRPr="009E0E8D" w:rsidRDefault="00876649" w:rsidP="00876649">
      <w:pPr>
        <w:rPr>
          <w:rFonts w:ascii="Arial" w:hAnsi="Arial" w:cs="Arial"/>
          <w:sz w:val="22"/>
          <w:szCs w:val="22"/>
          <w:lang w:val="pt-PT"/>
        </w:rPr>
      </w:pPr>
      <w:r w:rsidRPr="009E0E8D">
        <w:rPr>
          <w:rFonts w:ascii="Arial" w:hAnsi="Arial" w:cs="Arial"/>
          <w:sz w:val="22"/>
          <w:szCs w:val="22"/>
          <w:lang w:val="pt-PT"/>
        </w:rPr>
        <w:t>Tel: 213 836</w:t>
      </w:r>
      <w:r w:rsidR="009E0E8D" w:rsidRPr="009E0E8D">
        <w:rPr>
          <w:rFonts w:ascii="Arial" w:hAnsi="Arial" w:cs="Arial"/>
          <w:sz w:val="22"/>
          <w:szCs w:val="22"/>
          <w:lang w:val="pt-PT"/>
        </w:rPr>
        <w:t> </w:t>
      </w:r>
      <w:r w:rsidRPr="009E0E8D">
        <w:rPr>
          <w:rFonts w:ascii="Arial" w:hAnsi="Arial" w:cs="Arial"/>
          <w:sz w:val="22"/>
          <w:szCs w:val="22"/>
          <w:lang w:val="pt-PT"/>
        </w:rPr>
        <w:t>228</w:t>
      </w:r>
    </w:p>
    <w:p w14:paraId="40845531" w14:textId="00399A4E" w:rsidR="004768B6" w:rsidRPr="009E0E8D" w:rsidRDefault="004768B6" w:rsidP="296061BC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pt-PT"/>
        </w:rPr>
      </w:pPr>
    </w:p>
    <w:p w14:paraId="53381F05" w14:textId="4D679F20" w:rsidR="004768B6" w:rsidRPr="00137120" w:rsidRDefault="004768B6" w:rsidP="296061BC">
      <w:pPr>
        <w:pStyle w:val="Ttulo2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bookmarkStart w:id="3" w:name="_Toc114377660"/>
      <w:r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Regras </w:t>
      </w:r>
      <w:r w:rsidRPr="006E62AA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de </w:t>
      </w:r>
      <w:bookmarkEnd w:id="3"/>
      <w:r w:rsidR="00137120" w:rsidRPr="006E62AA">
        <w:rPr>
          <w:rFonts w:asciiTheme="minorHAnsi" w:eastAsiaTheme="minorEastAsia" w:hAnsiTheme="minorHAnsi" w:cstheme="minorBidi"/>
          <w:sz w:val="22"/>
          <w:szCs w:val="22"/>
          <w:lang w:val="pt-PT"/>
        </w:rPr>
        <w:t>candidatura</w:t>
      </w:r>
    </w:p>
    <w:p w14:paraId="2B0AD23E" w14:textId="49B9C930" w:rsidR="004768B6" w:rsidRPr="00D650E8" w:rsidRDefault="004768B6" w:rsidP="296061BC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00D650E8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Ao </w:t>
      </w:r>
      <w:r w:rsidR="00137120" w:rsidRPr="00D650E8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inscrever-se </w:t>
      </w:r>
      <w:r w:rsidRPr="00D650E8">
        <w:rPr>
          <w:rFonts w:asciiTheme="minorHAnsi" w:eastAsiaTheme="minorEastAsia" w:hAnsiTheme="minorHAnsi" w:cstheme="minorBidi"/>
          <w:sz w:val="22"/>
          <w:szCs w:val="22"/>
          <w:lang w:val="pt-PT"/>
        </w:rPr>
        <w:t>na seleção nacional, concorda</w:t>
      </w:r>
      <w:r w:rsidR="00137120" w:rsidRPr="00D650E8">
        <w:rPr>
          <w:rFonts w:asciiTheme="minorHAnsi" w:eastAsiaTheme="minorEastAsia" w:hAnsiTheme="minorHAnsi" w:cstheme="minorBidi"/>
          <w:sz w:val="22"/>
          <w:szCs w:val="22"/>
          <w:lang w:val="pt-PT"/>
        </w:rPr>
        <w:t>,</w:t>
      </w:r>
      <w:r w:rsidRPr="00D650E8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caso a sua</w:t>
      </w:r>
      <w:r w:rsidR="00137120" w:rsidRPr="00D650E8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candidatura</w:t>
      </w:r>
      <w:r w:rsidRPr="00D650E8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r w:rsidR="00137120" w:rsidRPr="00D650E8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seja </w:t>
      </w:r>
      <w:r w:rsidRPr="00D650E8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nomeada, </w:t>
      </w:r>
      <w:r w:rsidR="00137120" w:rsidRPr="00D650E8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que </w:t>
      </w:r>
      <w:r w:rsidRPr="00D650E8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aceitará representar o seu país nos </w:t>
      </w:r>
      <w:proofErr w:type="spellStart"/>
      <w:r w:rsidRPr="002A30ED">
        <w:rPr>
          <w:rFonts w:asciiTheme="minorHAnsi" w:eastAsiaTheme="minorEastAsia" w:hAnsiTheme="minorHAnsi" w:cstheme="minorBidi"/>
          <w:i/>
          <w:iCs/>
          <w:sz w:val="22"/>
          <w:szCs w:val="22"/>
          <w:lang w:val="pt-PT"/>
        </w:rPr>
        <w:t>European</w:t>
      </w:r>
      <w:proofErr w:type="spellEnd"/>
      <w:r w:rsidRPr="002A30ED">
        <w:rPr>
          <w:rFonts w:asciiTheme="minorHAnsi" w:eastAsiaTheme="minorEastAsia" w:hAnsiTheme="minorHAnsi" w:cstheme="minorBidi"/>
          <w:i/>
          <w:iCs/>
          <w:sz w:val="22"/>
          <w:szCs w:val="22"/>
          <w:lang w:val="pt-PT"/>
        </w:rPr>
        <w:t xml:space="preserve"> </w:t>
      </w:r>
      <w:proofErr w:type="spellStart"/>
      <w:r w:rsidRPr="002A30ED">
        <w:rPr>
          <w:rFonts w:asciiTheme="minorHAnsi" w:eastAsiaTheme="minorEastAsia" w:hAnsiTheme="minorHAnsi" w:cstheme="minorBidi"/>
          <w:i/>
          <w:iCs/>
          <w:sz w:val="22"/>
          <w:szCs w:val="22"/>
          <w:lang w:val="pt-PT"/>
        </w:rPr>
        <w:t>Enterprise</w:t>
      </w:r>
      <w:proofErr w:type="spellEnd"/>
      <w:r w:rsidRPr="002A30ED">
        <w:rPr>
          <w:rFonts w:asciiTheme="minorHAnsi" w:eastAsiaTheme="minorEastAsia" w:hAnsiTheme="minorHAnsi" w:cstheme="minorBidi"/>
          <w:i/>
          <w:iCs/>
          <w:sz w:val="22"/>
          <w:szCs w:val="22"/>
          <w:lang w:val="pt-PT"/>
        </w:rPr>
        <w:t xml:space="preserve"> </w:t>
      </w:r>
      <w:proofErr w:type="spellStart"/>
      <w:r w:rsidRPr="002A30ED">
        <w:rPr>
          <w:rFonts w:asciiTheme="minorHAnsi" w:eastAsiaTheme="minorEastAsia" w:hAnsiTheme="minorHAnsi" w:cstheme="minorBidi"/>
          <w:i/>
          <w:iCs/>
          <w:sz w:val="22"/>
          <w:szCs w:val="22"/>
          <w:lang w:val="pt-PT"/>
        </w:rPr>
        <w:t>Promotion</w:t>
      </w:r>
      <w:proofErr w:type="spellEnd"/>
      <w:r w:rsidRPr="002A30ED">
        <w:rPr>
          <w:rFonts w:asciiTheme="minorHAnsi" w:eastAsiaTheme="minorEastAsia" w:hAnsiTheme="minorHAnsi" w:cstheme="minorBidi"/>
          <w:i/>
          <w:iCs/>
          <w:sz w:val="22"/>
          <w:szCs w:val="22"/>
          <w:lang w:val="pt-PT"/>
        </w:rPr>
        <w:t xml:space="preserve"> </w:t>
      </w:r>
      <w:proofErr w:type="spellStart"/>
      <w:r w:rsidRPr="002A30ED">
        <w:rPr>
          <w:rFonts w:asciiTheme="minorHAnsi" w:eastAsiaTheme="minorEastAsia" w:hAnsiTheme="minorHAnsi" w:cstheme="minorBidi"/>
          <w:i/>
          <w:iCs/>
          <w:sz w:val="22"/>
          <w:szCs w:val="22"/>
          <w:lang w:val="pt-PT"/>
        </w:rPr>
        <w:t>Awards</w:t>
      </w:r>
      <w:proofErr w:type="spellEnd"/>
      <w:r w:rsidR="005C0DEA" w:rsidRPr="002A30ED">
        <w:rPr>
          <w:rFonts w:asciiTheme="minorHAnsi" w:eastAsiaTheme="minorEastAsia" w:hAnsiTheme="minorHAnsi" w:cstheme="minorBidi"/>
          <w:i/>
          <w:iCs/>
          <w:sz w:val="22"/>
          <w:szCs w:val="22"/>
          <w:lang w:val="pt-PT"/>
        </w:rPr>
        <w:t xml:space="preserve"> 202</w:t>
      </w:r>
      <w:r w:rsidR="002A30ED" w:rsidRPr="002A30ED">
        <w:rPr>
          <w:rFonts w:asciiTheme="minorHAnsi" w:eastAsiaTheme="minorEastAsia" w:hAnsiTheme="minorHAnsi" w:cstheme="minorBidi"/>
          <w:i/>
          <w:iCs/>
          <w:sz w:val="22"/>
          <w:szCs w:val="22"/>
          <w:lang w:val="pt-PT"/>
        </w:rPr>
        <w:t>4</w:t>
      </w:r>
      <w:r w:rsidRPr="00D650E8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. </w:t>
      </w:r>
    </w:p>
    <w:p w14:paraId="258F46D8" w14:textId="77777777" w:rsidR="00137120" w:rsidRPr="00545FA1" w:rsidRDefault="00137120" w:rsidP="296061BC">
      <w:pPr>
        <w:autoSpaceDE w:val="0"/>
        <w:autoSpaceDN w:val="0"/>
        <w:adjustRightInd w:val="0"/>
        <w:ind w:left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</w:p>
    <w:p w14:paraId="1DCF3EB3" w14:textId="64C40897" w:rsidR="007C4AAA" w:rsidRDefault="00004B31" w:rsidP="002A30ED">
      <w:pPr>
        <w:autoSpaceDE w:val="0"/>
        <w:autoSpaceDN w:val="0"/>
        <w:adjustRightInd w:val="0"/>
        <w:ind w:left="709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00004B31">
        <w:rPr>
          <w:rFonts w:asciiTheme="minorHAnsi" w:eastAsiaTheme="minorEastAsia" w:hAnsiTheme="minorHAnsi" w:cstheme="minorBidi"/>
          <w:sz w:val="22"/>
          <w:szCs w:val="22"/>
          <w:lang w:val="pt-PT"/>
        </w:rPr>
        <w:t>O concurso está aberto às autoridades públicas dos Estados-Membros da UE, bem como dos países associados ao pilar PME do Programa do Mercado Único</w:t>
      </w:r>
      <w:r w:rsidR="00190769">
        <w:rPr>
          <w:rFonts w:asciiTheme="minorHAnsi" w:eastAsiaTheme="minorEastAsia" w:hAnsiTheme="minorHAnsi" w:cstheme="minorBidi"/>
          <w:sz w:val="22"/>
          <w:szCs w:val="22"/>
          <w:lang w:val="pt-PT"/>
        </w:rPr>
        <w:t>.</w:t>
      </w:r>
    </w:p>
    <w:p w14:paraId="6F6D5C8C" w14:textId="77777777" w:rsidR="00004B31" w:rsidRPr="00545FA1" w:rsidRDefault="00004B31" w:rsidP="296061BC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</w:p>
    <w:p w14:paraId="32A51B91" w14:textId="722C0529" w:rsidR="004768B6" w:rsidRPr="00D779A9" w:rsidRDefault="004768B6" w:rsidP="383D0256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>As entidades elegíveis incluem organizações nacionais, cidades, regiões e comunidades, bem como parcerias público-privadas entre autoridades públicas e empresários, programas educativos</w:t>
      </w:r>
      <w:r w:rsidR="00B75CD2" w:rsidRP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, </w:t>
      </w:r>
      <w:r w:rsidRP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>organizações empresariais</w:t>
      </w:r>
      <w:r w:rsidR="00B80AE1" w:rsidRP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>.</w:t>
      </w:r>
      <w:r w:rsidR="00B75CD2" w:rsidRP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r w:rsidR="00D634D7" w:rsidRP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>Na</w:t>
      </w:r>
      <w:r w:rsidR="00B75CD2" w:rsidRP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categoria Empreendedorismo Responsável e Inclusivo, </w:t>
      </w:r>
      <w:r w:rsidR="00B80AE1" w:rsidRP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>as entidades privadas que se enquadr</w:t>
      </w:r>
      <w:r w:rsid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>e</w:t>
      </w:r>
      <w:r w:rsidR="00B80AE1" w:rsidRP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m na </w:t>
      </w:r>
      <w:hyperlink r:id="rId13" w:history="1">
        <w:r w:rsidR="00B80AE1" w:rsidRPr="006452F0">
          <w:rPr>
            <w:rStyle w:val="Hiperligao"/>
            <w:rFonts w:asciiTheme="minorHAnsi" w:eastAsiaTheme="minorEastAsia" w:hAnsiTheme="minorHAnsi" w:cstheme="minorBidi"/>
            <w:sz w:val="22"/>
            <w:szCs w:val="22"/>
            <w:lang w:val="pt-PT"/>
          </w:rPr>
          <w:t>definição de PME</w:t>
        </w:r>
      </w:hyperlink>
      <w:r w:rsidR="00B80AE1" w:rsidRP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r w:rsidR="006452F0" w:rsidRPr="006452F0">
        <w:rPr>
          <w:rFonts w:asciiTheme="minorHAnsi" w:eastAsiaTheme="minorEastAsia" w:hAnsiTheme="minorHAnsi" w:cstheme="minorBidi"/>
          <w:sz w:val="22"/>
          <w:szCs w:val="22"/>
          <w:lang w:val="pt-PT"/>
        </w:rPr>
        <w:t>(europa.eu)</w:t>
      </w:r>
      <w:r w:rsidR="006452F0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r w:rsidR="00B80AE1" w:rsidRP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são elegíveis para </w:t>
      </w:r>
      <w:r w:rsid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>candidatura</w:t>
      </w:r>
      <w:r w:rsidR="006761C5" w:rsidRPr="006761C5">
        <w:rPr>
          <w:lang w:val="pt-PT"/>
        </w:rPr>
        <w:t xml:space="preserve"> </w:t>
      </w:r>
      <w:r w:rsidR="006761C5" w:rsidRPr="006761C5">
        <w:rPr>
          <w:rFonts w:asciiTheme="minorHAnsi" w:eastAsiaTheme="minorEastAsia" w:hAnsiTheme="minorHAnsi" w:cstheme="minorBidi"/>
          <w:sz w:val="22"/>
          <w:szCs w:val="22"/>
          <w:lang w:val="pt-PT"/>
        </w:rPr>
        <w:t>sem necessidade de parceria público-privada</w:t>
      </w:r>
      <w:r w:rsidR="00B80AE1" w:rsidRP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, desde que o projeto não seja a </w:t>
      </w:r>
      <w:r w:rsid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sua </w:t>
      </w:r>
      <w:r w:rsidR="00B80AE1" w:rsidRPr="00D779A9">
        <w:rPr>
          <w:rFonts w:asciiTheme="minorHAnsi" w:eastAsiaTheme="minorEastAsia" w:hAnsiTheme="minorHAnsi" w:cstheme="minorBidi"/>
          <w:sz w:val="22"/>
          <w:szCs w:val="22"/>
          <w:lang w:val="pt-PT"/>
        </w:rPr>
        <w:t>principal atividade empresarial.</w:t>
      </w:r>
    </w:p>
    <w:p w14:paraId="031F488B" w14:textId="77777777" w:rsidR="007C4AAA" w:rsidRPr="00545FA1" w:rsidRDefault="007C4AAA" w:rsidP="296061BC">
      <w:pPr>
        <w:autoSpaceDE w:val="0"/>
        <w:autoSpaceDN w:val="0"/>
        <w:adjustRightInd w:val="0"/>
        <w:ind w:left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</w:p>
    <w:p w14:paraId="622EBF2E" w14:textId="7757FFAC" w:rsidR="004768B6" w:rsidRPr="008F5281" w:rsidRDefault="004768B6" w:rsidP="296061BC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As iniciativas transfronteiriças serão aceites desde que sejam </w:t>
      </w:r>
      <w:r w:rsidR="000154C9"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apoiadas e submetidas </w:t>
      </w:r>
      <w:r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>conjuntamente por todos os países envolvidos.</w:t>
      </w:r>
    </w:p>
    <w:p w14:paraId="36693AE1" w14:textId="77777777" w:rsidR="007C4AAA" w:rsidRPr="00545FA1" w:rsidRDefault="007C4AAA" w:rsidP="296061BC">
      <w:pPr>
        <w:autoSpaceDE w:val="0"/>
        <w:autoSpaceDN w:val="0"/>
        <w:adjustRightInd w:val="0"/>
        <w:ind w:left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</w:p>
    <w:p w14:paraId="64DAEC78" w14:textId="6AD0B258" w:rsidR="004768B6" w:rsidRPr="008F5281" w:rsidRDefault="004768B6" w:rsidP="296061BC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Deve observar-se </w:t>
      </w:r>
      <w:r w:rsidR="008D6DF6"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a extenção </w:t>
      </w:r>
      <w:r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>máxim</w:t>
      </w:r>
      <w:r w:rsidR="008D6DF6"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>a</w:t>
      </w:r>
      <w:r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da </w:t>
      </w:r>
      <w:r w:rsidR="008D6DF6"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>candidatura</w:t>
      </w:r>
      <w:r w:rsidR="00604B5D"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, tal como descrito no formulário de </w:t>
      </w:r>
      <w:r w:rsidR="008D6DF6"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>candidatura.</w:t>
      </w:r>
    </w:p>
    <w:p w14:paraId="3DAEB686" w14:textId="77777777" w:rsidR="007C4AAA" w:rsidRPr="00545FA1" w:rsidRDefault="007C4AAA" w:rsidP="296061BC">
      <w:pPr>
        <w:autoSpaceDE w:val="0"/>
        <w:autoSpaceDN w:val="0"/>
        <w:adjustRightInd w:val="0"/>
        <w:ind w:left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</w:p>
    <w:p w14:paraId="729D00FA" w14:textId="3ADED5F0" w:rsidR="00604B5D" w:rsidRPr="008F5281" w:rsidRDefault="00604B5D" w:rsidP="296061BC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Nenhum material </w:t>
      </w:r>
      <w:r w:rsidR="00D64E76"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em </w:t>
      </w:r>
      <w:r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cópia impressa será aceite </w:t>
      </w:r>
      <w:r w:rsidR="004D78BD"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a nível europeu </w:t>
      </w:r>
      <w:r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– e apenas </w:t>
      </w:r>
      <w:r w:rsidR="00D64E76"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serão aceites </w:t>
      </w:r>
      <w:r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até 5 links </w:t>
      </w:r>
      <w:r w:rsidR="00D64E76"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>no âmbito do</w:t>
      </w:r>
      <w:r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formulário de </w:t>
      </w:r>
      <w:r w:rsidR="00D64E76"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candidatura </w:t>
      </w:r>
      <w:r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>eletrónic</w:t>
      </w:r>
      <w:r w:rsidR="00D64E76"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>o.</w:t>
      </w:r>
    </w:p>
    <w:p w14:paraId="0C3B6FE8" w14:textId="77777777" w:rsidR="007C4AAA" w:rsidRPr="00545FA1" w:rsidRDefault="007C4AAA" w:rsidP="008D357B">
      <w:pPr>
        <w:autoSpaceDE w:val="0"/>
        <w:autoSpaceDN w:val="0"/>
        <w:adjustRightInd w:val="0"/>
        <w:ind w:left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</w:p>
    <w:p w14:paraId="5F40DF23" w14:textId="77777777" w:rsidR="00604B5D" w:rsidRPr="00545FA1" w:rsidRDefault="006D7824" w:rsidP="296061BC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As inscrições a nível europeu podem ser apresentadas em </w:t>
      </w:r>
      <w:r w:rsidRPr="296061BC">
        <w:rPr>
          <w:rFonts w:asciiTheme="minorHAnsi" w:eastAsiaTheme="minorEastAsia" w:hAnsiTheme="minorHAnsi" w:cstheme="minorBidi"/>
          <w:sz w:val="22"/>
          <w:szCs w:val="22"/>
          <w:u w:val="single"/>
          <w:lang w:val="pt-PT"/>
        </w:rPr>
        <w:t xml:space="preserve">qualquer uma das línguas oficiais da UE. </w:t>
      </w:r>
    </w:p>
    <w:p w14:paraId="56BD22F9" w14:textId="77777777" w:rsidR="00506F8C" w:rsidRPr="00545FA1" w:rsidRDefault="00506F8C" w:rsidP="008D357B">
      <w:pPr>
        <w:pStyle w:val="PargrafodaLista"/>
        <w:spacing w:after="0"/>
        <w:rPr>
          <w:rFonts w:asciiTheme="minorHAnsi" w:eastAsiaTheme="minorEastAsia" w:hAnsiTheme="minorHAnsi" w:cstheme="minorBidi"/>
          <w:lang w:val="pt-PT"/>
        </w:rPr>
      </w:pPr>
    </w:p>
    <w:p w14:paraId="30F37B75" w14:textId="1B622C7B" w:rsidR="004768B6" w:rsidRPr="00F0110E" w:rsidRDefault="004768B6" w:rsidP="296061BC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As </w:t>
      </w:r>
      <w:r w:rsidR="00627F3A" w:rsidRP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candidaturas </w:t>
      </w:r>
      <w:r w:rsidRP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>serão avaliadas com base nos seguintes critérios:</w:t>
      </w:r>
    </w:p>
    <w:p w14:paraId="69F2B972" w14:textId="482DC8B4" w:rsidR="004768B6" w:rsidRDefault="004768B6" w:rsidP="296061BC">
      <w:pPr>
        <w:numPr>
          <w:ilvl w:val="1"/>
          <w:numId w:val="3"/>
        </w:numPr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sz w:val="22"/>
          <w:szCs w:val="22"/>
          <w:u w:val="single"/>
          <w:lang w:val="pt-PT"/>
        </w:rPr>
        <w:t>Originalidade &amp; viabilidade</w:t>
      </w:r>
      <w:r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: </w:t>
      </w:r>
      <w:r w:rsidR="00F0110E" w:rsidRP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>A iniciativa foi considerada original e inovadora?</w:t>
      </w:r>
      <w:r w:rsidRPr="296061BC">
        <w:rPr>
          <w:rFonts w:asciiTheme="minorHAnsi" w:eastAsiaTheme="minorEastAsia" w:hAnsiTheme="minorHAnsi" w:cstheme="minorBidi"/>
          <w:lang w:val="pt-PT"/>
        </w:rPr>
        <w:t xml:space="preserve"> </w:t>
      </w:r>
      <w:r w:rsidR="00265E4F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r w:rsidR="00F0110E" w:rsidRP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Porque é que foi considerada um sucesso? </w:t>
      </w:r>
      <w:r w:rsidR="00265E4F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>(máximo 20 pontos)</w:t>
      </w:r>
    </w:p>
    <w:p w14:paraId="1FC13929" w14:textId="287BE68E" w:rsidR="004768B6" w:rsidRDefault="004768B6" w:rsidP="296061BC">
      <w:pPr>
        <w:numPr>
          <w:ilvl w:val="1"/>
          <w:numId w:val="3"/>
        </w:numPr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296061BC">
        <w:rPr>
          <w:rFonts w:asciiTheme="minorHAnsi" w:eastAsiaTheme="minorEastAsia" w:hAnsiTheme="minorHAnsi" w:cstheme="minorBidi"/>
          <w:sz w:val="22"/>
          <w:szCs w:val="22"/>
          <w:u w:val="single"/>
          <w:lang w:val="pt-PT"/>
        </w:rPr>
        <w:t>Impacto na economia local</w:t>
      </w:r>
      <w:r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: fornecimento de dados para fundamentar </w:t>
      </w:r>
      <w:r w:rsid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o impacto; </w:t>
      </w:r>
      <w:proofErr w:type="gramStart"/>
      <w:r w:rsidR="00F0110E" w:rsidRP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>Criou</w:t>
      </w:r>
      <w:proofErr w:type="gramEnd"/>
      <w:r w:rsidR="00E90985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r w:rsidR="00F0110E" w:rsidRP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empregos? </w:t>
      </w:r>
      <w:r w:rsid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>É</w:t>
      </w:r>
      <w:r w:rsidR="00F0110E" w:rsidRP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sustentável no futuro?</w:t>
      </w:r>
      <w:r w:rsid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r w:rsidR="00F0110E" w:rsidRP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>Quais os seus efeitos positivos a longo prazo?</w:t>
      </w:r>
      <w:r w:rsidR="00F0110E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r w:rsidR="0003230D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(máx. </w:t>
      </w:r>
      <w:r w:rsidRPr="296061BC">
        <w:rPr>
          <w:rFonts w:asciiTheme="minorHAnsi" w:eastAsiaTheme="minorEastAsia" w:hAnsiTheme="minorHAnsi" w:cstheme="minorBidi"/>
          <w:lang w:val="pt-PT"/>
        </w:rPr>
        <w:t xml:space="preserve"> </w:t>
      </w:r>
      <w:r w:rsidR="009C5BD1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>3</w:t>
      </w:r>
      <w:r w:rsidR="0003230D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>0 pontos)</w:t>
      </w:r>
    </w:p>
    <w:p w14:paraId="52BA9F34" w14:textId="7A35F094" w:rsidR="004768B6" w:rsidRPr="00F0110E" w:rsidRDefault="004768B6" w:rsidP="00412D40">
      <w:pPr>
        <w:numPr>
          <w:ilvl w:val="1"/>
          <w:numId w:val="3"/>
        </w:numPr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00F0110E">
        <w:rPr>
          <w:rFonts w:asciiTheme="minorHAnsi" w:eastAsiaTheme="minorEastAsia" w:hAnsiTheme="minorHAnsi" w:cstheme="minorBidi"/>
          <w:sz w:val="22"/>
          <w:szCs w:val="22"/>
          <w:u w:val="single"/>
          <w:lang w:val="pt-PT"/>
        </w:rPr>
        <w:t>Melhoria das relações</w:t>
      </w:r>
      <w:r w:rsidR="00314B53" w:rsidRPr="00F0110E">
        <w:rPr>
          <w:rFonts w:asciiTheme="minorHAnsi" w:eastAsiaTheme="minorEastAsia" w:hAnsiTheme="minorHAnsi" w:cstheme="minorBidi"/>
          <w:sz w:val="22"/>
          <w:szCs w:val="22"/>
          <w:u w:val="single"/>
          <w:lang w:val="pt-PT"/>
        </w:rPr>
        <w:t xml:space="preserve"> com os intervenientes locais</w:t>
      </w:r>
      <w:r w:rsidRP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: </w:t>
      </w:r>
      <w:r w:rsidR="00F0110E" w:rsidRP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A população local esteve envolvida na iniciativa? Houve benefícios para as comunidades desfavorecidas? As características culturais, ambientais e sociais locais foram respeitadas? </w:t>
      </w:r>
      <w:r w:rsidR="009C5BD1" w:rsidRP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>(máx. 25 pontos)</w:t>
      </w:r>
    </w:p>
    <w:p w14:paraId="7BFD6DD5" w14:textId="32C4792A" w:rsidR="00F0110E" w:rsidRPr="00F0110E" w:rsidRDefault="00314B53" w:rsidP="00F0110E">
      <w:pPr>
        <w:numPr>
          <w:ilvl w:val="1"/>
          <w:numId w:val="3"/>
        </w:num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>Transferibilidade</w:t>
      </w:r>
      <w:r w:rsidR="004768B6" w:rsidRPr="008F5281">
        <w:rPr>
          <w:rFonts w:asciiTheme="minorHAnsi" w:eastAsiaTheme="minorEastAsia" w:hAnsiTheme="minorHAnsi" w:cstheme="minorBidi"/>
          <w:sz w:val="22"/>
          <w:szCs w:val="22"/>
          <w:lang w:val="pt-PT"/>
        </w:rPr>
        <w:t>: poderá</w:t>
      </w:r>
      <w:r w:rsidR="004768B6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r w:rsid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>a abordagem</w:t>
      </w:r>
      <w:r w:rsidR="004768B6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r w:rsid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ser repetida </w:t>
      </w:r>
      <w:r w:rsidR="004768B6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na região e noutros países da Europa? </w:t>
      </w:r>
      <w:r w:rsidR="00F0110E" w:rsidRP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>A iniciativa é uma fonte de inspiração?</w:t>
      </w:r>
      <w:r w:rsidR="00F0110E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r w:rsidR="00F0110E" w:rsidRP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>Estão a ser desenvolvidas relações/parcerias para partilhar as lições aprendidas?</w:t>
      </w:r>
      <w:r w:rsidR="00F0110E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r w:rsidR="00D9052B" w:rsidRPr="296061BC">
        <w:rPr>
          <w:rFonts w:asciiTheme="minorHAnsi" w:eastAsiaTheme="minorEastAsia" w:hAnsiTheme="minorHAnsi" w:cstheme="minorBidi"/>
          <w:sz w:val="22"/>
          <w:szCs w:val="22"/>
          <w:lang w:val="pt-PT"/>
        </w:rPr>
        <w:t>(máx. 25 pontos)</w:t>
      </w:r>
      <w:r w:rsidR="00F0110E" w:rsidRPr="00F0110E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</w:p>
    <w:p w14:paraId="107B46A5" w14:textId="6451E71B" w:rsidR="00314B53" w:rsidRPr="00314B53" w:rsidRDefault="00314B53" w:rsidP="00314B53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</w:p>
    <w:p w14:paraId="668DAB48" w14:textId="273239D2" w:rsidR="00B23BAA" w:rsidRPr="009E0E8D" w:rsidRDefault="004768B6" w:rsidP="00314B53">
      <w:pPr>
        <w:autoSpaceDE w:val="0"/>
        <w:autoSpaceDN w:val="0"/>
        <w:adjustRightInd w:val="0"/>
        <w:ind w:left="360"/>
        <w:rPr>
          <w:rFonts w:asciiTheme="minorHAnsi" w:eastAsiaTheme="minorEastAsia" w:hAnsiTheme="minorHAnsi" w:cstheme="minorBidi"/>
          <w:color w:val="FFCC00"/>
          <w:spacing w:val="80"/>
          <w:sz w:val="22"/>
          <w:szCs w:val="22"/>
          <w:lang w:val="nl-NL"/>
        </w:rPr>
      </w:pPr>
      <w:r w:rsidRPr="009E0E8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Não há taxa de </w:t>
      </w:r>
      <w:r w:rsidR="00314B53" w:rsidRPr="009E0E8D">
        <w:rPr>
          <w:rFonts w:asciiTheme="minorHAnsi" w:eastAsiaTheme="minorEastAsia" w:hAnsiTheme="minorHAnsi" w:cstheme="minorBidi"/>
          <w:sz w:val="22"/>
          <w:szCs w:val="22"/>
          <w:lang w:val="pt-PT"/>
        </w:rPr>
        <w:t>inscrição</w:t>
      </w:r>
      <w:r w:rsidRPr="009E0E8D">
        <w:rPr>
          <w:rFonts w:asciiTheme="minorHAnsi" w:eastAsiaTheme="minorEastAsia" w:hAnsiTheme="minorHAnsi" w:cstheme="minorBidi"/>
          <w:sz w:val="22"/>
          <w:szCs w:val="22"/>
          <w:lang w:val="pt-PT"/>
        </w:rPr>
        <w:t>.</w:t>
      </w:r>
    </w:p>
    <w:sectPr w:rsidR="00B23BAA" w:rsidRPr="009E0E8D" w:rsidSect="00892A6F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34331" w14:textId="77777777" w:rsidR="0054567E" w:rsidRDefault="0054567E">
      <w:r>
        <w:rPr>
          <w:lang w:val="pt-PT"/>
        </w:rPr>
        <w:separator/>
      </w:r>
    </w:p>
  </w:endnote>
  <w:endnote w:type="continuationSeparator" w:id="0">
    <w:p w14:paraId="3EB6BDF0" w14:textId="77777777" w:rsidR="0054567E" w:rsidRDefault="0054567E">
      <w:r>
        <w:rPr>
          <w:lang w:val="pt-P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">
    <w:altName w:val="DokChampa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04607"/>
      <w:docPartObj>
        <w:docPartGallery w:val="Page Numbers (Bottom of Page)"/>
        <w:docPartUnique/>
      </w:docPartObj>
    </w:sdtPr>
    <w:sdtEndPr>
      <w:rPr>
        <w:rFonts w:ascii="Verdana" w:hAnsi="Verdana"/>
        <w:b/>
      </w:rPr>
    </w:sdtEndPr>
    <w:sdtContent>
      <w:p w14:paraId="56725142" w14:textId="6B287305" w:rsidR="0041203E" w:rsidRPr="00B8270C" w:rsidRDefault="00A61FA7">
        <w:pPr>
          <w:pStyle w:val="Rodap"/>
          <w:jc w:val="center"/>
          <w:rPr>
            <w:rFonts w:ascii="Verdana" w:hAnsi="Verdana"/>
            <w:b/>
          </w:rPr>
        </w:pPr>
        <w:r w:rsidRPr="00B8270C">
          <w:rPr>
            <w:b/>
            <w:lang w:val="pt-PT"/>
          </w:rPr>
          <w:fldChar w:fldCharType="begin"/>
        </w:r>
        <w:r w:rsidR="0041203E" w:rsidRPr="00B8270C">
          <w:rPr>
            <w:b/>
            <w:lang w:val="pt-PT"/>
          </w:rPr>
          <w:instrText xml:space="preserve"> PAGE   \* MERGEFORMAT </w:instrText>
        </w:r>
        <w:r w:rsidRPr="00B8270C">
          <w:rPr>
            <w:b/>
            <w:lang w:val="pt-PT"/>
          </w:rPr>
          <w:fldChar w:fldCharType="separate"/>
        </w:r>
        <w:r w:rsidR="00EC23FA">
          <w:rPr>
            <w:b/>
            <w:noProof/>
            <w:lang w:val="pt-PT"/>
          </w:rPr>
          <w:t>2</w:t>
        </w:r>
        <w:r w:rsidRPr="00B8270C">
          <w:rPr>
            <w:b/>
            <w:lang w:val="pt-PT"/>
          </w:rPr>
          <w:fldChar w:fldCharType="end"/>
        </w:r>
      </w:p>
    </w:sdtContent>
  </w:sdt>
  <w:p w14:paraId="7AA42BA3" w14:textId="77777777" w:rsidR="0041203E" w:rsidRDefault="0041203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0E09C" w14:textId="77777777" w:rsidR="0041203E" w:rsidRPr="008D124A" w:rsidRDefault="0041203E">
    <w:pPr>
      <w:pStyle w:val="Rodap"/>
      <w:jc w:val="center"/>
      <w:rPr>
        <w:rFonts w:asciiTheme="minorHAnsi" w:hAnsiTheme="minorHAnsi"/>
      </w:rPr>
    </w:pPr>
  </w:p>
  <w:p w14:paraId="4C25A9CC" w14:textId="77777777" w:rsidR="0041203E" w:rsidRDefault="0041203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DFBE1" w14:textId="77777777" w:rsidR="0054567E" w:rsidRDefault="0054567E">
      <w:r>
        <w:rPr>
          <w:lang w:val="pt-PT"/>
        </w:rPr>
        <w:separator/>
      </w:r>
    </w:p>
  </w:footnote>
  <w:footnote w:type="continuationSeparator" w:id="0">
    <w:p w14:paraId="78DB6981" w14:textId="77777777" w:rsidR="0054567E" w:rsidRDefault="0054567E">
      <w:r>
        <w:rPr>
          <w:lang w:val="pt-PT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EFB96" w14:textId="77777777" w:rsidR="0041203E" w:rsidRDefault="0041203E" w:rsidP="00B8270C">
    <w:pPr>
      <w:pStyle w:val="Cabealh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C04D9" w14:textId="7FE5859B" w:rsidR="0041203E" w:rsidRDefault="00BA36E2" w:rsidP="001A5BF0">
    <w:pPr>
      <w:pStyle w:val="Cabealho"/>
      <w:jc w:val="center"/>
      <w:rPr>
        <w:noProof/>
        <w:lang w:eastAsia="en-GB"/>
      </w:rPr>
    </w:pPr>
    <w:r w:rsidRPr="00F1365E">
      <w:rPr>
        <w:noProof/>
      </w:rPr>
      <w:drawing>
        <wp:inline distT="0" distB="0" distL="0" distR="0" wp14:anchorId="23438CB6" wp14:editId="342AB015">
          <wp:extent cx="1341120" cy="1341120"/>
          <wp:effectExtent l="0" t="0" r="0" b="0"/>
          <wp:docPr id="148964520" name="Picture 2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8964520" name="Picture 2" descr="A close-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1120" cy="1341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762ABC9" w14:textId="77777777" w:rsidR="0041203E" w:rsidRDefault="0041203E" w:rsidP="001A5BF0">
    <w:pPr>
      <w:pStyle w:val="Cabealho"/>
      <w:jc w:val="center"/>
      <w:rPr>
        <w:noProof/>
        <w:lang w:eastAsia="en-GB"/>
      </w:rPr>
    </w:pPr>
  </w:p>
  <w:p w14:paraId="418844AB" w14:textId="77777777" w:rsidR="0041203E" w:rsidRDefault="0041203E" w:rsidP="00347CB2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7703A"/>
    <w:multiLevelType w:val="multilevel"/>
    <w:tmpl w:val="08090023"/>
    <w:lvl w:ilvl="0">
      <w:start w:val="1"/>
      <w:numFmt w:val="upperRoman"/>
      <w:pStyle w:val="Ttulo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" w15:restartNumberingAfterBreak="0">
    <w:nsid w:val="0B155E25"/>
    <w:multiLevelType w:val="hybridMultilevel"/>
    <w:tmpl w:val="F4064F86"/>
    <w:lvl w:ilvl="0" w:tplc="647661E8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" w15:restartNumberingAfterBreak="0">
    <w:nsid w:val="0BEE6534"/>
    <w:multiLevelType w:val="hybridMultilevel"/>
    <w:tmpl w:val="B206FE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81021"/>
    <w:multiLevelType w:val="hybridMultilevel"/>
    <w:tmpl w:val="A3FC6440"/>
    <w:lvl w:ilvl="0" w:tplc="F83CA222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5C1C6E"/>
    <w:multiLevelType w:val="hybridMultilevel"/>
    <w:tmpl w:val="053C49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4FEE93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C3D64"/>
    <w:multiLevelType w:val="hybridMultilevel"/>
    <w:tmpl w:val="E272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6A233C"/>
    <w:multiLevelType w:val="hybridMultilevel"/>
    <w:tmpl w:val="6AA25966"/>
    <w:lvl w:ilvl="0" w:tplc="E2C07E3C">
      <w:start w:val="2"/>
      <w:numFmt w:val="bullet"/>
      <w:lvlText w:val="-"/>
      <w:lvlJc w:val="left"/>
      <w:pPr>
        <w:ind w:left="720" w:hanging="360"/>
      </w:pPr>
      <w:rPr>
        <w:rFonts w:ascii="Verdana" w:eastAsia="Verdana" w:hAnsi="Verdana" w:cs="Verdana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DE7B09"/>
    <w:multiLevelType w:val="hybridMultilevel"/>
    <w:tmpl w:val="B4D01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A35A3F"/>
    <w:multiLevelType w:val="hybridMultilevel"/>
    <w:tmpl w:val="C530549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45DD03BE"/>
    <w:multiLevelType w:val="hybridMultilevel"/>
    <w:tmpl w:val="89283850"/>
    <w:lvl w:ilvl="0" w:tplc="5F7CA654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5332F2"/>
    <w:multiLevelType w:val="multilevel"/>
    <w:tmpl w:val="34C26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B5461C4"/>
    <w:multiLevelType w:val="hybridMultilevel"/>
    <w:tmpl w:val="B0B6B0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9D15B3"/>
    <w:multiLevelType w:val="hybridMultilevel"/>
    <w:tmpl w:val="37647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8E0370"/>
    <w:multiLevelType w:val="hybridMultilevel"/>
    <w:tmpl w:val="0CE049AA"/>
    <w:lvl w:ilvl="0" w:tplc="536003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E8682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DF06A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65AD2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96E6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4643A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8BCA8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D3CB5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B50DF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6ECD7003"/>
    <w:multiLevelType w:val="hybridMultilevel"/>
    <w:tmpl w:val="C2AA7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E14021"/>
    <w:multiLevelType w:val="hybridMultilevel"/>
    <w:tmpl w:val="D3A05D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520B4F"/>
    <w:multiLevelType w:val="hybridMultilevel"/>
    <w:tmpl w:val="280232E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98717653">
    <w:abstractNumId w:val="0"/>
  </w:num>
  <w:num w:numId="2" w16cid:durableId="1654404024">
    <w:abstractNumId w:val="0"/>
  </w:num>
  <w:num w:numId="3" w16cid:durableId="505368239">
    <w:abstractNumId w:val="4"/>
  </w:num>
  <w:num w:numId="4" w16cid:durableId="317149395">
    <w:abstractNumId w:val="8"/>
  </w:num>
  <w:num w:numId="5" w16cid:durableId="368336481">
    <w:abstractNumId w:val="1"/>
  </w:num>
  <w:num w:numId="6" w16cid:durableId="1410347265">
    <w:abstractNumId w:val="13"/>
  </w:num>
  <w:num w:numId="7" w16cid:durableId="188425167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23259078">
    <w:abstractNumId w:val="6"/>
  </w:num>
  <w:num w:numId="9" w16cid:durableId="2057581876">
    <w:abstractNumId w:val="14"/>
  </w:num>
  <w:num w:numId="10" w16cid:durableId="1205601699">
    <w:abstractNumId w:val="12"/>
  </w:num>
  <w:num w:numId="11" w16cid:durableId="8160484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37221228">
    <w:abstractNumId w:val="15"/>
  </w:num>
  <w:num w:numId="13" w16cid:durableId="1499686768">
    <w:abstractNumId w:val="7"/>
  </w:num>
  <w:num w:numId="14" w16cid:durableId="853347541">
    <w:abstractNumId w:val="5"/>
  </w:num>
  <w:num w:numId="15" w16cid:durableId="1647592066">
    <w:abstractNumId w:val="3"/>
  </w:num>
  <w:num w:numId="16" w16cid:durableId="858587850">
    <w:abstractNumId w:val="2"/>
  </w:num>
  <w:num w:numId="17" w16cid:durableId="1161429830">
    <w:abstractNumId w:val="9"/>
  </w:num>
  <w:num w:numId="18" w16cid:durableId="2216814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6829080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0NDc1tbQ0MTY3NjBT0lEKTi0uzszPAykwrAUAtdfLGSwAAAA="/>
    <w:docVar w:name="LW_DocType" w:val="NORMAL"/>
  </w:docVars>
  <w:rsids>
    <w:rsidRoot w:val="000A6F6D"/>
    <w:rsid w:val="000026E7"/>
    <w:rsid w:val="000028B3"/>
    <w:rsid w:val="00004B31"/>
    <w:rsid w:val="00005DB6"/>
    <w:rsid w:val="000154C9"/>
    <w:rsid w:val="0003230D"/>
    <w:rsid w:val="00032E2B"/>
    <w:rsid w:val="00040461"/>
    <w:rsid w:val="00046F01"/>
    <w:rsid w:val="000615C9"/>
    <w:rsid w:val="000652F6"/>
    <w:rsid w:val="00097F28"/>
    <w:rsid w:val="000A0FC0"/>
    <w:rsid w:val="000A4E05"/>
    <w:rsid w:val="000A537D"/>
    <w:rsid w:val="000A6F6D"/>
    <w:rsid w:val="000B0B98"/>
    <w:rsid w:val="000B3411"/>
    <w:rsid w:val="000C2887"/>
    <w:rsid w:val="000C2D03"/>
    <w:rsid w:val="000D699F"/>
    <w:rsid w:val="000E53D2"/>
    <w:rsid w:val="000E6738"/>
    <w:rsid w:val="000F5C69"/>
    <w:rsid w:val="000F5D7D"/>
    <w:rsid w:val="000F626D"/>
    <w:rsid w:val="00117691"/>
    <w:rsid w:val="00125120"/>
    <w:rsid w:val="00125D7D"/>
    <w:rsid w:val="0013035C"/>
    <w:rsid w:val="0013643F"/>
    <w:rsid w:val="00137120"/>
    <w:rsid w:val="001418EB"/>
    <w:rsid w:val="001514AB"/>
    <w:rsid w:val="00152FCA"/>
    <w:rsid w:val="001548BF"/>
    <w:rsid w:val="0017079C"/>
    <w:rsid w:val="00190769"/>
    <w:rsid w:val="00193022"/>
    <w:rsid w:val="001A12C2"/>
    <w:rsid w:val="001A5BF0"/>
    <w:rsid w:val="001B33C0"/>
    <w:rsid w:val="001D5D11"/>
    <w:rsid w:val="001F3E91"/>
    <w:rsid w:val="001F4496"/>
    <w:rsid w:val="0020058F"/>
    <w:rsid w:val="0020147A"/>
    <w:rsid w:val="002047F5"/>
    <w:rsid w:val="00206814"/>
    <w:rsid w:val="00215718"/>
    <w:rsid w:val="00215B55"/>
    <w:rsid w:val="00217E6B"/>
    <w:rsid w:val="00222896"/>
    <w:rsid w:val="002246BF"/>
    <w:rsid w:val="00233417"/>
    <w:rsid w:val="00234480"/>
    <w:rsid w:val="00235B6E"/>
    <w:rsid w:val="00237BE0"/>
    <w:rsid w:val="002427FF"/>
    <w:rsid w:val="0025038C"/>
    <w:rsid w:val="0025040A"/>
    <w:rsid w:val="00265E4F"/>
    <w:rsid w:val="0027084C"/>
    <w:rsid w:val="0028789B"/>
    <w:rsid w:val="0029590B"/>
    <w:rsid w:val="002A1037"/>
    <w:rsid w:val="002A1CAA"/>
    <w:rsid w:val="002A30ED"/>
    <w:rsid w:val="002A5EBC"/>
    <w:rsid w:val="002A6739"/>
    <w:rsid w:val="002B0851"/>
    <w:rsid w:val="002B0F6A"/>
    <w:rsid w:val="002B56AF"/>
    <w:rsid w:val="002C1E1C"/>
    <w:rsid w:val="002C30AF"/>
    <w:rsid w:val="002E08A5"/>
    <w:rsid w:val="002F44E4"/>
    <w:rsid w:val="002F45C0"/>
    <w:rsid w:val="002F5156"/>
    <w:rsid w:val="00302E6B"/>
    <w:rsid w:val="003041F8"/>
    <w:rsid w:val="00307A6D"/>
    <w:rsid w:val="00312471"/>
    <w:rsid w:val="00314B53"/>
    <w:rsid w:val="00326324"/>
    <w:rsid w:val="003373D3"/>
    <w:rsid w:val="00340695"/>
    <w:rsid w:val="00340F1A"/>
    <w:rsid w:val="00341F41"/>
    <w:rsid w:val="00347CB2"/>
    <w:rsid w:val="00353ABD"/>
    <w:rsid w:val="00354E45"/>
    <w:rsid w:val="00362372"/>
    <w:rsid w:val="00372FD9"/>
    <w:rsid w:val="00373BCC"/>
    <w:rsid w:val="00382A22"/>
    <w:rsid w:val="003910A0"/>
    <w:rsid w:val="00392D0B"/>
    <w:rsid w:val="00392DF6"/>
    <w:rsid w:val="00395237"/>
    <w:rsid w:val="003B74B9"/>
    <w:rsid w:val="003C2A7D"/>
    <w:rsid w:val="003C51A9"/>
    <w:rsid w:val="003D04FA"/>
    <w:rsid w:val="003D539F"/>
    <w:rsid w:val="003E0567"/>
    <w:rsid w:val="003E0B6A"/>
    <w:rsid w:val="003E0FCF"/>
    <w:rsid w:val="003E6A6F"/>
    <w:rsid w:val="003F017E"/>
    <w:rsid w:val="003F1BCC"/>
    <w:rsid w:val="003F4114"/>
    <w:rsid w:val="003F5947"/>
    <w:rsid w:val="00400096"/>
    <w:rsid w:val="00405F7A"/>
    <w:rsid w:val="0041203E"/>
    <w:rsid w:val="00413C97"/>
    <w:rsid w:val="00415C35"/>
    <w:rsid w:val="004221DF"/>
    <w:rsid w:val="00426CE8"/>
    <w:rsid w:val="00430FF8"/>
    <w:rsid w:val="00433860"/>
    <w:rsid w:val="00440405"/>
    <w:rsid w:val="0045158D"/>
    <w:rsid w:val="00451BC1"/>
    <w:rsid w:val="0045671F"/>
    <w:rsid w:val="00456CA5"/>
    <w:rsid w:val="00467A15"/>
    <w:rsid w:val="00467D47"/>
    <w:rsid w:val="00467D65"/>
    <w:rsid w:val="004762A6"/>
    <w:rsid w:val="004768B6"/>
    <w:rsid w:val="00482621"/>
    <w:rsid w:val="004832ED"/>
    <w:rsid w:val="00484AAA"/>
    <w:rsid w:val="0049728D"/>
    <w:rsid w:val="00497E5E"/>
    <w:rsid w:val="004A3023"/>
    <w:rsid w:val="004A723B"/>
    <w:rsid w:val="004B64DB"/>
    <w:rsid w:val="004C038D"/>
    <w:rsid w:val="004C07EB"/>
    <w:rsid w:val="004D15B1"/>
    <w:rsid w:val="004D1F90"/>
    <w:rsid w:val="004D6D33"/>
    <w:rsid w:val="004D78BD"/>
    <w:rsid w:val="004D7D76"/>
    <w:rsid w:val="004E088C"/>
    <w:rsid w:val="004E4D77"/>
    <w:rsid w:val="004F6D05"/>
    <w:rsid w:val="00501F26"/>
    <w:rsid w:val="00506F8C"/>
    <w:rsid w:val="005070FD"/>
    <w:rsid w:val="00514AB8"/>
    <w:rsid w:val="005179B5"/>
    <w:rsid w:val="00526B9B"/>
    <w:rsid w:val="00531633"/>
    <w:rsid w:val="00533BF1"/>
    <w:rsid w:val="005357CE"/>
    <w:rsid w:val="0054098B"/>
    <w:rsid w:val="005427CA"/>
    <w:rsid w:val="0054567E"/>
    <w:rsid w:val="00545FA1"/>
    <w:rsid w:val="00553DAF"/>
    <w:rsid w:val="00561A10"/>
    <w:rsid w:val="00563B51"/>
    <w:rsid w:val="00566AE4"/>
    <w:rsid w:val="005A2D6D"/>
    <w:rsid w:val="005A3021"/>
    <w:rsid w:val="005B1515"/>
    <w:rsid w:val="005B39BA"/>
    <w:rsid w:val="005C0DEA"/>
    <w:rsid w:val="005C1EB5"/>
    <w:rsid w:val="005D37DB"/>
    <w:rsid w:val="005E062F"/>
    <w:rsid w:val="005E345D"/>
    <w:rsid w:val="005F30FE"/>
    <w:rsid w:val="005F48AD"/>
    <w:rsid w:val="0060132A"/>
    <w:rsid w:val="00601AFB"/>
    <w:rsid w:val="00602F8B"/>
    <w:rsid w:val="00604B5D"/>
    <w:rsid w:val="00604D34"/>
    <w:rsid w:val="00605DFC"/>
    <w:rsid w:val="00605F67"/>
    <w:rsid w:val="006064A8"/>
    <w:rsid w:val="00611F35"/>
    <w:rsid w:val="006138B7"/>
    <w:rsid w:val="00613EA9"/>
    <w:rsid w:val="00617A50"/>
    <w:rsid w:val="00623700"/>
    <w:rsid w:val="00627F3A"/>
    <w:rsid w:val="00635048"/>
    <w:rsid w:val="006361F6"/>
    <w:rsid w:val="00636E3F"/>
    <w:rsid w:val="00642E04"/>
    <w:rsid w:val="006452F0"/>
    <w:rsid w:val="00651464"/>
    <w:rsid w:val="0067070B"/>
    <w:rsid w:val="006761C5"/>
    <w:rsid w:val="006871A2"/>
    <w:rsid w:val="00694C55"/>
    <w:rsid w:val="00695DEA"/>
    <w:rsid w:val="00696F3A"/>
    <w:rsid w:val="00696F7C"/>
    <w:rsid w:val="00697FB6"/>
    <w:rsid w:val="006A23B8"/>
    <w:rsid w:val="006A4E27"/>
    <w:rsid w:val="006C0310"/>
    <w:rsid w:val="006C32EB"/>
    <w:rsid w:val="006C6375"/>
    <w:rsid w:val="006D7824"/>
    <w:rsid w:val="006E62AA"/>
    <w:rsid w:val="00705204"/>
    <w:rsid w:val="007053A5"/>
    <w:rsid w:val="00714BFC"/>
    <w:rsid w:val="007165FC"/>
    <w:rsid w:val="00720F52"/>
    <w:rsid w:val="007210DE"/>
    <w:rsid w:val="00723977"/>
    <w:rsid w:val="007300F5"/>
    <w:rsid w:val="00730EE8"/>
    <w:rsid w:val="00730F25"/>
    <w:rsid w:val="0073169C"/>
    <w:rsid w:val="00743D4C"/>
    <w:rsid w:val="00761C50"/>
    <w:rsid w:val="0078160F"/>
    <w:rsid w:val="00784193"/>
    <w:rsid w:val="007930BC"/>
    <w:rsid w:val="007A09E3"/>
    <w:rsid w:val="007B1431"/>
    <w:rsid w:val="007B67F9"/>
    <w:rsid w:val="007C21E5"/>
    <w:rsid w:val="007C42F1"/>
    <w:rsid w:val="007C4AAA"/>
    <w:rsid w:val="007C5B50"/>
    <w:rsid w:val="007D288E"/>
    <w:rsid w:val="007D4614"/>
    <w:rsid w:val="007F232A"/>
    <w:rsid w:val="007F2617"/>
    <w:rsid w:val="007F7534"/>
    <w:rsid w:val="00811B24"/>
    <w:rsid w:val="00815C1D"/>
    <w:rsid w:val="00817CA1"/>
    <w:rsid w:val="00825267"/>
    <w:rsid w:val="00837A0E"/>
    <w:rsid w:val="008427D1"/>
    <w:rsid w:val="00842E8B"/>
    <w:rsid w:val="00850799"/>
    <w:rsid w:val="00850896"/>
    <w:rsid w:val="0085260D"/>
    <w:rsid w:val="00857C18"/>
    <w:rsid w:val="008642AB"/>
    <w:rsid w:val="00876649"/>
    <w:rsid w:val="00880CB9"/>
    <w:rsid w:val="00892A6F"/>
    <w:rsid w:val="00895546"/>
    <w:rsid w:val="008A53AC"/>
    <w:rsid w:val="008B2DE6"/>
    <w:rsid w:val="008D124A"/>
    <w:rsid w:val="008D357B"/>
    <w:rsid w:val="008D440C"/>
    <w:rsid w:val="008D5EA1"/>
    <w:rsid w:val="008D6DF6"/>
    <w:rsid w:val="008E0C80"/>
    <w:rsid w:val="008E5781"/>
    <w:rsid w:val="008E658E"/>
    <w:rsid w:val="008F1313"/>
    <w:rsid w:val="008F5281"/>
    <w:rsid w:val="008F5FC3"/>
    <w:rsid w:val="008F6CB4"/>
    <w:rsid w:val="009068FE"/>
    <w:rsid w:val="009103F7"/>
    <w:rsid w:val="009136A0"/>
    <w:rsid w:val="00933518"/>
    <w:rsid w:val="0093368B"/>
    <w:rsid w:val="009523E1"/>
    <w:rsid w:val="009616A1"/>
    <w:rsid w:val="00964BDC"/>
    <w:rsid w:val="009662EF"/>
    <w:rsid w:val="00967FFC"/>
    <w:rsid w:val="009721A3"/>
    <w:rsid w:val="00973193"/>
    <w:rsid w:val="00983235"/>
    <w:rsid w:val="00983602"/>
    <w:rsid w:val="00994745"/>
    <w:rsid w:val="009972FE"/>
    <w:rsid w:val="009A0910"/>
    <w:rsid w:val="009A3E3C"/>
    <w:rsid w:val="009B061C"/>
    <w:rsid w:val="009B7B8C"/>
    <w:rsid w:val="009C5083"/>
    <w:rsid w:val="009C5BD1"/>
    <w:rsid w:val="009C70AF"/>
    <w:rsid w:val="009E0E8D"/>
    <w:rsid w:val="009E2F2E"/>
    <w:rsid w:val="009E6AB7"/>
    <w:rsid w:val="009F011A"/>
    <w:rsid w:val="00A10058"/>
    <w:rsid w:val="00A136CF"/>
    <w:rsid w:val="00A15B59"/>
    <w:rsid w:val="00A16B85"/>
    <w:rsid w:val="00A217A9"/>
    <w:rsid w:val="00A2595C"/>
    <w:rsid w:val="00A2618E"/>
    <w:rsid w:val="00A26B49"/>
    <w:rsid w:val="00A307EE"/>
    <w:rsid w:val="00A33A44"/>
    <w:rsid w:val="00A36482"/>
    <w:rsid w:val="00A43647"/>
    <w:rsid w:val="00A617D4"/>
    <w:rsid w:val="00A61FA7"/>
    <w:rsid w:val="00A72EA0"/>
    <w:rsid w:val="00A73F6B"/>
    <w:rsid w:val="00A75637"/>
    <w:rsid w:val="00A85453"/>
    <w:rsid w:val="00A90C05"/>
    <w:rsid w:val="00AA3CA8"/>
    <w:rsid w:val="00AA738F"/>
    <w:rsid w:val="00AB181A"/>
    <w:rsid w:val="00AB5338"/>
    <w:rsid w:val="00AD6C1E"/>
    <w:rsid w:val="00AF1181"/>
    <w:rsid w:val="00AF7F35"/>
    <w:rsid w:val="00B0111B"/>
    <w:rsid w:val="00B02EA3"/>
    <w:rsid w:val="00B12AB1"/>
    <w:rsid w:val="00B1490D"/>
    <w:rsid w:val="00B23BAA"/>
    <w:rsid w:val="00B25F5A"/>
    <w:rsid w:val="00B27D9B"/>
    <w:rsid w:val="00B43F15"/>
    <w:rsid w:val="00B55545"/>
    <w:rsid w:val="00B75CD2"/>
    <w:rsid w:val="00B77E09"/>
    <w:rsid w:val="00B80AE1"/>
    <w:rsid w:val="00B8270C"/>
    <w:rsid w:val="00B829B0"/>
    <w:rsid w:val="00B8412D"/>
    <w:rsid w:val="00B862AA"/>
    <w:rsid w:val="00B87A5B"/>
    <w:rsid w:val="00B916FC"/>
    <w:rsid w:val="00BA36E2"/>
    <w:rsid w:val="00BB1C15"/>
    <w:rsid w:val="00BB7CDE"/>
    <w:rsid w:val="00BD7E23"/>
    <w:rsid w:val="00BE007E"/>
    <w:rsid w:val="00BE2552"/>
    <w:rsid w:val="00BE399C"/>
    <w:rsid w:val="00BF699A"/>
    <w:rsid w:val="00C00DC8"/>
    <w:rsid w:val="00C17B02"/>
    <w:rsid w:val="00C219ED"/>
    <w:rsid w:val="00C267F3"/>
    <w:rsid w:val="00C30248"/>
    <w:rsid w:val="00C32164"/>
    <w:rsid w:val="00C32192"/>
    <w:rsid w:val="00C33E22"/>
    <w:rsid w:val="00C401A2"/>
    <w:rsid w:val="00C414AA"/>
    <w:rsid w:val="00C43F95"/>
    <w:rsid w:val="00C477B4"/>
    <w:rsid w:val="00C6268A"/>
    <w:rsid w:val="00C642E6"/>
    <w:rsid w:val="00C742A1"/>
    <w:rsid w:val="00C74797"/>
    <w:rsid w:val="00C8066F"/>
    <w:rsid w:val="00C807F8"/>
    <w:rsid w:val="00C858D6"/>
    <w:rsid w:val="00C963EF"/>
    <w:rsid w:val="00CB71B7"/>
    <w:rsid w:val="00CC0328"/>
    <w:rsid w:val="00CC1624"/>
    <w:rsid w:val="00CC3E34"/>
    <w:rsid w:val="00CD59EE"/>
    <w:rsid w:val="00CD7243"/>
    <w:rsid w:val="00CE288D"/>
    <w:rsid w:val="00CE424F"/>
    <w:rsid w:val="00CE5D80"/>
    <w:rsid w:val="00CF3258"/>
    <w:rsid w:val="00CF716F"/>
    <w:rsid w:val="00D02960"/>
    <w:rsid w:val="00D24824"/>
    <w:rsid w:val="00D306C5"/>
    <w:rsid w:val="00D3104A"/>
    <w:rsid w:val="00D43635"/>
    <w:rsid w:val="00D50D90"/>
    <w:rsid w:val="00D51B67"/>
    <w:rsid w:val="00D631AA"/>
    <w:rsid w:val="00D633F4"/>
    <w:rsid w:val="00D634D7"/>
    <w:rsid w:val="00D63B81"/>
    <w:rsid w:val="00D64E76"/>
    <w:rsid w:val="00D650E8"/>
    <w:rsid w:val="00D66CA5"/>
    <w:rsid w:val="00D73F72"/>
    <w:rsid w:val="00D779A9"/>
    <w:rsid w:val="00D81D1A"/>
    <w:rsid w:val="00D9052B"/>
    <w:rsid w:val="00D92E9B"/>
    <w:rsid w:val="00D948EF"/>
    <w:rsid w:val="00DA2454"/>
    <w:rsid w:val="00DA3F55"/>
    <w:rsid w:val="00DA48DC"/>
    <w:rsid w:val="00DB3D45"/>
    <w:rsid w:val="00DB5E17"/>
    <w:rsid w:val="00DB782A"/>
    <w:rsid w:val="00DD0D75"/>
    <w:rsid w:val="00DD1802"/>
    <w:rsid w:val="00DD5EA8"/>
    <w:rsid w:val="00DD747F"/>
    <w:rsid w:val="00DE18ED"/>
    <w:rsid w:val="00DE29B5"/>
    <w:rsid w:val="00DE3F1E"/>
    <w:rsid w:val="00DE7118"/>
    <w:rsid w:val="00DF2FBC"/>
    <w:rsid w:val="00DF7ACB"/>
    <w:rsid w:val="00E01781"/>
    <w:rsid w:val="00E07020"/>
    <w:rsid w:val="00E2532B"/>
    <w:rsid w:val="00E32BAF"/>
    <w:rsid w:val="00E70B9A"/>
    <w:rsid w:val="00E7577D"/>
    <w:rsid w:val="00E90985"/>
    <w:rsid w:val="00E921A7"/>
    <w:rsid w:val="00EB0C37"/>
    <w:rsid w:val="00EB0EA3"/>
    <w:rsid w:val="00EB79AE"/>
    <w:rsid w:val="00EC23FA"/>
    <w:rsid w:val="00EC461E"/>
    <w:rsid w:val="00F0110E"/>
    <w:rsid w:val="00F05907"/>
    <w:rsid w:val="00F11FE7"/>
    <w:rsid w:val="00F26695"/>
    <w:rsid w:val="00F34B0D"/>
    <w:rsid w:val="00F3660D"/>
    <w:rsid w:val="00F36F4E"/>
    <w:rsid w:val="00F50490"/>
    <w:rsid w:val="00F57BE4"/>
    <w:rsid w:val="00F60CDE"/>
    <w:rsid w:val="00F60D3F"/>
    <w:rsid w:val="00F61F0C"/>
    <w:rsid w:val="00F7269E"/>
    <w:rsid w:val="00F7284F"/>
    <w:rsid w:val="00F8201D"/>
    <w:rsid w:val="00FA1630"/>
    <w:rsid w:val="00FA1A8A"/>
    <w:rsid w:val="00FB2150"/>
    <w:rsid w:val="00FB32C1"/>
    <w:rsid w:val="00FB396E"/>
    <w:rsid w:val="00FC1928"/>
    <w:rsid w:val="00FD20BB"/>
    <w:rsid w:val="00FD7245"/>
    <w:rsid w:val="00FF0CFB"/>
    <w:rsid w:val="00FF6A2E"/>
    <w:rsid w:val="296061BC"/>
    <w:rsid w:val="383D0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8A1821"/>
  <w15:docId w15:val="{CB5A3149-0C10-4011-8FC4-E75DD442D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68B6"/>
    <w:rPr>
      <w:sz w:val="24"/>
      <w:szCs w:val="24"/>
    </w:rPr>
  </w:style>
  <w:style w:type="paragraph" w:styleId="Ttulo1">
    <w:name w:val="heading 1"/>
    <w:basedOn w:val="Normal"/>
    <w:next w:val="Normal"/>
    <w:qFormat/>
    <w:rsid w:val="00CE288D"/>
    <w:pPr>
      <w:keepNext/>
      <w:numPr>
        <w:numId w:val="2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qFormat/>
    <w:rsid w:val="00CE288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3">
    <w:name w:val="heading 3"/>
    <w:basedOn w:val="Ttulo1"/>
    <w:next w:val="Normal"/>
    <w:qFormat/>
    <w:rsid w:val="00CE288D"/>
    <w:pPr>
      <w:numPr>
        <w:numId w:val="0"/>
      </w:numPr>
      <w:autoSpaceDE w:val="0"/>
      <w:autoSpaceDN w:val="0"/>
      <w:adjustRightInd w:val="0"/>
      <w:spacing w:before="0" w:after="0"/>
      <w:jc w:val="both"/>
      <w:outlineLvl w:val="2"/>
    </w:pPr>
    <w:rPr>
      <w:rFonts w:ascii="Gill Sans" w:hAnsi="Gill Sans"/>
      <w:kern w:val="0"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yle1">
    <w:name w:val="Style1"/>
    <w:basedOn w:val="Ttulo2"/>
    <w:autoRedefine/>
    <w:rsid w:val="00CE288D"/>
    <w:pPr>
      <w:spacing w:before="0" w:after="240"/>
    </w:pPr>
    <w:rPr>
      <w:rFonts w:cs="Times New Roman"/>
      <w:bCs w:val="0"/>
      <w:i w:val="0"/>
      <w:iCs w:val="0"/>
      <w:smallCaps/>
      <w:snapToGrid w:val="0"/>
      <w:color w:val="0099FF"/>
      <w:sz w:val="22"/>
      <w:szCs w:val="22"/>
    </w:rPr>
  </w:style>
  <w:style w:type="paragraph" w:customStyle="1" w:styleId="Heading1EEA">
    <w:name w:val="Heading 1 EEA"/>
    <w:basedOn w:val="Ttulo1"/>
    <w:next w:val="Corpodetexto"/>
    <w:rsid w:val="00CE288D"/>
    <w:pPr>
      <w:autoSpaceDE w:val="0"/>
      <w:autoSpaceDN w:val="0"/>
      <w:adjustRightInd w:val="0"/>
      <w:spacing w:before="0" w:after="0"/>
    </w:pPr>
    <w:rPr>
      <w:color w:val="FFCC00"/>
      <w:spacing w:val="80"/>
      <w:kern w:val="0"/>
      <w:sz w:val="18"/>
      <w:szCs w:val="18"/>
    </w:rPr>
  </w:style>
  <w:style w:type="paragraph" w:styleId="Corpodetexto">
    <w:name w:val="Body Text"/>
    <w:basedOn w:val="Normal"/>
    <w:rsid w:val="00CE288D"/>
    <w:pPr>
      <w:spacing w:after="120"/>
    </w:pPr>
  </w:style>
  <w:style w:type="paragraph" w:styleId="Cabealho">
    <w:name w:val="header"/>
    <w:basedOn w:val="Normal"/>
    <w:link w:val="CabealhoCarter"/>
    <w:uiPriority w:val="99"/>
    <w:rsid w:val="00B23BAA"/>
    <w:pPr>
      <w:tabs>
        <w:tab w:val="center" w:pos="4536"/>
        <w:tab w:val="right" w:pos="9072"/>
      </w:tabs>
    </w:pPr>
    <w:rPr>
      <w:lang w:eastAsia="en-US"/>
    </w:rPr>
  </w:style>
  <w:style w:type="paragraph" w:styleId="Textosimples">
    <w:name w:val="Plain Text"/>
    <w:basedOn w:val="Normal"/>
    <w:rsid w:val="001418EB"/>
    <w:rPr>
      <w:rFonts w:ascii="Courier New" w:hAnsi="Courier New" w:cs="Courier New"/>
      <w:sz w:val="20"/>
      <w:szCs w:val="20"/>
      <w:lang w:val="en-US" w:eastAsia="en-US"/>
    </w:rPr>
  </w:style>
  <w:style w:type="paragraph" w:styleId="Textodebalo">
    <w:name w:val="Balloon Text"/>
    <w:basedOn w:val="Normal"/>
    <w:semiHidden/>
    <w:rsid w:val="002F44E4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Tipodeletrapredefinidodopargrafo"/>
    <w:semiHidden/>
    <w:rsid w:val="002F44E4"/>
    <w:rPr>
      <w:sz w:val="16"/>
      <w:szCs w:val="16"/>
    </w:rPr>
  </w:style>
  <w:style w:type="paragraph" w:styleId="Textodecomentrio">
    <w:name w:val="annotation text"/>
    <w:basedOn w:val="Normal"/>
    <w:semiHidden/>
    <w:rsid w:val="002F44E4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semiHidden/>
    <w:rsid w:val="002F44E4"/>
    <w:rPr>
      <w:b/>
      <w:bCs/>
    </w:rPr>
  </w:style>
  <w:style w:type="paragraph" w:styleId="Rodap">
    <w:name w:val="footer"/>
    <w:basedOn w:val="Normal"/>
    <w:link w:val="RodapCarter"/>
    <w:uiPriority w:val="99"/>
    <w:rsid w:val="00040461"/>
    <w:pPr>
      <w:tabs>
        <w:tab w:val="center" w:pos="4513"/>
        <w:tab w:val="right" w:pos="9026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040461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6064A8"/>
    <w:pPr>
      <w:spacing w:before="100" w:beforeAutospacing="1" w:after="100" w:afterAutospacing="1"/>
    </w:pPr>
  </w:style>
  <w:style w:type="character" w:styleId="Hiperligao">
    <w:name w:val="Hyperlink"/>
    <w:basedOn w:val="Tipodeletrapredefinidodopargrafo"/>
    <w:uiPriority w:val="99"/>
    <w:unhideWhenUsed/>
    <w:rsid w:val="006064A8"/>
    <w:rPr>
      <w:color w:val="0000FF"/>
      <w:u w:val="single"/>
    </w:rPr>
  </w:style>
  <w:style w:type="table" w:styleId="TabelacomGrelha">
    <w:name w:val="Table Grid"/>
    <w:basedOn w:val="Tabelanormal"/>
    <w:uiPriority w:val="59"/>
    <w:rsid w:val="003C51A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C51A9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3C51A9"/>
    <w:rPr>
      <w:sz w:val="24"/>
      <w:szCs w:val="24"/>
      <w:lang w:eastAsia="en-US"/>
    </w:rPr>
  </w:style>
  <w:style w:type="paragraph" w:styleId="PargrafodaLista">
    <w:name w:val="List Paragraph"/>
    <w:basedOn w:val="Normal"/>
    <w:uiPriority w:val="34"/>
    <w:qFormat/>
    <w:rsid w:val="00C414A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fr-BE" w:eastAsia="fr-BE"/>
    </w:rPr>
  </w:style>
  <w:style w:type="character" w:styleId="nfase">
    <w:name w:val="Emphasis"/>
    <w:basedOn w:val="Tipodeletrapredefinidodopargrafo"/>
    <w:qFormat/>
    <w:rsid w:val="00FC1928"/>
    <w:rPr>
      <w:i/>
      <w:iCs/>
    </w:rPr>
  </w:style>
  <w:style w:type="paragraph" w:styleId="Textodenotaderodap">
    <w:name w:val="footnote text"/>
    <w:basedOn w:val="Normal"/>
    <w:link w:val="TextodenotaderodapCarter"/>
    <w:rsid w:val="005427CA"/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rsid w:val="005427CA"/>
  </w:style>
  <w:style w:type="character" w:styleId="Refdenotaderodap">
    <w:name w:val="footnote reference"/>
    <w:basedOn w:val="Tipodeletrapredefinidodopargrafo"/>
    <w:rsid w:val="005427CA"/>
    <w:rPr>
      <w:vertAlign w:val="superscript"/>
    </w:rPr>
  </w:style>
  <w:style w:type="paragraph" w:styleId="SemEspaamento">
    <w:name w:val="No Spacing"/>
    <w:uiPriority w:val="1"/>
    <w:qFormat/>
    <w:rsid w:val="0013035C"/>
    <w:rPr>
      <w:sz w:val="24"/>
      <w:szCs w:val="24"/>
    </w:rPr>
  </w:style>
  <w:style w:type="paragraph" w:styleId="Reviso">
    <w:name w:val="Revision"/>
    <w:hidden/>
    <w:uiPriority w:val="99"/>
    <w:semiHidden/>
    <w:rsid w:val="000A0FC0"/>
    <w:rPr>
      <w:sz w:val="24"/>
      <w:szCs w:val="24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8955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pt-PT" w:eastAsia="ja-JP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895546"/>
    <w:rPr>
      <w:rFonts w:ascii="Courier New" w:hAnsi="Courier New" w:cs="Courier New"/>
      <w:lang w:val="pt-PT" w:eastAsia="ja-JP"/>
    </w:rPr>
  </w:style>
  <w:style w:type="character" w:customStyle="1" w:styleId="y2iqfc">
    <w:name w:val="y2iqfc"/>
    <w:basedOn w:val="Tipodeletrapredefinidodopargrafo"/>
    <w:rsid w:val="00895546"/>
  </w:style>
  <w:style w:type="character" w:styleId="MenoNoResolvida">
    <w:name w:val="Unresolved Mention"/>
    <w:basedOn w:val="Tipodeletrapredefinidodopargrafo"/>
    <w:uiPriority w:val="99"/>
    <w:semiHidden/>
    <w:unhideWhenUsed/>
    <w:rsid w:val="000A4E05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semiHidden/>
    <w:unhideWhenUsed/>
    <w:rsid w:val="00D63B81"/>
    <w:rPr>
      <w:color w:val="91919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97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2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13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7004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0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ingle-market-economy.ec.europa.eu/smes/sme-definition_en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emioseuropeus@iapmei.pt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ur-lex.europa.eu/legal-content/EN/TXT/?uri=CELEX%3A32018R1725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Aspec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dbb8666-309d-4b7a-81d0-7d7408250167" xsi:nil="true"/>
    <lcf76f155ced4ddcb4097134ff3c332f xmlns="b94d2535-8d2f-4f44-a95f-ac49b4808a21">
      <Terms xmlns="http://schemas.microsoft.com/office/infopath/2007/PartnerControls"/>
    </lcf76f155ced4ddcb4097134ff3c332f>
    <Date xmlns="b94d2535-8d2f-4f44-a95f-ac49b4808a21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E2CBDBD237F498D2234A0A78AB173" ma:contentTypeVersion="19" ma:contentTypeDescription="Create a new document." ma:contentTypeScope="" ma:versionID="f9dc840a4fa1ad76987849ff3e68e71d">
  <xsd:schema xmlns:xsd="http://www.w3.org/2001/XMLSchema" xmlns:xs="http://www.w3.org/2001/XMLSchema" xmlns:p="http://schemas.microsoft.com/office/2006/metadata/properties" xmlns:ns2="b94d2535-8d2f-4f44-a95f-ac49b4808a21" xmlns:ns3="3dbb8666-309d-4b7a-81d0-7d7408250167" targetNamespace="http://schemas.microsoft.com/office/2006/metadata/properties" ma:root="true" ma:fieldsID="8d0631c01420e33af916371495ea7070" ns2:_="" ns3:_="">
    <xsd:import namespace="b94d2535-8d2f-4f44-a95f-ac49b4808a21"/>
    <xsd:import namespace="3dbb8666-309d-4b7a-81d0-7d7408250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Dat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4d2535-8d2f-4f44-a95f-ac49b4808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840450e-9a03-4d02-b4b4-92fecd150c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" ma:index="23" nillable="true" ma:displayName="Date" ma:format="DateOnly" ma:internalName="Date">
      <xsd:simpleType>
        <xsd:restriction base="dms:DateTim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bb8666-309d-4b7a-81d0-7d740825016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55ab422-d60c-4ac0-a5e1-544e38d89d41}" ma:internalName="TaxCatchAll" ma:showField="CatchAllData" ma:web="3dbb8666-309d-4b7a-81d0-7d74082501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6BFC53-7EAD-4FC7-BF27-76AA75C300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8B62F3-CEC5-4DD9-8725-A27DC713F9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D447E8-B05B-46B7-A63F-C903F8139A13}">
  <ds:schemaRefs>
    <ds:schemaRef ds:uri="http://schemas.microsoft.com/office/2006/metadata/properties"/>
    <ds:schemaRef ds:uri="http://schemas.microsoft.com/office/infopath/2007/PartnerControls"/>
    <ds:schemaRef ds:uri="3dbb8666-309d-4b7a-81d0-7d7408250167"/>
    <ds:schemaRef ds:uri="b94d2535-8d2f-4f44-a95f-ac49b4808a21"/>
  </ds:schemaRefs>
</ds:datastoreItem>
</file>

<file path=customXml/itemProps4.xml><?xml version="1.0" encoding="utf-8"?>
<ds:datastoreItem xmlns:ds="http://schemas.openxmlformats.org/officeDocument/2006/customXml" ds:itemID="{DB2B9525-84DE-48F1-8568-980996F5D8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4d2535-8d2f-4f44-a95f-ac49b4808a21"/>
    <ds:schemaRef ds:uri="3dbb8666-309d-4b7a-81d0-7d74082501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1431</Words>
  <Characters>8706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WPP Group Services</Company>
  <LinksUpToDate>false</LinksUpToDate>
  <CharactersWithSpaces>10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</dc:creator>
  <dc:description/>
  <cp:lastModifiedBy>Elsa Lopes Palma Vaz</cp:lastModifiedBy>
  <cp:revision>16</cp:revision>
  <cp:lastPrinted>2020-02-13T14:32:00Z</cp:lastPrinted>
  <dcterms:created xsi:type="dcterms:W3CDTF">2023-02-13T14:08:00Z</dcterms:created>
  <dcterms:modified xsi:type="dcterms:W3CDTF">2024-02-27T11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E2CBDBD237F498D2234A0A78AB173</vt:lpwstr>
  </property>
  <property fmtid="{D5CDD505-2E9C-101B-9397-08002B2CF9AE}" pid="3" name="Order">
    <vt:r8>2200</vt:r8>
  </property>
  <property fmtid="{D5CDD505-2E9C-101B-9397-08002B2CF9AE}" pid="4" name="MediaServiceImageTags">
    <vt:lpwstr/>
  </property>
</Properties>
</file>